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EA2C2" w14:textId="45AF21F6" w:rsidR="00CB5F6C" w:rsidRPr="002A4335" w:rsidRDefault="00263A73" w:rsidP="1CDB65F3">
      <w:pPr>
        <w:pStyle w:val="paragraph"/>
        <w:spacing w:before="0" w:beforeAutospacing="0" w:after="0" w:afterAutospacing="0"/>
        <w:jc w:val="center"/>
        <w:textAlignment w:val="baseline"/>
        <w:rPr>
          <w:rStyle w:val="normaltextrun"/>
          <w:rFonts w:ascii="Calibri" w:hAnsi="Calibri" w:cs="Calibri"/>
          <w:b/>
          <w:bCs/>
        </w:rPr>
      </w:pPr>
      <w:r>
        <w:rPr>
          <w:rFonts w:ascii="Calibri" w:hAnsi="Calibri" w:cs="Calibri"/>
          <w:b/>
          <w:bCs/>
          <w:noProof/>
        </w:rPr>
        <w:drawing>
          <wp:inline distT="0" distB="0" distL="0" distR="0" wp14:anchorId="57A8EC84" wp14:editId="183CA3D1">
            <wp:extent cx="1038225" cy="1010315"/>
            <wp:effectExtent l="0" t="0" r="0" b="0"/>
            <wp:docPr id="1" name="Picture 1" descr="Shape, logo,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logo, circle&#10;&#10;Description automatically generated"/>
                    <pic:cNvPicPr/>
                  </pic:nvPicPr>
                  <pic:blipFill>
                    <a:blip r:embed="rId11"/>
                    <a:stretch>
                      <a:fillRect/>
                    </a:stretch>
                  </pic:blipFill>
                  <pic:spPr>
                    <a:xfrm>
                      <a:off x="0" y="0"/>
                      <a:ext cx="1049531" cy="1021317"/>
                    </a:xfrm>
                    <a:prstGeom prst="rect">
                      <a:avLst/>
                    </a:prstGeom>
                  </pic:spPr>
                </pic:pic>
              </a:graphicData>
            </a:graphic>
          </wp:inline>
        </w:drawing>
      </w:r>
    </w:p>
    <w:p w14:paraId="37170552" w14:textId="4B267D58" w:rsidR="00F922E9" w:rsidRPr="0028119F" w:rsidRDefault="00F922E9" w:rsidP="0028119F">
      <w:pPr>
        <w:jc w:val="center"/>
        <w:rPr>
          <w:rFonts w:ascii="Calibri" w:hAnsi="Calibri" w:cs="Calibri"/>
          <w:b/>
          <w:bCs/>
          <w:color w:val="000000" w:themeColor="text1"/>
          <w:sz w:val="36"/>
          <w:szCs w:val="36"/>
          <w:lang w:val="en-US"/>
        </w:rPr>
      </w:pPr>
      <w:r w:rsidRPr="0028119F">
        <w:rPr>
          <w:rFonts w:ascii="Calibri" w:hAnsi="Calibri" w:cs="Calibri"/>
          <w:b/>
          <w:bCs/>
          <w:color w:val="000000" w:themeColor="text1"/>
          <w:sz w:val="36"/>
          <w:szCs w:val="36"/>
          <w:lang w:val="en-US"/>
        </w:rPr>
        <w:t>Cerclage after Caesarean: a randomised controlled trial to assess the optimal preventative management for preterm birth secondary to caesarean section damage</w:t>
      </w:r>
      <w:r w:rsidRPr="0028119F">
        <w:rPr>
          <w:rFonts w:ascii="Calibri" w:hAnsi="Calibri" w:cs="Calibri"/>
          <w:b/>
          <w:bCs/>
          <w:sz w:val="36"/>
          <w:szCs w:val="36"/>
          <w:lang w:val="en-US"/>
        </w:rPr>
        <w:t xml:space="preserve"> (ABOVE)</w:t>
      </w:r>
      <w:r w:rsidRPr="0028119F">
        <w:rPr>
          <w:rFonts w:ascii="Calibri" w:hAnsi="Calibri" w:cs="Calibri"/>
          <w:b/>
          <w:bCs/>
          <w:color w:val="000000" w:themeColor="text1"/>
          <w:sz w:val="36"/>
          <w:szCs w:val="36"/>
          <w:lang w:val="en-US"/>
        </w:rPr>
        <w:t xml:space="preserve"> </w:t>
      </w:r>
    </w:p>
    <w:p w14:paraId="58C8F59C" w14:textId="72BB0FBA" w:rsidR="00CB5F6C" w:rsidRPr="002A4335" w:rsidRDefault="00CB5F6C" w:rsidP="00CB5F6C">
      <w:pPr>
        <w:pStyle w:val="paragraph"/>
        <w:spacing w:before="0" w:beforeAutospacing="0" w:after="0" w:afterAutospacing="0"/>
        <w:jc w:val="center"/>
        <w:textAlignment w:val="baseline"/>
        <w:rPr>
          <w:rFonts w:ascii="Arial" w:hAnsi="Arial" w:cs="Arial"/>
          <w:sz w:val="18"/>
          <w:szCs w:val="18"/>
        </w:rPr>
      </w:pPr>
      <w:r w:rsidRPr="002A4335">
        <w:rPr>
          <w:rStyle w:val="eop"/>
          <w:rFonts w:ascii="Calibri" w:hAnsi="Calibri" w:cs="Calibri"/>
        </w:rPr>
        <w:t> </w:t>
      </w:r>
    </w:p>
    <w:p w14:paraId="6AF902D0" w14:textId="77777777" w:rsidR="0051148C" w:rsidRDefault="00CB5F6C" w:rsidP="00CB5F6C">
      <w:pPr>
        <w:pStyle w:val="paragraph"/>
        <w:spacing w:before="0" w:beforeAutospacing="0" w:after="0" w:afterAutospacing="0"/>
        <w:jc w:val="center"/>
        <w:textAlignment w:val="baseline"/>
        <w:rPr>
          <w:rStyle w:val="eop"/>
          <w:rFonts w:ascii="Calibri" w:hAnsi="Calibri" w:cs="Calibri"/>
          <w:sz w:val="28"/>
          <w:szCs w:val="28"/>
        </w:rPr>
      </w:pPr>
      <w:r w:rsidRPr="002A4335">
        <w:rPr>
          <w:rStyle w:val="normaltextrun"/>
          <w:rFonts w:ascii="Calibri" w:hAnsi="Calibri" w:cs="Calibri"/>
          <w:b/>
          <w:bCs/>
          <w:caps/>
          <w:sz w:val="28"/>
          <w:szCs w:val="28"/>
        </w:rPr>
        <w:t>PARTICIPANT INFORMATION SHEET</w:t>
      </w:r>
    </w:p>
    <w:p w14:paraId="3083403C" w14:textId="2B68C4B7" w:rsidR="00CB5F6C" w:rsidRPr="002A4335" w:rsidRDefault="0085219C" w:rsidP="00CB5F6C">
      <w:pPr>
        <w:pStyle w:val="paragraph"/>
        <w:spacing w:before="0" w:beforeAutospacing="0" w:after="0" w:afterAutospacing="0"/>
        <w:jc w:val="center"/>
        <w:textAlignment w:val="baseline"/>
        <w:rPr>
          <w:rFonts w:ascii="Arial" w:hAnsi="Arial" w:cs="Arial"/>
          <w:sz w:val="18"/>
          <w:szCs w:val="18"/>
        </w:rPr>
      </w:pPr>
      <w:r>
        <w:rPr>
          <w:rStyle w:val="eop"/>
          <w:rFonts w:ascii="Calibri" w:hAnsi="Calibri" w:cs="Calibri"/>
          <w:sz w:val="28"/>
          <w:szCs w:val="28"/>
        </w:rPr>
        <w:t>Observational Study</w:t>
      </w:r>
      <w:r w:rsidR="00AE3646">
        <w:rPr>
          <w:rStyle w:val="eop"/>
          <w:rFonts w:ascii="Calibri" w:hAnsi="Calibri" w:cs="Calibri"/>
          <w:sz w:val="28"/>
          <w:szCs w:val="28"/>
        </w:rPr>
        <w:t xml:space="preserve"> </w:t>
      </w:r>
    </w:p>
    <w:p w14:paraId="7007787D" w14:textId="77777777" w:rsidR="0013672C" w:rsidRDefault="0013672C" w:rsidP="009A7DBE">
      <w:pPr>
        <w:pStyle w:val="Default"/>
        <w:jc w:val="both"/>
        <w:rPr>
          <w:rFonts w:asciiTheme="minorHAnsi" w:hAnsiTheme="minorHAnsi"/>
          <w:b/>
          <w:bCs/>
          <w:sz w:val="22"/>
          <w:szCs w:val="22"/>
        </w:rPr>
      </w:pPr>
    </w:p>
    <w:p w14:paraId="09377DC6" w14:textId="77777777" w:rsidR="004278FA" w:rsidRDefault="004278FA" w:rsidP="009A7DBE">
      <w:pPr>
        <w:pStyle w:val="Default"/>
        <w:jc w:val="both"/>
        <w:rPr>
          <w:rFonts w:asciiTheme="minorHAnsi" w:hAnsiTheme="minorHAnsi"/>
          <w:b/>
          <w:bCs/>
          <w:sz w:val="22"/>
          <w:szCs w:val="22"/>
        </w:rPr>
      </w:pPr>
    </w:p>
    <w:p w14:paraId="47F2CC1A" w14:textId="05963F4F" w:rsidR="009A7DBE" w:rsidRPr="0013672C" w:rsidRDefault="009A7DBE" w:rsidP="0028119F">
      <w:pPr>
        <w:pStyle w:val="Default"/>
        <w:spacing w:after="120"/>
        <w:jc w:val="both"/>
        <w:rPr>
          <w:rFonts w:asciiTheme="minorHAnsi" w:hAnsiTheme="minorHAnsi"/>
          <w:b/>
          <w:bCs/>
          <w:sz w:val="22"/>
          <w:szCs w:val="22"/>
        </w:rPr>
      </w:pPr>
      <w:r w:rsidRPr="0013672C">
        <w:rPr>
          <w:rFonts w:asciiTheme="minorHAnsi" w:hAnsiTheme="minorHAnsi"/>
          <w:b/>
          <w:bCs/>
          <w:sz w:val="22"/>
          <w:szCs w:val="22"/>
        </w:rPr>
        <w:t xml:space="preserve">Invitation to take part </w:t>
      </w:r>
    </w:p>
    <w:p w14:paraId="1EC969C0" w14:textId="77777777" w:rsidR="0085219C" w:rsidRDefault="00CE322A" w:rsidP="00CE322A">
      <w:pPr>
        <w:pStyle w:val="Default"/>
        <w:jc w:val="both"/>
        <w:rPr>
          <w:rFonts w:asciiTheme="minorHAnsi" w:hAnsiTheme="minorHAnsi" w:cs="Calibri"/>
          <w:sz w:val="22"/>
          <w:szCs w:val="22"/>
        </w:rPr>
      </w:pPr>
      <w:r w:rsidRPr="002A4335">
        <w:rPr>
          <w:rFonts w:asciiTheme="minorHAnsi" w:hAnsiTheme="minorHAnsi" w:cs="Calibri"/>
          <w:sz w:val="22"/>
          <w:szCs w:val="22"/>
        </w:rPr>
        <w:t>This study is assessing whether a</w:t>
      </w:r>
      <w:r w:rsidR="00566B70">
        <w:rPr>
          <w:rFonts w:asciiTheme="minorHAnsi" w:hAnsiTheme="minorHAnsi" w:cs="Calibri"/>
          <w:sz w:val="22"/>
          <w:szCs w:val="22"/>
        </w:rPr>
        <w:t xml:space="preserve"> cerclage (a stitch placed around the cervix) is better if it is placed through the vagina, or abdominally (through a cut in the tummy) </w:t>
      </w:r>
      <w:r w:rsidRPr="002A4335">
        <w:rPr>
          <w:rFonts w:asciiTheme="minorHAnsi" w:hAnsiTheme="minorHAnsi" w:cs="Calibri"/>
          <w:sz w:val="22"/>
          <w:szCs w:val="22"/>
        </w:rPr>
        <w:t xml:space="preserve">in women who </w:t>
      </w:r>
      <w:r>
        <w:rPr>
          <w:rFonts w:asciiTheme="minorHAnsi" w:hAnsiTheme="minorHAnsi" w:cs="Calibri"/>
          <w:sz w:val="22"/>
          <w:szCs w:val="22"/>
        </w:rPr>
        <w:t xml:space="preserve">have had </w:t>
      </w:r>
      <w:r w:rsidR="00874045">
        <w:rPr>
          <w:rFonts w:asciiTheme="minorHAnsi" w:hAnsiTheme="minorHAnsi" w:cs="Calibri"/>
          <w:sz w:val="22"/>
          <w:szCs w:val="22"/>
        </w:rPr>
        <w:t xml:space="preserve">a preterm birth or mid-trimester </w:t>
      </w:r>
      <w:r w:rsidR="00A30F0C">
        <w:rPr>
          <w:rFonts w:asciiTheme="minorHAnsi" w:hAnsiTheme="minorHAnsi" w:cs="Calibri"/>
          <w:sz w:val="22"/>
          <w:szCs w:val="22"/>
        </w:rPr>
        <w:t xml:space="preserve">pregnancy </w:t>
      </w:r>
      <w:r w:rsidR="00874045">
        <w:rPr>
          <w:rFonts w:asciiTheme="minorHAnsi" w:hAnsiTheme="minorHAnsi" w:cs="Calibri"/>
          <w:sz w:val="22"/>
          <w:szCs w:val="22"/>
        </w:rPr>
        <w:t xml:space="preserve">loss (a </w:t>
      </w:r>
      <w:r w:rsidR="00AD4C9E">
        <w:rPr>
          <w:rFonts w:asciiTheme="minorHAnsi" w:hAnsiTheme="minorHAnsi" w:cs="Calibri"/>
          <w:sz w:val="22"/>
          <w:szCs w:val="22"/>
        </w:rPr>
        <w:t xml:space="preserve">miscarriage </w:t>
      </w:r>
      <w:r w:rsidR="00874045">
        <w:rPr>
          <w:rFonts w:asciiTheme="minorHAnsi" w:hAnsiTheme="minorHAnsi" w:cs="Calibri"/>
          <w:sz w:val="22"/>
          <w:szCs w:val="22"/>
        </w:rPr>
        <w:t xml:space="preserve">between 14 and 24 weeks of pregnancy) </w:t>
      </w:r>
      <w:r w:rsidR="00CD7317">
        <w:rPr>
          <w:rFonts w:asciiTheme="minorHAnsi" w:hAnsiTheme="minorHAnsi" w:cs="Calibri"/>
          <w:sz w:val="22"/>
          <w:szCs w:val="22"/>
        </w:rPr>
        <w:t>aft</w:t>
      </w:r>
      <w:r>
        <w:rPr>
          <w:rFonts w:asciiTheme="minorHAnsi" w:hAnsiTheme="minorHAnsi" w:cs="Calibri"/>
          <w:sz w:val="22"/>
          <w:szCs w:val="22"/>
        </w:rPr>
        <w:t xml:space="preserve">er a </w:t>
      </w:r>
      <w:r w:rsidR="00CD7317">
        <w:rPr>
          <w:rFonts w:asciiTheme="minorHAnsi" w:hAnsiTheme="minorHAnsi" w:cs="Calibri"/>
          <w:sz w:val="22"/>
          <w:szCs w:val="22"/>
        </w:rPr>
        <w:t xml:space="preserve">previous </w:t>
      </w:r>
      <w:r w:rsidRPr="002A4335">
        <w:rPr>
          <w:rFonts w:asciiTheme="minorHAnsi" w:hAnsiTheme="minorHAnsi" w:cs="Calibri"/>
          <w:sz w:val="22"/>
          <w:szCs w:val="22"/>
        </w:rPr>
        <w:t>caesarean section</w:t>
      </w:r>
      <w:r>
        <w:rPr>
          <w:rFonts w:asciiTheme="minorHAnsi" w:hAnsiTheme="minorHAnsi" w:cs="Calibri"/>
          <w:sz w:val="22"/>
          <w:szCs w:val="22"/>
        </w:rPr>
        <w:t xml:space="preserve"> in labour</w:t>
      </w:r>
      <w:r w:rsidRPr="002A4335">
        <w:rPr>
          <w:rFonts w:asciiTheme="minorHAnsi" w:hAnsiTheme="minorHAnsi" w:cs="Calibri"/>
          <w:sz w:val="22"/>
          <w:szCs w:val="22"/>
        </w:rPr>
        <w:t>.</w:t>
      </w:r>
      <w:r>
        <w:rPr>
          <w:rFonts w:asciiTheme="minorHAnsi" w:hAnsiTheme="minorHAnsi" w:cs="Calibri"/>
          <w:sz w:val="22"/>
          <w:szCs w:val="22"/>
        </w:rPr>
        <w:t xml:space="preserve">  </w:t>
      </w:r>
    </w:p>
    <w:p w14:paraId="5A0C42FA" w14:textId="77777777" w:rsidR="0085219C" w:rsidRDefault="0085219C" w:rsidP="00CE322A">
      <w:pPr>
        <w:pStyle w:val="Default"/>
        <w:jc w:val="both"/>
        <w:rPr>
          <w:rFonts w:asciiTheme="minorHAnsi" w:hAnsiTheme="minorHAnsi" w:cs="Calibri"/>
          <w:sz w:val="22"/>
          <w:szCs w:val="22"/>
        </w:rPr>
      </w:pPr>
    </w:p>
    <w:p w14:paraId="7305CB6F" w14:textId="5F105D9E" w:rsidR="0085219C" w:rsidRDefault="0085219C" w:rsidP="72B0E19F">
      <w:pPr>
        <w:pStyle w:val="Default"/>
        <w:jc w:val="both"/>
        <w:rPr>
          <w:rFonts w:asciiTheme="minorHAnsi" w:hAnsiTheme="minorHAnsi" w:cs="Calibri"/>
          <w:sz w:val="22"/>
          <w:szCs w:val="22"/>
        </w:rPr>
      </w:pPr>
      <w:r w:rsidRPr="0104035D">
        <w:rPr>
          <w:rFonts w:asciiTheme="minorHAnsi" w:hAnsiTheme="minorHAnsi" w:cs="Calibri"/>
          <w:sz w:val="22"/>
          <w:szCs w:val="22"/>
        </w:rPr>
        <w:t xml:space="preserve">In addition to evaluating the two cerclages, we are inviting women who have not been </w:t>
      </w:r>
      <w:r w:rsidR="6CCB1F1C" w:rsidRPr="0104035D">
        <w:rPr>
          <w:rFonts w:asciiTheme="minorHAnsi" w:hAnsiTheme="minorHAnsi" w:cs="Calibri"/>
          <w:sz w:val="22"/>
          <w:szCs w:val="22"/>
        </w:rPr>
        <w:t>randomised in this study</w:t>
      </w:r>
      <w:r w:rsidRPr="0104035D">
        <w:rPr>
          <w:rFonts w:asciiTheme="minorHAnsi" w:hAnsiTheme="minorHAnsi" w:cs="Calibri"/>
          <w:sz w:val="22"/>
          <w:szCs w:val="22"/>
        </w:rPr>
        <w:t xml:space="preserve"> to take part</w:t>
      </w:r>
      <w:r w:rsidR="4A42A79A" w:rsidRPr="0104035D">
        <w:rPr>
          <w:rFonts w:asciiTheme="minorHAnsi" w:hAnsiTheme="minorHAnsi" w:cs="Calibri"/>
          <w:sz w:val="22"/>
          <w:szCs w:val="22"/>
        </w:rPr>
        <w:t xml:space="preserve"> in this observational group</w:t>
      </w:r>
      <w:r w:rsidRPr="0104035D">
        <w:rPr>
          <w:rFonts w:asciiTheme="minorHAnsi" w:hAnsiTheme="minorHAnsi" w:cs="Calibri"/>
          <w:sz w:val="22"/>
          <w:szCs w:val="22"/>
        </w:rPr>
        <w:t xml:space="preserve">. We will be asking if they are happy for us to collect information about what happens to them in this pregnancy and their baby after birth. </w:t>
      </w:r>
    </w:p>
    <w:p w14:paraId="654E15F2" w14:textId="77777777" w:rsidR="0085219C" w:rsidRDefault="0085219C" w:rsidP="00CE322A">
      <w:pPr>
        <w:pStyle w:val="Default"/>
        <w:jc w:val="both"/>
        <w:rPr>
          <w:rFonts w:asciiTheme="minorHAnsi" w:hAnsiTheme="minorHAnsi" w:cs="Calibri"/>
          <w:sz w:val="22"/>
          <w:szCs w:val="22"/>
        </w:rPr>
      </w:pPr>
    </w:p>
    <w:p w14:paraId="70359717" w14:textId="405A5A7C" w:rsidR="00CE322A" w:rsidRDefault="00CE322A" w:rsidP="00CE322A">
      <w:pPr>
        <w:pStyle w:val="Default"/>
        <w:jc w:val="both"/>
        <w:rPr>
          <w:rFonts w:asciiTheme="minorHAnsi" w:hAnsiTheme="minorHAnsi"/>
          <w:sz w:val="22"/>
          <w:szCs w:val="22"/>
        </w:rPr>
      </w:pPr>
      <w:r w:rsidRPr="002A4335">
        <w:rPr>
          <w:rFonts w:asciiTheme="minorHAnsi" w:hAnsiTheme="minorHAnsi"/>
          <w:sz w:val="22"/>
          <w:szCs w:val="22"/>
        </w:rPr>
        <w:t xml:space="preserve">Before you decide whether to participate, it is important for you to understand why the research is being done and what it will involve. Please take time to read the following information carefully and discuss it with friends, relatives and your </w:t>
      </w:r>
      <w:r w:rsidR="0019207D">
        <w:rPr>
          <w:rFonts w:asciiTheme="minorHAnsi" w:hAnsiTheme="minorHAnsi"/>
          <w:sz w:val="22"/>
          <w:szCs w:val="22"/>
        </w:rPr>
        <w:t>hospital team</w:t>
      </w:r>
      <w:r w:rsidR="0019207D" w:rsidRPr="002A4335">
        <w:rPr>
          <w:rFonts w:asciiTheme="minorHAnsi" w:hAnsiTheme="minorHAnsi"/>
          <w:sz w:val="22"/>
          <w:szCs w:val="22"/>
        </w:rPr>
        <w:t xml:space="preserve"> </w:t>
      </w:r>
      <w:r w:rsidRPr="002A4335">
        <w:rPr>
          <w:rFonts w:asciiTheme="minorHAnsi" w:hAnsiTheme="minorHAnsi"/>
          <w:sz w:val="22"/>
          <w:szCs w:val="22"/>
        </w:rPr>
        <w:t xml:space="preserve">if you wish. Ask us if there is anything that is not clear or if you would like more information. You will be given </w:t>
      </w:r>
      <w:proofErr w:type="gramStart"/>
      <w:r w:rsidRPr="002A4335">
        <w:rPr>
          <w:rFonts w:asciiTheme="minorHAnsi" w:hAnsiTheme="minorHAnsi"/>
          <w:sz w:val="22"/>
          <w:szCs w:val="22"/>
        </w:rPr>
        <w:t>as long as</w:t>
      </w:r>
      <w:proofErr w:type="gramEnd"/>
      <w:r w:rsidRPr="002A4335">
        <w:rPr>
          <w:rFonts w:asciiTheme="minorHAnsi" w:hAnsiTheme="minorHAnsi"/>
          <w:sz w:val="22"/>
          <w:szCs w:val="22"/>
        </w:rPr>
        <w:t xml:space="preserve"> you need</w:t>
      </w:r>
      <w:r>
        <w:rPr>
          <w:rFonts w:asciiTheme="minorHAnsi" w:hAnsiTheme="minorHAnsi"/>
          <w:sz w:val="22"/>
          <w:szCs w:val="22"/>
        </w:rPr>
        <w:t xml:space="preserve"> </w:t>
      </w:r>
      <w:r w:rsidRPr="002A4335">
        <w:rPr>
          <w:rFonts w:asciiTheme="minorHAnsi" w:hAnsiTheme="minorHAnsi"/>
          <w:sz w:val="22"/>
          <w:szCs w:val="22"/>
        </w:rPr>
        <w:t>to read the patient information sheet and consider participation.</w:t>
      </w:r>
    </w:p>
    <w:p w14:paraId="57E6E81B" w14:textId="76F0A52F" w:rsidR="00CE322A" w:rsidRDefault="00CE322A" w:rsidP="00CE322A">
      <w:pPr>
        <w:pStyle w:val="Default"/>
        <w:jc w:val="both"/>
        <w:rPr>
          <w:rFonts w:asciiTheme="minorHAnsi" w:hAnsiTheme="minorHAnsi"/>
          <w:sz w:val="22"/>
          <w:szCs w:val="22"/>
        </w:rPr>
      </w:pPr>
    </w:p>
    <w:p w14:paraId="0FDF6C2B" w14:textId="77777777" w:rsidR="00130387" w:rsidRPr="0013672C" w:rsidRDefault="00130387" w:rsidP="0028119F">
      <w:pPr>
        <w:pStyle w:val="Default"/>
        <w:spacing w:after="120"/>
        <w:jc w:val="both"/>
        <w:rPr>
          <w:rFonts w:asciiTheme="minorHAnsi" w:hAnsiTheme="minorHAnsi"/>
          <w:b/>
          <w:bCs/>
          <w:sz w:val="22"/>
          <w:szCs w:val="22"/>
        </w:rPr>
      </w:pPr>
      <w:r w:rsidRPr="0013672C">
        <w:rPr>
          <w:rFonts w:asciiTheme="minorHAnsi" w:hAnsiTheme="minorHAnsi"/>
          <w:b/>
          <w:bCs/>
          <w:sz w:val="22"/>
          <w:szCs w:val="22"/>
        </w:rPr>
        <w:t xml:space="preserve">What is the purpose of this study? </w:t>
      </w:r>
    </w:p>
    <w:p w14:paraId="2D23D3F3" w14:textId="45998277" w:rsidR="00D860D8" w:rsidRDefault="00D860D8" w:rsidP="1CDB65F3">
      <w:pPr>
        <w:pStyle w:val="Default"/>
        <w:spacing w:after="120"/>
        <w:jc w:val="both"/>
        <w:rPr>
          <w:rFonts w:asciiTheme="minorHAnsi" w:hAnsiTheme="minorHAnsi" w:cs="Calibri"/>
          <w:sz w:val="22"/>
          <w:szCs w:val="22"/>
        </w:rPr>
      </w:pPr>
      <w:r w:rsidRPr="1CDB65F3">
        <w:rPr>
          <w:rFonts w:asciiTheme="minorHAnsi" w:hAnsiTheme="minorHAnsi" w:cs="Calibri"/>
          <w:sz w:val="22"/>
          <w:szCs w:val="22"/>
        </w:rPr>
        <w:t xml:space="preserve">Recent studies have shown that if a woman has </w:t>
      </w:r>
      <w:r w:rsidR="00CF0476" w:rsidRPr="1CDB65F3">
        <w:rPr>
          <w:rFonts w:asciiTheme="minorHAnsi" w:hAnsiTheme="minorHAnsi" w:cs="Calibri"/>
          <w:sz w:val="22"/>
          <w:szCs w:val="22"/>
        </w:rPr>
        <w:t xml:space="preserve">had </w:t>
      </w:r>
      <w:r w:rsidRPr="1CDB65F3">
        <w:rPr>
          <w:rFonts w:asciiTheme="minorHAnsi" w:hAnsiTheme="minorHAnsi" w:cs="Calibri"/>
          <w:sz w:val="22"/>
          <w:szCs w:val="22"/>
        </w:rPr>
        <w:t xml:space="preserve">a </w:t>
      </w:r>
      <w:r w:rsidR="0064683A" w:rsidRPr="1CDB65F3">
        <w:rPr>
          <w:rFonts w:asciiTheme="minorHAnsi" w:hAnsiTheme="minorHAnsi" w:cs="Calibri"/>
          <w:sz w:val="22"/>
          <w:szCs w:val="22"/>
        </w:rPr>
        <w:t>c</w:t>
      </w:r>
      <w:r w:rsidRPr="1CDB65F3">
        <w:rPr>
          <w:rFonts w:asciiTheme="minorHAnsi" w:hAnsiTheme="minorHAnsi" w:cs="Calibri"/>
          <w:sz w:val="22"/>
          <w:szCs w:val="22"/>
        </w:rPr>
        <w:t xml:space="preserve">aesarean section </w:t>
      </w:r>
      <w:r w:rsidR="004A10CD" w:rsidRPr="1CDB65F3">
        <w:rPr>
          <w:rFonts w:asciiTheme="minorHAnsi" w:hAnsiTheme="minorHAnsi" w:cs="Calibri"/>
          <w:sz w:val="22"/>
          <w:szCs w:val="22"/>
        </w:rPr>
        <w:t xml:space="preserve">in labour </w:t>
      </w:r>
      <w:r w:rsidRPr="1CDB65F3">
        <w:rPr>
          <w:rFonts w:asciiTheme="minorHAnsi" w:hAnsiTheme="minorHAnsi" w:cs="Calibri"/>
          <w:sz w:val="22"/>
          <w:szCs w:val="22"/>
        </w:rPr>
        <w:t>(when the cervix</w:t>
      </w:r>
      <w:r w:rsidR="00A42F1E" w:rsidRPr="1CDB65F3">
        <w:rPr>
          <w:rFonts w:asciiTheme="minorHAnsi" w:hAnsiTheme="minorHAnsi" w:cs="Calibri"/>
          <w:sz w:val="22"/>
          <w:szCs w:val="22"/>
        </w:rPr>
        <w:t xml:space="preserve"> </w:t>
      </w:r>
      <w:r w:rsidRPr="1CDB65F3">
        <w:rPr>
          <w:rFonts w:asciiTheme="minorHAnsi" w:hAnsiTheme="minorHAnsi" w:cs="Calibri"/>
          <w:sz w:val="22"/>
          <w:szCs w:val="22"/>
        </w:rPr>
        <w:t xml:space="preserve">is </w:t>
      </w:r>
      <w:r w:rsidR="004A10CD" w:rsidRPr="1CDB65F3">
        <w:rPr>
          <w:rFonts w:asciiTheme="minorHAnsi" w:hAnsiTheme="minorHAnsi" w:cs="Calibri"/>
          <w:sz w:val="22"/>
          <w:szCs w:val="22"/>
        </w:rPr>
        <w:t>opening</w:t>
      </w:r>
      <w:r w:rsidRPr="1CDB65F3">
        <w:rPr>
          <w:rFonts w:asciiTheme="minorHAnsi" w:hAnsiTheme="minorHAnsi" w:cs="Calibri"/>
          <w:sz w:val="22"/>
          <w:szCs w:val="22"/>
        </w:rPr>
        <w:t xml:space="preserve">) </w:t>
      </w:r>
      <w:r w:rsidR="004827DF" w:rsidRPr="1CDB65F3">
        <w:rPr>
          <w:rFonts w:asciiTheme="minorHAnsi" w:hAnsiTheme="minorHAnsi" w:cs="Calibri"/>
          <w:sz w:val="22"/>
          <w:szCs w:val="22"/>
        </w:rPr>
        <w:t xml:space="preserve">she is </w:t>
      </w:r>
      <w:r w:rsidR="00793D17" w:rsidRPr="1CDB65F3">
        <w:rPr>
          <w:rFonts w:asciiTheme="minorHAnsi" w:hAnsiTheme="minorHAnsi" w:cs="Calibri"/>
          <w:sz w:val="22"/>
          <w:szCs w:val="22"/>
        </w:rPr>
        <w:t>more likely to have</w:t>
      </w:r>
      <w:r w:rsidRPr="1CDB65F3">
        <w:rPr>
          <w:rFonts w:asciiTheme="minorHAnsi" w:hAnsiTheme="minorHAnsi" w:cs="Calibri"/>
          <w:sz w:val="22"/>
          <w:szCs w:val="22"/>
        </w:rPr>
        <w:t xml:space="preserve"> a premature baby in a future pregnancy.  We have found t</w:t>
      </w:r>
      <w:r w:rsidR="172C14A3" w:rsidRPr="1CDB65F3">
        <w:rPr>
          <w:rFonts w:asciiTheme="minorHAnsi" w:hAnsiTheme="minorHAnsi" w:cs="Calibri"/>
          <w:sz w:val="22"/>
          <w:szCs w:val="22"/>
        </w:rPr>
        <w:t xml:space="preserve">hat </w:t>
      </w:r>
      <w:r w:rsidR="70BAEEBE" w:rsidRPr="1CDB65F3">
        <w:rPr>
          <w:rFonts w:asciiTheme="minorHAnsi" w:hAnsiTheme="minorHAnsi" w:cs="Calibri"/>
          <w:sz w:val="22"/>
          <w:szCs w:val="22"/>
        </w:rPr>
        <w:t xml:space="preserve">in </w:t>
      </w:r>
      <w:r w:rsidR="172C14A3" w:rsidRPr="1CDB65F3">
        <w:rPr>
          <w:rFonts w:asciiTheme="minorHAnsi" w:hAnsiTheme="minorHAnsi" w:cs="Calibri"/>
          <w:sz w:val="22"/>
          <w:szCs w:val="22"/>
        </w:rPr>
        <w:t>women who have had a</w:t>
      </w:r>
      <w:r w:rsidR="001168F3" w:rsidRPr="1CDB65F3">
        <w:rPr>
          <w:rFonts w:asciiTheme="minorHAnsi" w:hAnsiTheme="minorHAnsi" w:cs="Calibri"/>
          <w:sz w:val="22"/>
          <w:szCs w:val="22"/>
        </w:rPr>
        <w:t>n</w:t>
      </w:r>
      <w:r w:rsidR="00C058AC" w:rsidRPr="1CDB65F3">
        <w:rPr>
          <w:rFonts w:asciiTheme="minorHAnsi" w:hAnsiTheme="minorHAnsi" w:cs="Calibri"/>
          <w:sz w:val="22"/>
          <w:szCs w:val="22"/>
        </w:rPr>
        <w:t xml:space="preserve"> </w:t>
      </w:r>
      <w:r w:rsidR="172C14A3" w:rsidRPr="1CDB65F3">
        <w:rPr>
          <w:rFonts w:asciiTheme="minorHAnsi" w:hAnsiTheme="minorHAnsi" w:cs="Calibri"/>
          <w:sz w:val="22"/>
          <w:szCs w:val="22"/>
        </w:rPr>
        <w:t xml:space="preserve">in-labour caesarean section </w:t>
      </w:r>
      <w:r w:rsidR="5EEDAF10" w:rsidRPr="1CDB65F3">
        <w:rPr>
          <w:rFonts w:asciiTheme="minorHAnsi" w:hAnsiTheme="minorHAnsi" w:cs="Calibri"/>
          <w:sz w:val="22"/>
          <w:szCs w:val="22"/>
        </w:rPr>
        <w:t>there is a</w:t>
      </w:r>
      <w:r w:rsidR="172C14A3" w:rsidRPr="1CDB65F3">
        <w:rPr>
          <w:rFonts w:asciiTheme="minorHAnsi" w:hAnsiTheme="minorHAnsi" w:cs="Calibri"/>
          <w:sz w:val="22"/>
          <w:szCs w:val="22"/>
        </w:rPr>
        <w:t xml:space="preserve"> </w:t>
      </w:r>
      <w:r w:rsidR="1157D2B6" w:rsidRPr="1CDB65F3">
        <w:rPr>
          <w:rFonts w:asciiTheme="minorHAnsi" w:hAnsiTheme="minorHAnsi" w:cs="Calibri"/>
          <w:sz w:val="22"/>
          <w:szCs w:val="22"/>
        </w:rPr>
        <w:t>5-10%</w:t>
      </w:r>
      <w:r w:rsidR="0F3A2B1B" w:rsidRPr="1CDB65F3">
        <w:rPr>
          <w:rFonts w:asciiTheme="minorHAnsi" w:hAnsiTheme="minorHAnsi" w:cs="Calibri"/>
          <w:sz w:val="22"/>
          <w:szCs w:val="22"/>
        </w:rPr>
        <w:t xml:space="preserve"> chance of </w:t>
      </w:r>
      <w:r w:rsidR="0A7C9F5D" w:rsidRPr="1CDB65F3">
        <w:rPr>
          <w:rFonts w:asciiTheme="minorHAnsi" w:hAnsiTheme="minorHAnsi" w:cs="Calibri"/>
          <w:sz w:val="22"/>
          <w:szCs w:val="22"/>
        </w:rPr>
        <w:t xml:space="preserve">a </w:t>
      </w:r>
      <w:r w:rsidR="0F3A2B1B" w:rsidRPr="1CDB65F3">
        <w:rPr>
          <w:rFonts w:asciiTheme="minorHAnsi" w:hAnsiTheme="minorHAnsi" w:cs="Calibri"/>
          <w:sz w:val="22"/>
          <w:szCs w:val="22"/>
        </w:rPr>
        <w:t>preterm birth in a subsequent pregnancy.</w:t>
      </w:r>
      <w:r w:rsidR="00CB5F6C" w:rsidRPr="1CDB65F3">
        <w:rPr>
          <w:rFonts w:asciiTheme="minorHAnsi" w:hAnsiTheme="minorHAnsi" w:cs="Calibri"/>
          <w:sz w:val="22"/>
          <w:szCs w:val="22"/>
        </w:rPr>
        <w:t xml:space="preserve"> </w:t>
      </w:r>
      <w:r w:rsidR="37D7DFDB" w:rsidRPr="1CDB65F3">
        <w:rPr>
          <w:rFonts w:asciiTheme="minorHAnsi" w:hAnsiTheme="minorHAnsi" w:cs="Calibri"/>
          <w:sz w:val="22"/>
          <w:szCs w:val="22"/>
        </w:rPr>
        <w:t>Currently, we do not know which treatments are most effective to stop this happening. This study aims to answer this question</w:t>
      </w:r>
      <w:r w:rsidR="01B479BF" w:rsidRPr="1CDB65F3">
        <w:rPr>
          <w:rFonts w:asciiTheme="minorHAnsi" w:hAnsiTheme="minorHAnsi" w:cs="Calibri"/>
          <w:sz w:val="22"/>
          <w:szCs w:val="22"/>
        </w:rPr>
        <w:t xml:space="preserve"> by determining w</w:t>
      </w:r>
      <w:r w:rsidR="37D7DFDB" w:rsidRPr="1CDB65F3">
        <w:rPr>
          <w:rFonts w:asciiTheme="minorHAnsi" w:hAnsiTheme="minorHAnsi" w:cs="Calibri"/>
          <w:sz w:val="22"/>
          <w:szCs w:val="22"/>
        </w:rPr>
        <w:t xml:space="preserve">hether a cerclage, a stitch placed around the cervix, is better when placed through the vagina (transvaginal cerclage) or via an </w:t>
      </w:r>
      <w:r w:rsidR="51090D56" w:rsidRPr="1CDB65F3">
        <w:rPr>
          <w:rFonts w:asciiTheme="minorHAnsi" w:hAnsiTheme="minorHAnsi" w:cs="Calibri"/>
          <w:sz w:val="22"/>
          <w:szCs w:val="22"/>
        </w:rPr>
        <w:t>abdominal</w:t>
      </w:r>
      <w:r w:rsidR="37D7DFDB" w:rsidRPr="1CDB65F3">
        <w:rPr>
          <w:rFonts w:asciiTheme="minorHAnsi" w:hAnsiTheme="minorHAnsi" w:cs="Calibri"/>
          <w:sz w:val="22"/>
          <w:szCs w:val="22"/>
        </w:rPr>
        <w:t xml:space="preserve"> procedure (transabdominal cerclage)</w:t>
      </w:r>
      <w:r w:rsidR="53E83388" w:rsidRPr="1CDB65F3">
        <w:rPr>
          <w:rFonts w:asciiTheme="minorHAnsi" w:hAnsiTheme="minorHAnsi" w:cs="Calibri"/>
          <w:sz w:val="22"/>
          <w:szCs w:val="22"/>
        </w:rPr>
        <w:t xml:space="preserve"> by allocating participants of the </w:t>
      </w:r>
      <w:r w:rsidR="72872AD0" w:rsidRPr="1CDB65F3">
        <w:rPr>
          <w:rFonts w:asciiTheme="minorHAnsi" w:hAnsiTheme="minorHAnsi" w:cs="Calibri"/>
          <w:sz w:val="22"/>
          <w:szCs w:val="22"/>
        </w:rPr>
        <w:t>randomised study to one of these procedures</w:t>
      </w:r>
      <w:r w:rsidR="37D7DFDB" w:rsidRPr="1CDB65F3">
        <w:rPr>
          <w:rFonts w:asciiTheme="minorHAnsi" w:hAnsiTheme="minorHAnsi" w:cs="Calibri"/>
          <w:sz w:val="22"/>
          <w:szCs w:val="22"/>
        </w:rPr>
        <w:t>.</w:t>
      </w:r>
    </w:p>
    <w:p w14:paraId="099469CD" w14:textId="3A3A8942" w:rsidR="0811760F" w:rsidRDefault="0811760F" w:rsidP="1CDB65F3">
      <w:pPr>
        <w:pStyle w:val="Default"/>
        <w:spacing w:after="120"/>
        <w:jc w:val="both"/>
        <w:rPr>
          <w:rFonts w:asciiTheme="minorHAnsi" w:hAnsiTheme="minorHAnsi" w:cs="Calibri"/>
          <w:sz w:val="22"/>
          <w:szCs w:val="22"/>
        </w:rPr>
      </w:pPr>
      <w:r w:rsidRPr="1CDB65F3">
        <w:rPr>
          <w:rFonts w:asciiTheme="minorHAnsi" w:hAnsiTheme="minorHAnsi" w:cs="Calibri"/>
          <w:sz w:val="22"/>
          <w:szCs w:val="22"/>
        </w:rPr>
        <w:t>T</w:t>
      </w:r>
      <w:r w:rsidR="0A2B6504" w:rsidRPr="1CDB65F3">
        <w:rPr>
          <w:rFonts w:asciiTheme="minorHAnsi" w:hAnsiTheme="minorHAnsi" w:cs="Calibri"/>
          <w:sz w:val="22"/>
          <w:szCs w:val="22"/>
        </w:rPr>
        <w:t>he observational arm will be collecting data about women who are not randomised</w:t>
      </w:r>
      <w:r w:rsidR="21C21F4F" w:rsidRPr="1CDB65F3">
        <w:rPr>
          <w:rFonts w:asciiTheme="minorHAnsi" w:hAnsiTheme="minorHAnsi" w:cs="Calibri"/>
          <w:sz w:val="22"/>
          <w:szCs w:val="22"/>
        </w:rPr>
        <w:t xml:space="preserve"> and receive clinical care from their team</w:t>
      </w:r>
      <w:r w:rsidR="0A2B6504" w:rsidRPr="1CDB65F3">
        <w:rPr>
          <w:rFonts w:asciiTheme="minorHAnsi" w:hAnsiTheme="minorHAnsi" w:cs="Calibri"/>
          <w:sz w:val="22"/>
          <w:szCs w:val="22"/>
        </w:rPr>
        <w:t>. This is very i</w:t>
      </w:r>
      <w:r w:rsidR="5F0C6E43" w:rsidRPr="1CDB65F3">
        <w:rPr>
          <w:rFonts w:asciiTheme="minorHAnsi" w:hAnsiTheme="minorHAnsi" w:cs="Calibri"/>
          <w:sz w:val="22"/>
          <w:szCs w:val="22"/>
        </w:rPr>
        <w:t xml:space="preserve">mportant </w:t>
      </w:r>
      <w:r w:rsidR="7FFA04C7" w:rsidRPr="1CDB65F3">
        <w:rPr>
          <w:rFonts w:asciiTheme="minorHAnsi" w:hAnsiTheme="minorHAnsi" w:cs="Calibri"/>
          <w:sz w:val="22"/>
          <w:szCs w:val="22"/>
        </w:rPr>
        <w:t xml:space="preserve">as the outcomes and experiences of this group of women will provide valuable </w:t>
      </w:r>
      <w:r w:rsidR="197072B1" w:rsidRPr="1CDB65F3">
        <w:rPr>
          <w:rFonts w:asciiTheme="minorHAnsi" w:hAnsiTheme="minorHAnsi" w:cs="Calibri"/>
          <w:sz w:val="22"/>
          <w:szCs w:val="22"/>
        </w:rPr>
        <w:t>information</w:t>
      </w:r>
      <w:r w:rsidR="7FFA04C7" w:rsidRPr="1CDB65F3">
        <w:rPr>
          <w:rFonts w:asciiTheme="minorHAnsi" w:hAnsiTheme="minorHAnsi" w:cs="Calibri"/>
          <w:sz w:val="22"/>
          <w:szCs w:val="22"/>
        </w:rPr>
        <w:t xml:space="preserve"> as well.</w:t>
      </w:r>
      <w:r w:rsidR="21E76A59" w:rsidRPr="1CDB65F3">
        <w:rPr>
          <w:rFonts w:asciiTheme="minorHAnsi" w:hAnsiTheme="minorHAnsi" w:cs="Calibri"/>
          <w:sz w:val="22"/>
          <w:szCs w:val="22"/>
        </w:rPr>
        <w:t xml:space="preserve"> </w:t>
      </w:r>
      <w:r w:rsidR="49E5ACA0" w:rsidRPr="1CDB65F3">
        <w:rPr>
          <w:rFonts w:asciiTheme="minorHAnsi" w:hAnsiTheme="minorHAnsi" w:cs="Calibri"/>
          <w:sz w:val="22"/>
          <w:szCs w:val="22"/>
        </w:rPr>
        <w:t>Information collected will include medical history including information about previous pregnancies, any treatments to prevent preterm birth received in this pregnancy and delivery outcomes.</w:t>
      </w:r>
    </w:p>
    <w:p w14:paraId="23D3357E" w14:textId="436A6B23" w:rsidR="49E5ACA0" w:rsidRDefault="49E5ACA0" w:rsidP="1CDB65F3">
      <w:pPr>
        <w:pStyle w:val="Default"/>
        <w:spacing w:after="120"/>
        <w:jc w:val="both"/>
        <w:rPr>
          <w:rFonts w:asciiTheme="minorHAnsi" w:hAnsiTheme="minorHAnsi" w:cs="Calibri"/>
          <w:sz w:val="22"/>
          <w:szCs w:val="22"/>
        </w:rPr>
      </w:pPr>
      <w:r w:rsidRPr="1CDB65F3">
        <w:rPr>
          <w:rFonts w:asciiTheme="minorHAnsi" w:hAnsiTheme="minorHAnsi" w:cs="Calibri"/>
          <w:sz w:val="22"/>
          <w:szCs w:val="22"/>
        </w:rPr>
        <w:t xml:space="preserve">We will also be </w:t>
      </w:r>
      <w:r w:rsidR="00885933">
        <w:rPr>
          <w:rFonts w:asciiTheme="minorHAnsi" w:hAnsiTheme="minorHAnsi" w:cs="Calibri"/>
          <w:sz w:val="22"/>
          <w:szCs w:val="22"/>
        </w:rPr>
        <w:t>inviting</w:t>
      </w:r>
      <w:r w:rsidR="00885933" w:rsidRPr="1CDB65F3">
        <w:rPr>
          <w:rFonts w:asciiTheme="minorHAnsi" w:hAnsiTheme="minorHAnsi" w:cs="Calibri"/>
          <w:sz w:val="22"/>
          <w:szCs w:val="22"/>
        </w:rPr>
        <w:t xml:space="preserve"> </w:t>
      </w:r>
      <w:r w:rsidRPr="1CDB65F3">
        <w:rPr>
          <w:rFonts w:asciiTheme="minorHAnsi" w:hAnsiTheme="minorHAnsi" w:cs="Calibri"/>
          <w:sz w:val="22"/>
          <w:szCs w:val="22"/>
        </w:rPr>
        <w:t xml:space="preserve">all women taking part in the ABOVE study the opportunity to complete an optional </w:t>
      </w:r>
      <w:r w:rsidR="00885933">
        <w:rPr>
          <w:rFonts w:asciiTheme="minorHAnsi" w:hAnsiTheme="minorHAnsi" w:cs="Calibri"/>
          <w:sz w:val="22"/>
          <w:szCs w:val="22"/>
        </w:rPr>
        <w:t>online survey</w:t>
      </w:r>
      <w:r w:rsidR="00885933" w:rsidRPr="1CDB65F3">
        <w:rPr>
          <w:rFonts w:asciiTheme="minorHAnsi" w:hAnsiTheme="minorHAnsi" w:cs="Calibri"/>
          <w:sz w:val="22"/>
          <w:szCs w:val="22"/>
        </w:rPr>
        <w:t xml:space="preserve"> </w:t>
      </w:r>
      <w:r w:rsidRPr="1CDB65F3">
        <w:rPr>
          <w:rFonts w:asciiTheme="minorHAnsi" w:hAnsiTheme="minorHAnsi" w:cs="Calibri"/>
          <w:sz w:val="22"/>
          <w:szCs w:val="22"/>
        </w:rPr>
        <w:t>about their experience of the study.</w:t>
      </w:r>
    </w:p>
    <w:p w14:paraId="53CA444C" w14:textId="77777777" w:rsidR="0085219C" w:rsidRDefault="0085219C" w:rsidP="00421494">
      <w:pPr>
        <w:pStyle w:val="Default"/>
        <w:jc w:val="both"/>
        <w:rPr>
          <w:rFonts w:asciiTheme="minorHAnsi" w:hAnsiTheme="minorHAnsi" w:cs="Calibri"/>
          <w:sz w:val="22"/>
          <w:szCs w:val="22"/>
        </w:rPr>
      </w:pPr>
    </w:p>
    <w:p w14:paraId="239C2553" w14:textId="62CF5F17" w:rsidR="1CDB65F3" w:rsidRDefault="1CDB65F3" w:rsidP="1CDB65F3">
      <w:pPr>
        <w:pStyle w:val="Default"/>
        <w:jc w:val="both"/>
        <w:rPr>
          <w:rFonts w:asciiTheme="minorHAnsi" w:hAnsiTheme="minorHAnsi" w:cs="Calibri"/>
          <w:noProof/>
          <w:sz w:val="22"/>
          <w:szCs w:val="22"/>
        </w:rPr>
      </w:pPr>
    </w:p>
    <w:p w14:paraId="2B44E46C" w14:textId="727FE595" w:rsidR="00CB5F6C" w:rsidRDefault="00CB5F6C" w:rsidP="00631B32">
      <w:pPr>
        <w:pStyle w:val="Default"/>
        <w:jc w:val="both"/>
        <w:rPr>
          <w:rFonts w:asciiTheme="minorHAnsi" w:hAnsiTheme="minorHAnsi" w:cs="Calibri"/>
          <w:sz w:val="22"/>
          <w:szCs w:val="22"/>
        </w:rPr>
      </w:pPr>
    </w:p>
    <w:p w14:paraId="2ED65ECE" w14:textId="77777777" w:rsidR="00501EEB" w:rsidRPr="00501EEB" w:rsidRDefault="00501EEB" w:rsidP="0028119F">
      <w:pPr>
        <w:pStyle w:val="Default"/>
        <w:spacing w:after="120"/>
        <w:jc w:val="both"/>
        <w:rPr>
          <w:rFonts w:asciiTheme="minorHAnsi" w:hAnsiTheme="minorHAnsi"/>
          <w:b/>
          <w:bCs/>
          <w:color w:val="auto"/>
          <w:sz w:val="22"/>
          <w:szCs w:val="22"/>
        </w:rPr>
      </w:pPr>
      <w:r w:rsidRPr="00501EEB">
        <w:rPr>
          <w:rFonts w:asciiTheme="minorHAnsi" w:hAnsiTheme="minorHAnsi"/>
          <w:b/>
          <w:bCs/>
          <w:color w:val="auto"/>
          <w:sz w:val="22"/>
          <w:szCs w:val="22"/>
        </w:rPr>
        <w:lastRenderedPageBreak/>
        <w:t xml:space="preserve">Why have I been asked to take part? </w:t>
      </w:r>
    </w:p>
    <w:p w14:paraId="3B4CA5C1" w14:textId="77777777" w:rsidR="004278FA" w:rsidRDefault="00501EEB" w:rsidP="0028119F">
      <w:pPr>
        <w:pStyle w:val="Default"/>
        <w:spacing w:after="120"/>
        <w:jc w:val="both"/>
        <w:rPr>
          <w:rFonts w:asciiTheme="minorHAnsi" w:hAnsiTheme="minorHAnsi"/>
          <w:color w:val="auto"/>
          <w:sz w:val="22"/>
          <w:szCs w:val="22"/>
        </w:rPr>
      </w:pPr>
      <w:r w:rsidRPr="1CDB65F3">
        <w:rPr>
          <w:rFonts w:asciiTheme="minorHAnsi" w:hAnsiTheme="minorHAnsi"/>
          <w:color w:val="auto"/>
          <w:sz w:val="22"/>
          <w:szCs w:val="22"/>
        </w:rPr>
        <w:t xml:space="preserve">You have been asked to take part because </w:t>
      </w:r>
      <w:r w:rsidR="00800365" w:rsidRPr="1CDB65F3">
        <w:rPr>
          <w:rFonts w:asciiTheme="minorHAnsi" w:hAnsiTheme="minorHAnsi"/>
          <w:color w:val="auto"/>
          <w:sz w:val="22"/>
          <w:szCs w:val="22"/>
        </w:rPr>
        <w:t xml:space="preserve">you </w:t>
      </w:r>
      <w:r w:rsidR="00E06833" w:rsidRPr="1CDB65F3">
        <w:rPr>
          <w:rFonts w:asciiTheme="minorHAnsi" w:hAnsiTheme="minorHAnsi"/>
          <w:color w:val="auto"/>
          <w:sz w:val="22"/>
          <w:szCs w:val="22"/>
        </w:rPr>
        <w:t>are currently pregnant</w:t>
      </w:r>
      <w:r w:rsidR="0085219C" w:rsidRPr="1CDB65F3">
        <w:rPr>
          <w:rFonts w:asciiTheme="minorHAnsi" w:hAnsiTheme="minorHAnsi"/>
          <w:color w:val="auto"/>
          <w:sz w:val="22"/>
          <w:szCs w:val="22"/>
        </w:rPr>
        <w:t xml:space="preserve"> or considering a pregnancy</w:t>
      </w:r>
      <w:r w:rsidR="00E06833" w:rsidRPr="1CDB65F3">
        <w:rPr>
          <w:rFonts w:asciiTheme="minorHAnsi" w:hAnsiTheme="minorHAnsi"/>
          <w:color w:val="auto"/>
          <w:sz w:val="22"/>
          <w:szCs w:val="22"/>
        </w:rPr>
        <w:t xml:space="preserve"> and </w:t>
      </w:r>
      <w:r w:rsidR="00BD4E4D" w:rsidRPr="1CDB65F3">
        <w:rPr>
          <w:rFonts w:asciiTheme="minorHAnsi" w:hAnsiTheme="minorHAnsi"/>
          <w:color w:val="auto"/>
          <w:sz w:val="22"/>
          <w:szCs w:val="22"/>
        </w:rPr>
        <w:t>have experienced a mid-trimester pregnancy loss or preterm birth after an earlier in-labour caesarean section</w:t>
      </w:r>
      <w:r w:rsidR="0085219C" w:rsidRPr="1CDB65F3">
        <w:rPr>
          <w:rFonts w:asciiTheme="minorHAnsi" w:hAnsiTheme="minorHAnsi"/>
          <w:color w:val="auto"/>
          <w:sz w:val="22"/>
          <w:szCs w:val="22"/>
        </w:rPr>
        <w:t xml:space="preserve">. You have not been </w:t>
      </w:r>
      <w:r w:rsidR="5A7AAAE6" w:rsidRPr="1CDB65F3">
        <w:rPr>
          <w:rFonts w:asciiTheme="minorHAnsi" w:hAnsiTheme="minorHAnsi"/>
          <w:color w:val="auto"/>
          <w:sz w:val="22"/>
          <w:szCs w:val="22"/>
        </w:rPr>
        <w:t>randomised to</w:t>
      </w:r>
      <w:r w:rsidR="0085219C" w:rsidRPr="1CDB65F3">
        <w:rPr>
          <w:rFonts w:asciiTheme="minorHAnsi" w:hAnsiTheme="minorHAnsi"/>
          <w:color w:val="auto"/>
          <w:sz w:val="22"/>
          <w:szCs w:val="22"/>
        </w:rPr>
        <w:t xml:space="preserve"> </w:t>
      </w:r>
      <w:r w:rsidR="24D202FC" w:rsidRPr="1CDB65F3">
        <w:rPr>
          <w:rFonts w:asciiTheme="minorHAnsi" w:hAnsiTheme="minorHAnsi"/>
          <w:color w:val="auto"/>
          <w:sz w:val="22"/>
          <w:szCs w:val="22"/>
        </w:rPr>
        <w:t>one of the</w:t>
      </w:r>
      <w:r w:rsidR="0085219C" w:rsidRPr="1CDB65F3">
        <w:rPr>
          <w:rFonts w:asciiTheme="minorHAnsi" w:hAnsiTheme="minorHAnsi"/>
          <w:color w:val="auto"/>
          <w:sz w:val="22"/>
          <w:szCs w:val="22"/>
        </w:rPr>
        <w:t xml:space="preserve"> cerclage</w:t>
      </w:r>
      <w:r w:rsidR="68968605" w:rsidRPr="1CDB65F3">
        <w:rPr>
          <w:rFonts w:asciiTheme="minorHAnsi" w:hAnsiTheme="minorHAnsi"/>
          <w:color w:val="auto"/>
          <w:sz w:val="22"/>
          <w:szCs w:val="22"/>
        </w:rPr>
        <w:t>s</w:t>
      </w:r>
      <w:r w:rsidR="0085219C" w:rsidRPr="1CDB65F3">
        <w:rPr>
          <w:rFonts w:asciiTheme="minorHAnsi" w:hAnsiTheme="minorHAnsi"/>
          <w:color w:val="auto"/>
          <w:sz w:val="22"/>
          <w:szCs w:val="22"/>
        </w:rPr>
        <w:t xml:space="preserve"> by the study and will be having routine clinical care.</w:t>
      </w:r>
      <w:r w:rsidR="66B96782" w:rsidRPr="1CDB65F3">
        <w:rPr>
          <w:rFonts w:asciiTheme="minorHAnsi" w:hAnsiTheme="minorHAnsi"/>
          <w:color w:val="auto"/>
          <w:sz w:val="22"/>
          <w:szCs w:val="22"/>
        </w:rPr>
        <w:t xml:space="preserve"> </w:t>
      </w:r>
      <w:r w:rsidR="62AF6D50" w:rsidRPr="1CDB65F3">
        <w:rPr>
          <w:rFonts w:asciiTheme="minorHAnsi" w:hAnsiTheme="minorHAnsi"/>
          <w:color w:val="auto"/>
          <w:sz w:val="22"/>
          <w:szCs w:val="22"/>
        </w:rPr>
        <w:t xml:space="preserve">Your outcomes and experiences will provide valuable information. </w:t>
      </w:r>
    </w:p>
    <w:p w14:paraId="183A5975" w14:textId="30E0CE07" w:rsidR="009A7DBE" w:rsidRPr="0013672C" w:rsidRDefault="009A7DBE" w:rsidP="0028119F">
      <w:pPr>
        <w:pStyle w:val="Default"/>
        <w:spacing w:after="120"/>
        <w:jc w:val="both"/>
        <w:rPr>
          <w:rFonts w:asciiTheme="minorHAnsi" w:hAnsiTheme="minorHAnsi" w:cs="Calibri"/>
          <w:sz w:val="22"/>
          <w:szCs w:val="22"/>
        </w:rPr>
      </w:pPr>
      <w:r w:rsidRPr="0013672C">
        <w:rPr>
          <w:rFonts w:asciiTheme="minorHAnsi" w:hAnsiTheme="minorHAnsi"/>
          <w:b/>
          <w:bCs/>
          <w:color w:val="auto"/>
          <w:sz w:val="22"/>
          <w:szCs w:val="22"/>
        </w:rPr>
        <w:t xml:space="preserve">Do I have to take part? </w:t>
      </w:r>
    </w:p>
    <w:p w14:paraId="0F3DE160" w14:textId="08E3B04B" w:rsidR="00761291" w:rsidRPr="002A4335" w:rsidRDefault="00005FF6" w:rsidP="00631B32">
      <w:pPr>
        <w:pStyle w:val="Default"/>
        <w:jc w:val="both"/>
        <w:rPr>
          <w:rFonts w:asciiTheme="minorHAnsi" w:hAnsiTheme="minorHAnsi"/>
          <w:color w:val="auto"/>
          <w:sz w:val="22"/>
          <w:szCs w:val="22"/>
        </w:rPr>
      </w:pPr>
      <w:r w:rsidRPr="002A4335">
        <w:rPr>
          <w:rFonts w:asciiTheme="minorHAnsi" w:hAnsiTheme="minorHAnsi"/>
          <w:color w:val="auto"/>
          <w:sz w:val="22"/>
          <w:szCs w:val="22"/>
        </w:rPr>
        <w:t>No, i</w:t>
      </w:r>
      <w:r w:rsidR="009A7DBE" w:rsidRPr="002A4335">
        <w:rPr>
          <w:rFonts w:asciiTheme="minorHAnsi" w:hAnsiTheme="minorHAnsi"/>
          <w:color w:val="auto"/>
          <w:sz w:val="22"/>
          <w:szCs w:val="22"/>
        </w:rPr>
        <w:t xml:space="preserve">t is up to you to decide </w:t>
      </w:r>
      <w:proofErr w:type="gramStart"/>
      <w:r w:rsidR="009A7DBE" w:rsidRPr="002A4335">
        <w:rPr>
          <w:rFonts w:asciiTheme="minorHAnsi" w:hAnsiTheme="minorHAnsi"/>
          <w:color w:val="auto"/>
          <w:sz w:val="22"/>
          <w:szCs w:val="22"/>
        </w:rPr>
        <w:t>whether or not</w:t>
      </w:r>
      <w:proofErr w:type="gramEnd"/>
      <w:r w:rsidR="009A7DBE" w:rsidRPr="002A4335">
        <w:rPr>
          <w:rFonts w:asciiTheme="minorHAnsi" w:hAnsiTheme="minorHAnsi"/>
          <w:color w:val="auto"/>
          <w:sz w:val="22"/>
          <w:szCs w:val="22"/>
        </w:rPr>
        <w:t xml:space="preserve"> to take part. </w:t>
      </w:r>
      <w:r w:rsidR="00E20CDE" w:rsidRPr="002A4335">
        <w:rPr>
          <w:rFonts w:asciiTheme="minorHAnsi" w:hAnsiTheme="minorHAnsi"/>
          <w:color w:val="auto"/>
          <w:sz w:val="22"/>
          <w:szCs w:val="22"/>
        </w:rPr>
        <w:t xml:space="preserve"> If you decide not to take </w:t>
      </w:r>
      <w:proofErr w:type="gramStart"/>
      <w:r w:rsidR="00E20CDE" w:rsidRPr="002A4335">
        <w:rPr>
          <w:rFonts w:asciiTheme="minorHAnsi" w:hAnsiTheme="minorHAnsi"/>
          <w:color w:val="auto"/>
          <w:sz w:val="22"/>
          <w:szCs w:val="22"/>
        </w:rPr>
        <w:t>part</w:t>
      </w:r>
      <w:proofErr w:type="gramEnd"/>
      <w:r w:rsidR="00E20CDE" w:rsidRPr="002A4335">
        <w:rPr>
          <w:rFonts w:asciiTheme="minorHAnsi" w:hAnsiTheme="minorHAnsi"/>
          <w:color w:val="auto"/>
          <w:sz w:val="22"/>
          <w:szCs w:val="22"/>
        </w:rPr>
        <w:t xml:space="preserve"> it will not affect the standard of medical care you receive.</w:t>
      </w:r>
    </w:p>
    <w:p w14:paraId="004C6EA8" w14:textId="77777777" w:rsidR="00761291" w:rsidRPr="002A4335" w:rsidRDefault="00761291" w:rsidP="00631B32">
      <w:pPr>
        <w:pStyle w:val="Default"/>
        <w:jc w:val="both"/>
        <w:rPr>
          <w:rFonts w:asciiTheme="minorHAnsi" w:hAnsiTheme="minorHAnsi"/>
          <w:color w:val="auto"/>
          <w:sz w:val="22"/>
          <w:szCs w:val="22"/>
        </w:rPr>
      </w:pPr>
    </w:p>
    <w:p w14:paraId="5A649E53" w14:textId="440A6C73" w:rsidR="009A7DBE" w:rsidRPr="0013672C" w:rsidRDefault="009A7DBE" w:rsidP="0028119F">
      <w:pPr>
        <w:pStyle w:val="Default"/>
        <w:spacing w:after="120"/>
        <w:jc w:val="both"/>
        <w:rPr>
          <w:rFonts w:asciiTheme="minorHAnsi" w:hAnsiTheme="minorHAnsi"/>
          <w:b/>
          <w:bCs/>
          <w:color w:val="auto"/>
          <w:sz w:val="22"/>
          <w:szCs w:val="22"/>
        </w:rPr>
      </w:pPr>
      <w:r w:rsidRPr="0013672C">
        <w:rPr>
          <w:rFonts w:asciiTheme="minorHAnsi" w:hAnsiTheme="minorHAnsi"/>
          <w:b/>
          <w:bCs/>
          <w:color w:val="auto"/>
          <w:sz w:val="22"/>
          <w:szCs w:val="22"/>
        </w:rPr>
        <w:t xml:space="preserve">What will happen to me if I take part? </w:t>
      </w:r>
    </w:p>
    <w:p w14:paraId="02FABE2A" w14:textId="189AC6C4" w:rsidR="0085219C" w:rsidRPr="0085219C" w:rsidRDefault="00E20CDE" w:rsidP="0085219C">
      <w:pPr>
        <w:pStyle w:val="Default"/>
        <w:jc w:val="both"/>
        <w:rPr>
          <w:rFonts w:asciiTheme="minorHAnsi" w:hAnsiTheme="minorHAnsi"/>
          <w:color w:val="auto"/>
          <w:sz w:val="22"/>
          <w:szCs w:val="22"/>
        </w:rPr>
      </w:pPr>
      <w:r w:rsidRPr="002A4335">
        <w:rPr>
          <w:rFonts w:asciiTheme="minorHAnsi" w:hAnsiTheme="minorHAnsi"/>
          <w:color w:val="auto"/>
          <w:sz w:val="22"/>
          <w:szCs w:val="22"/>
        </w:rPr>
        <w:t xml:space="preserve">If you do decide to take part you will be given this information sheet to keep and </w:t>
      </w:r>
      <w:r w:rsidR="003E084F">
        <w:rPr>
          <w:rFonts w:asciiTheme="minorHAnsi" w:hAnsiTheme="minorHAnsi"/>
          <w:color w:val="auto"/>
          <w:sz w:val="22"/>
          <w:szCs w:val="22"/>
        </w:rPr>
        <w:t xml:space="preserve">you </w:t>
      </w:r>
      <w:r w:rsidRPr="002A4335">
        <w:rPr>
          <w:rFonts w:asciiTheme="minorHAnsi" w:hAnsiTheme="minorHAnsi"/>
          <w:color w:val="auto"/>
          <w:sz w:val="22"/>
          <w:szCs w:val="22"/>
        </w:rPr>
        <w:t xml:space="preserve">will be asked to sign a consent form. </w:t>
      </w:r>
    </w:p>
    <w:p w14:paraId="52134853" w14:textId="77777777" w:rsidR="00133064" w:rsidRPr="002A4335" w:rsidRDefault="00133064" w:rsidP="00631B32">
      <w:pPr>
        <w:pStyle w:val="Default"/>
        <w:jc w:val="both"/>
        <w:rPr>
          <w:rFonts w:asciiTheme="minorHAnsi" w:hAnsiTheme="minorHAnsi" w:cstheme="minorHAnsi"/>
          <w:color w:val="auto"/>
          <w:sz w:val="22"/>
          <w:szCs w:val="22"/>
        </w:rPr>
      </w:pPr>
    </w:p>
    <w:p w14:paraId="39493E0B" w14:textId="0CC9556A" w:rsidR="009A7DBE" w:rsidRDefault="00133064" w:rsidP="561CC848">
      <w:pPr>
        <w:pStyle w:val="Default"/>
        <w:jc w:val="both"/>
        <w:rPr>
          <w:rFonts w:asciiTheme="minorHAnsi" w:hAnsiTheme="minorHAnsi" w:cstheme="minorBidi"/>
          <w:color w:val="auto"/>
          <w:sz w:val="22"/>
          <w:szCs w:val="22"/>
        </w:rPr>
      </w:pPr>
      <w:r w:rsidRPr="561CC848">
        <w:rPr>
          <w:rFonts w:asciiTheme="minorHAnsi" w:hAnsiTheme="minorHAnsi" w:cstheme="minorBidi"/>
          <w:color w:val="auto"/>
          <w:sz w:val="22"/>
          <w:szCs w:val="22"/>
        </w:rPr>
        <w:t xml:space="preserve">We </w:t>
      </w:r>
      <w:r w:rsidR="00A10502" w:rsidRPr="561CC848">
        <w:rPr>
          <w:rFonts w:asciiTheme="minorHAnsi" w:hAnsiTheme="minorHAnsi" w:cstheme="minorBidi"/>
          <w:color w:val="auto"/>
          <w:sz w:val="22"/>
          <w:szCs w:val="22"/>
        </w:rPr>
        <w:t xml:space="preserve">will </w:t>
      </w:r>
      <w:r w:rsidRPr="561CC848">
        <w:rPr>
          <w:rFonts w:asciiTheme="minorHAnsi" w:hAnsiTheme="minorHAnsi" w:cstheme="minorBidi"/>
          <w:color w:val="auto"/>
          <w:sz w:val="22"/>
          <w:szCs w:val="22"/>
        </w:rPr>
        <w:t>ask your permission to look at your medical notes and those of your baby after deliver</w:t>
      </w:r>
      <w:r w:rsidR="007475EE" w:rsidRPr="561CC848">
        <w:rPr>
          <w:rFonts w:asciiTheme="minorHAnsi" w:hAnsiTheme="minorHAnsi" w:cstheme="minorBidi"/>
          <w:color w:val="auto"/>
          <w:sz w:val="22"/>
          <w:szCs w:val="22"/>
        </w:rPr>
        <w:t>y</w:t>
      </w:r>
      <w:r w:rsidRPr="561CC848">
        <w:rPr>
          <w:rFonts w:asciiTheme="minorHAnsi" w:hAnsiTheme="minorHAnsi" w:cstheme="minorBidi"/>
          <w:color w:val="auto"/>
          <w:sz w:val="22"/>
          <w:szCs w:val="22"/>
        </w:rPr>
        <w:t xml:space="preserve"> so that we can find out what happened.</w:t>
      </w:r>
      <w:r w:rsidR="00E20CDE" w:rsidRPr="561CC848">
        <w:rPr>
          <w:rFonts w:asciiTheme="minorHAnsi" w:hAnsiTheme="minorHAnsi" w:cstheme="minorBidi"/>
          <w:color w:val="auto"/>
          <w:sz w:val="22"/>
          <w:szCs w:val="22"/>
        </w:rPr>
        <w:t xml:space="preserve"> </w:t>
      </w:r>
      <w:r w:rsidR="00720AC1" w:rsidRPr="561CC848">
        <w:rPr>
          <w:rFonts w:asciiTheme="minorHAnsi" w:hAnsiTheme="minorHAnsi" w:cstheme="minorBidi"/>
          <w:color w:val="auto"/>
          <w:sz w:val="22"/>
          <w:szCs w:val="22"/>
        </w:rPr>
        <w:t xml:space="preserve">If you </w:t>
      </w:r>
      <w:r w:rsidR="0361A7F1" w:rsidRPr="561CC848">
        <w:rPr>
          <w:rFonts w:asciiTheme="minorHAnsi" w:hAnsiTheme="minorHAnsi" w:cstheme="minorBidi"/>
          <w:color w:val="auto"/>
          <w:sz w:val="22"/>
          <w:szCs w:val="22"/>
        </w:rPr>
        <w:t xml:space="preserve">have your baby in a different </w:t>
      </w:r>
      <w:proofErr w:type="gramStart"/>
      <w:r w:rsidR="0361A7F1" w:rsidRPr="561CC848">
        <w:rPr>
          <w:rFonts w:asciiTheme="minorHAnsi" w:hAnsiTheme="minorHAnsi" w:cstheme="minorBidi"/>
          <w:color w:val="auto"/>
          <w:sz w:val="22"/>
          <w:szCs w:val="22"/>
        </w:rPr>
        <w:t>hospital</w:t>
      </w:r>
      <w:proofErr w:type="gramEnd"/>
      <w:r w:rsidR="0051463E" w:rsidRPr="561CC848">
        <w:rPr>
          <w:rFonts w:asciiTheme="minorHAnsi" w:hAnsiTheme="minorHAnsi" w:cstheme="minorBidi"/>
          <w:color w:val="auto"/>
          <w:sz w:val="22"/>
          <w:szCs w:val="22"/>
        </w:rPr>
        <w:t xml:space="preserve"> we might need to contact your GP or the hospital where you </w:t>
      </w:r>
      <w:r w:rsidR="00610C2B" w:rsidRPr="561CC848">
        <w:rPr>
          <w:rFonts w:asciiTheme="minorHAnsi" w:hAnsiTheme="minorHAnsi" w:cstheme="minorBidi"/>
          <w:color w:val="auto"/>
          <w:sz w:val="22"/>
          <w:szCs w:val="22"/>
        </w:rPr>
        <w:t>ha</w:t>
      </w:r>
      <w:r w:rsidR="00C12185" w:rsidRPr="561CC848">
        <w:rPr>
          <w:rFonts w:asciiTheme="minorHAnsi" w:hAnsiTheme="minorHAnsi" w:cstheme="minorBidi"/>
          <w:color w:val="auto"/>
          <w:sz w:val="22"/>
          <w:szCs w:val="22"/>
        </w:rPr>
        <w:t>ve</w:t>
      </w:r>
      <w:r w:rsidR="00610C2B" w:rsidRPr="561CC848">
        <w:rPr>
          <w:rFonts w:asciiTheme="minorHAnsi" w:hAnsiTheme="minorHAnsi" w:cstheme="minorBidi"/>
          <w:color w:val="auto"/>
          <w:sz w:val="22"/>
          <w:szCs w:val="22"/>
        </w:rPr>
        <w:t xml:space="preserve"> the baby. </w:t>
      </w:r>
      <w:r w:rsidR="0086263B" w:rsidRPr="561CC848">
        <w:rPr>
          <w:rFonts w:asciiTheme="minorHAnsi" w:hAnsiTheme="minorHAnsi" w:cstheme="minorBidi"/>
          <w:color w:val="auto"/>
          <w:sz w:val="22"/>
          <w:szCs w:val="22"/>
        </w:rPr>
        <w:t xml:space="preserve">Although there </w:t>
      </w:r>
      <w:proofErr w:type="gramStart"/>
      <w:r w:rsidR="0086263B" w:rsidRPr="561CC848">
        <w:rPr>
          <w:rFonts w:asciiTheme="minorHAnsi" w:hAnsiTheme="minorHAnsi" w:cstheme="minorBidi"/>
          <w:color w:val="auto"/>
          <w:sz w:val="22"/>
          <w:szCs w:val="22"/>
        </w:rPr>
        <w:t>are</w:t>
      </w:r>
      <w:proofErr w:type="gramEnd"/>
      <w:r w:rsidR="0086263B" w:rsidRPr="561CC848">
        <w:rPr>
          <w:rFonts w:asciiTheme="minorHAnsi" w:hAnsiTheme="minorHAnsi" w:cstheme="minorBidi"/>
          <w:color w:val="auto"/>
          <w:sz w:val="22"/>
          <w:szCs w:val="22"/>
        </w:rPr>
        <w:t xml:space="preserve"> no</w:t>
      </w:r>
      <w:r w:rsidR="00E01E88" w:rsidRPr="561CC848">
        <w:rPr>
          <w:rFonts w:asciiTheme="minorHAnsi" w:hAnsiTheme="minorHAnsi" w:cstheme="minorBidi"/>
          <w:color w:val="auto"/>
          <w:sz w:val="22"/>
          <w:szCs w:val="22"/>
        </w:rPr>
        <w:t xml:space="preserve"> study follow up visits, w</w:t>
      </w:r>
      <w:r w:rsidR="1AC58AF1" w:rsidRPr="561CC848">
        <w:rPr>
          <w:rFonts w:asciiTheme="minorHAnsi" w:hAnsiTheme="minorHAnsi" w:cstheme="minorBidi"/>
          <w:color w:val="auto"/>
          <w:sz w:val="22"/>
          <w:szCs w:val="22"/>
        </w:rPr>
        <w:t xml:space="preserve">e </w:t>
      </w:r>
      <w:r w:rsidR="00087442" w:rsidRPr="561CC848">
        <w:rPr>
          <w:rFonts w:asciiTheme="minorHAnsi" w:hAnsiTheme="minorHAnsi" w:cstheme="minorBidi"/>
          <w:color w:val="auto"/>
          <w:sz w:val="22"/>
          <w:szCs w:val="22"/>
        </w:rPr>
        <w:t>will collect information about the care you receive during pregnancy</w:t>
      </w:r>
      <w:r w:rsidR="000E1810" w:rsidRPr="561CC848">
        <w:rPr>
          <w:rFonts w:asciiTheme="minorHAnsi" w:hAnsiTheme="minorHAnsi" w:cstheme="minorBidi"/>
          <w:color w:val="auto"/>
          <w:sz w:val="22"/>
          <w:szCs w:val="22"/>
        </w:rPr>
        <w:t xml:space="preserve">, which </w:t>
      </w:r>
      <w:r w:rsidR="1AC58AF1" w:rsidRPr="561CC848">
        <w:rPr>
          <w:rFonts w:asciiTheme="minorHAnsi" w:hAnsiTheme="minorHAnsi" w:cstheme="minorBidi"/>
          <w:color w:val="auto"/>
          <w:sz w:val="22"/>
          <w:szCs w:val="22"/>
        </w:rPr>
        <w:t xml:space="preserve">may </w:t>
      </w:r>
      <w:r w:rsidR="000E1810" w:rsidRPr="561CC848">
        <w:rPr>
          <w:rFonts w:asciiTheme="minorHAnsi" w:hAnsiTheme="minorHAnsi" w:cstheme="minorBidi"/>
          <w:color w:val="auto"/>
          <w:sz w:val="22"/>
          <w:szCs w:val="22"/>
        </w:rPr>
        <w:t>include</w:t>
      </w:r>
      <w:r w:rsidR="1AC58AF1" w:rsidRPr="561CC848">
        <w:rPr>
          <w:rFonts w:asciiTheme="minorHAnsi" w:hAnsiTheme="minorHAnsi" w:cstheme="minorBidi"/>
          <w:color w:val="auto"/>
          <w:sz w:val="22"/>
          <w:szCs w:val="22"/>
        </w:rPr>
        <w:t xml:space="preserve"> scan images of your cervix taken in</w:t>
      </w:r>
      <w:r w:rsidR="2039B46F" w:rsidRPr="561CC848">
        <w:rPr>
          <w:rFonts w:asciiTheme="minorHAnsi" w:hAnsiTheme="minorHAnsi" w:cstheme="minorBidi"/>
          <w:color w:val="auto"/>
          <w:sz w:val="22"/>
          <w:szCs w:val="22"/>
        </w:rPr>
        <w:t xml:space="preserve"> prematurity clinic</w:t>
      </w:r>
      <w:r w:rsidR="1AC58AF1" w:rsidRPr="561CC848">
        <w:rPr>
          <w:rFonts w:asciiTheme="minorHAnsi" w:hAnsiTheme="minorHAnsi" w:cstheme="minorBidi"/>
          <w:color w:val="auto"/>
          <w:sz w:val="22"/>
          <w:szCs w:val="22"/>
        </w:rPr>
        <w:t xml:space="preserve">. </w:t>
      </w:r>
    </w:p>
    <w:p w14:paraId="2D82AD8A" w14:textId="77777777" w:rsidR="006B3F5D" w:rsidRDefault="006B3F5D" w:rsidP="00631B32">
      <w:pPr>
        <w:pStyle w:val="Default"/>
        <w:jc w:val="both"/>
        <w:rPr>
          <w:rFonts w:asciiTheme="minorHAnsi" w:hAnsiTheme="minorHAnsi"/>
          <w:color w:val="auto"/>
          <w:sz w:val="22"/>
          <w:szCs w:val="22"/>
        </w:rPr>
      </w:pPr>
    </w:p>
    <w:p w14:paraId="0DD2919D" w14:textId="677F612C" w:rsidR="009A7DBE" w:rsidRPr="00F70E2D" w:rsidRDefault="009A7DBE" w:rsidP="001F777F">
      <w:pPr>
        <w:pStyle w:val="Default"/>
        <w:spacing w:after="120"/>
        <w:jc w:val="both"/>
        <w:rPr>
          <w:rFonts w:asciiTheme="minorHAnsi" w:hAnsiTheme="minorHAnsi" w:cstheme="minorHAnsi"/>
          <w:b/>
          <w:bCs/>
          <w:color w:val="auto"/>
          <w:sz w:val="22"/>
          <w:szCs w:val="22"/>
        </w:rPr>
      </w:pPr>
      <w:r w:rsidRPr="00F70E2D">
        <w:rPr>
          <w:rFonts w:asciiTheme="minorHAnsi" w:hAnsiTheme="minorHAnsi" w:cstheme="minorHAnsi"/>
          <w:b/>
          <w:bCs/>
          <w:color w:val="auto"/>
          <w:sz w:val="22"/>
          <w:szCs w:val="22"/>
        </w:rPr>
        <w:t xml:space="preserve">What are the </w:t>
      </w:r>
      <w:r w:rsidR="006456E7" w:rsidRPr="00F70E2D">
        <w:rPr>
          <w:rFonts w:asciiTheme="minorHAnsi" w:hAnsiTheme="minorHAnsi" w:cstheme="minorHAnsi"/>
          <w:b/>
          <w:bCs/>
          <w:color w:val="auto"/>
          <w:sz w:val="22"/>
          <w:szCs w:val="22"/>
        </w:rPr>
        <w:t xml:space="preserve">disadvantages or </w:t>
      </w:r>
      <w:r w:rsidRPr="00F70E2D">
        <w:rPr>
          <w:rFonts w:asciiTheme="minorHAnsi" w:hAnsiTheme="minorHAnsi" w:cstheme="minorHAnsi"/>
          <w:b/>
          <w:bCs/>
          <w:color w:val="auto"/>
          <w:sz w:val="22"/>
          <w:szCs w:val="22"/>
        </w:rPr>
        <w:t xml:space="preserve">side effects of taking part? </w:t>
      </w:r>
    </w:p>
    <w:p w14:paraId="1770CDF0" w14:textId="697AB17B" w:rsidR="0085219C" w:rsidRPr="0085219C" w:rsidRDefault="0085219C" w:rsidP="00631B32">
      <w:pPr>
        <w:pStyle w:val="Default"/>
        <w:jc w:val="both"/>
        <w:rPr>
          <w:rFonts w:ascii="Calibri" w:hAnsi="Calibri" w:cs="Calibri"/>
          <w:sz w:val="22"/>
          <w:szCs w:val="22"/>
          <w:shd w:val="clear" w:color="auto" w:fill="FFFFFF"/>
        </w:rPr>
      </w:pPr>
      <w:r>
        <w:rPr>
          <w:rStyle w:val="normaltextrun"/>
          <w:rFonts w:ascii="Calibri" w:hAnsi="Calibri" w:cs="Calibri"/>
          <w:sz w:val="22"/>
          <w:szCs w:val="22"/>
          <w:shd w:val="clear" w:color="auto" w:fill="FFFFFF"/>
        </w:rPr>
        <w:t>If you choose to take part, you will need to take time to sign the consent form. We may ask you to answer some questions about yourself and your previous pregnancies. We don’t expect this to be longer than 15-20 minutes.</w:t>
      </w:r>
      <w:r>
        <w:rPr>
          <w:rStyle w:val="eop"/>
          <w:rFonts w:ascii="Calibri" w:hAnsi="Calibri" w:cs="Calibri"/>
          <w:sz w:val="22"/>
          <w:szCs w:val="22"/>
          <w:shd w:val="clear" w:color="auto" w:fill="FFFFFF"/>
        </w:rPr>
        <w:t> </w:t>
      </w:r>
    </w:p>
    <w:p w14:paraId="23584D1B" w14:textId="77777777" w:rsidR="00122FFA" w:rsidRPr="002A4335" w:rsidRDefault="00122FFA" w:rsidP="00631B32">
      <w:pPr>
        <w:pStyle w:val="Default"/>
        <w:jc w:val="both"/>
        <w:rPr>
          <w:rFonts w:asciiTheme="minorHAnsi" w:hAnsiTheme="minorHAnsi"/>
          <w:color w:val="auto"/>
          <w:sz w:val="22"/>
          <w:szCs w:val="22"/>
        </w:rPr>
      </w:pPr>
    </w:p>
    <w:p w14:paraId="2F52E34D" w14:textId="0C046DC0" w:rsidR="009A7DBE" w:rsidRPr="003F1463" w:rsidRDefault="009A7DBE" w:rsidP="001F777F">
      <w:pPr>
        <w:pStyle w:val="Default"/>
        <w:spacing w:after="120"/>
        <w:jc w:val="both"/>
        <w:rPr>
          <w:rFonts w:asciiTheme="minorHAnsi" w:hAnsiTheme="minorHAnsi" w:cstheme="minorHAnsi"/>
          <w:b/>
          <w:bCs/>
          <w:color w:val="auto"/>
          <w:sz w:val="22"/>
          <w:szCs w:val="22"/>
        </w:rPr>
      </w:pPr>
      <w:r w:rsidRPr="003F1463">
        <w:rPr>
          <w:rFonts w:asciiTheme="minorHAnsi" w:hAnsiTheme="minorHAnsi" w:cstheme="minorHAnsi"/>
          <w:b/>
          <w:bCs/>
          <w:color w:val="auto"/>
          <w:sz w:val="22"/>
          <w:szCs w:val="22"/>
        </w:rPr>
        <w:t xml:space="preserve">What are the possible benefits of taking part? </w:t>
      </w:r>
    </w:p>
    <w:p w14:paraId="28680AF6" w14:textId="1409767B" w:rsidR="00403145" w:rsidRDefault="0085219C" w:rsidP="00631B32">
      <w:pPr>
        <w:pStyle w:val="Default"/>
        <w:jc w:val="both"/>
        <w:rPr>
          <w:rStyle w:val="eop"/>
          <w:rFonts w:ascii="Calibri" w:hAnsi="Calibri" w:cs="Calibri"/>
          <w:sz w:val="22"/>
          <w:szCs w:val="22"/>
          <w:shd w:val="clear" w:color="auto" w:fill="FFFFFF"/>
        </w:rPr>
      </w:pPr>
      <w:r>
        <w:rPr>
          <w:rStyle w:val="normaltextrun"/>
          <w:rFonts w:ascii="Calibri" w:hAnsi="Calibri" w:cs="Calibri"/>
          <w:sz w:val="22"/>
          <w:szCs w:val="22"/>
          <w:shd w:val="clear" w:color="auto" w:fill="FFFFFF"/>
        </w:rPr>
        <w:t>You may not benefit from taking part personally, but what we learn from this study might help us to improve care for women in the future and reduce the number of babies being born too early. </w:t>
      </w:r>
      <w:r>
        <w:rPr>
          <w:rStyle w:val="eop"/>
          <w:rFonts w:ascii="Calibri" w:hAnsi="Calibri" w:cs="Calibri"/>
          <w:sz w:val="22"/>
          <w:szCs w:val="22"/>
          <w:shd w:val="clear" w:color="auto" w:fill="FFFFFF"/>
        </w:rPr>
        <w:t> </w:t>
      </w:r>
    </w:p>
    <w:p w14:paraId="61B2F60F" w14:textId="77777777" w:rsidR="0085219C" w:rsidRDefault="0085219C" w:rsidP="00631B32">
      <w:pPr>
        <w:pStyle w:val="Default"/>
        <w:jc w:val="both"/>
        <w:rPr>
          <w:rFonts w:asciiTheme="minorHAnsi" w:hAnsiTheme="minorHAnsi"/>
          <w:b/>
          <w:bCs/>
          <w:color w:val="auto"/>
          <w:sz w:val="22"/>
          <w:szCs w:val="22"/>
        </w:rPr>
      </w:pPr>
    </w:p>
    <w:p w14:paraId="6CA08BCA" w14:textId="24CE4432" w:rsidR="00AD49DF" w:rsidRPr="003F1463" w:rsidRDefault="00AD49DF" w:rsidP="001F777F">
      <w:pPr>
        <w:pStyle w:val="Default"/>
        <w:spacing w:after="120"/>
        <w:jc w:val="both"/>
        <w:rPr>
          <w:rFonts w:asciiTheme="minorHAnsi" w:hAnsiTheme="minorHAnsi" w:cstheme="minorHAnsi"/>
          <w:b/>
          <w:bCs/>
          <w:color w:val="auto"/>
          <w:sz w:val="22"/>
          <w:szCs w:val="22"/>
        </w:rPr>
      </w:pPr>
      <w:r w:rsidRPr="003F1463">
        <w:rPr>
          <w:rFonts w:asciiTheme="minorHAnsi" w:hAnsiTheme="minorHAnsi" w:cstheme="minorHAnsi"/>
          <w:b/>
          <w:bCs/>
          <w:color w:val="auto"/>
          <w:sz w:val="22"/>
          <w:szCs w:val="22"/>
        </w:rPr>
        <w:t xml:space="preserve">What if I change my mind after agreeing to take part? </w:t>
      </w:r>
    </w:p>
    <w:p w14:paraId="674D73B5" w14:textId="66E376C8" w:rsidR="00AD49DF" w:rsidRPr="002A4335" w:rsidRDefault="000812D7" w:rsidP="00AD49DF">
      <w:pPr>
        <w:pStyle w:val="paragraph"/>
        <w:spacing w:before="0" w:beforeAutospacing="0" w:after="0" w:afterAutospacing="0"/>
        <w:jc w:val="both"/>
        <w:textAlignment w:val="baseline"/>
        <w:rPr>
          <w:rFonts w:ascii="Arial" w:hAnsi="Arial" w:cs="Arial"/>
          <w:color w:val="000000"/>
          <w:sz w:val="18"/>
          <w:szCs w:val="18"/>
        </w:rPr>
      </w:pPr>
      <w:r>
        <w:rPr>
          <w:rFonts w:asciiTheme="minorHAnsi" w:hAnsiTheme="minorHAnsi"/>
          <w:sz w:val="22"/>
          <w:szCs w:val="22"/>
        </w:rPr>
        <w:t>You are free to withdraw at any time without your medical care being affected.</w:t>
      </w:r>
      <w:r w:rsidR="00AD49DF">
        <w:rPr>
          <w:rFonts w:asciiTheme="minorHAnsi" w:hAnsiTheme="minorHAnsi"/>
          <w:sz w:val="22"/>
          <w:szCs w:val="22"/>
        </w:rPr>
        <w:t xml:space="preserve">   </w:t>
      </w:r>
    </w:p>
    <w:p w14:paraId="0C78C661" w14:textId="77777777" w:rsidR="009A7DBE" w:rsidRDefault="009A7DBE" w:rsidP="00631B32">
      <w:pPr>
        <w:pStyle w:val="Default"/>
        <w:jc w:val="both"/>
        <w:rPr>
          <w:rFonts w:asciiTheme="minorHAnsi" w:hAnsiTheme="minorHAnsi" w:cstheme="minorHAnsi"/>
          <w:color w:val="auto"/>
          <w:sz w:val="22"/>
          <w:szCs w:val="22"/>
        </w:rPr>
      </w:pPr>
    </w:p>
    <w:p w14:paraId="5A9EDB73" w14:textId="5D7F8760" w:rsidR="00165E81" w:rsidRPr="005955B0" w:rsidRDefault="00165E81" w:rsidP="00631B32">
      <w:pPr>
        <w:pStyle w:val="Default"/>
        <w:jc w:val="both"/>
        <w:rPr>
          <w:rFonts w:asciiTheme="minorHAnsi" w:hAnsiTheme="minorHAnsi" w:cstheme="minorHAnsi"/>
          <w:b/>
          <w:bCs/>
          <w:color w:val="auto"/>
          <w:sz w:val="22"/>
          <w:szCs w:val="22"/>
        </w:rPr>
      </w:pPr>
      <w:r w:rsidRPr="005955B0">
        <w:rPr>
          <w:rFonts w:asciiTheme="minorHAnsi" w:hAnsiTheme="minorHAnsi" w:cstheme="minorHAnsi"/>
          <w:b/>
          <w:bCs/>
          <w:color w:val="auto"/>
          <w:sz w:val="22"/>
          <w:szCs w:val="22"/>
        </w:rPr>
        <w:t xml:space="preserve">Further Supporting Information </w:t>
      </w:r>
    </w:p>
    <w:p w14:paraId="4AE65A77" w14:textId="77777777" w:rsidR="00165E81" w:rsidRDefault="00165E81" w:rsidP="00631B32">
      <w:pPr>
        <w:pStyle w:val="Default"/>
        <w:jc w:val="both"/>
        <w:rPr>
          <w:rFonts w:asciiTheme="minorHAnsi" w:hAnsiTheme="minorHAnsi" w:cstheme="minorHAnsi"/>
          <w:color w:val="auto"/>
          <w:sz w:val="22"/>
          <w:szCs w:val="22"/>
        </w:rPr>
      </w:pPr>
    </w:p>
    <w:p w14:paraId="3ECA5D81" w14:textId="47FEF733" w:rsidR="00165E81" w:rsidRDefault="00165E81" w:rsidP="00631B32">
      <w:pPr>
        <w:pStyle w:val="Default"/>
        <w:jc w:val="both"/>
        <w:rPr>
          <w:rFonts w:asciiTheme="minorHAnsi" w:hAnsiTheme="minorHAnsi" w:cstheme="minorHAnsi"/>
          <w:color w:val="auto"/>
          <w:sz w:val="22"/>
          <w:szCs w:val="22"/>
        </w:rPr>
      </w:pPr>
      <w:r>
        <w:rPr>
          <w:rFonts w:asciiTheme="minorHAnsi" w:hAnsiTheme="minorHAnsi" w:cstheme="minorHAnsi"/>
          <w:sz w:val="22"/>
          <w:szCs w:val="22"/>
        </w:rPr>
        <w:t xml:space="preserve">The information will be stored on the ABOVE trial database and ABOVE participant details database which </w:t>
      </w:r>
      <w:r w:rsidRPr="00165E81">
        <w:rPr>
          <w:rFonts w:asciiTheme="minorHAnsi" w:hAnsiTheme="minorHAnsi" w:cstheme="minorHAnsi"/>
          <w:sz w:val="22"/>
          <w:szCs w:val="22"/>
        </w:rPr>
        <w:t>are</w:t>
      </w:r>
      <w:r w:rsidRPr="0059251F">
        <w:rPr>
          <w:rFonts w:asciiTheme="minorHAnsi" w:hAnsiTheme="minorHAnsi" w:cstheme="minorHAnsi"/>
          <w:sz w:val="22"/>
          <w:szCs w:val="22"/>
        </w:rPr>
        <w:t xml:space="preserve"> secure web-based platforms provided by</w:t>
      </w:r>
      <w:r w:rsidRPr="005955B0">
        <w:rPr>
          <w:rFonts w:asciiTheme="minorHAnsi" w:hAnsiTheme="minorHAnsi" w:cstheme="minorHAnsi"/>
          <w:sz w:val="22"/>
          <w:szCs w:val="22"/>
        </w:rPr>
        <w:t xml:space="preserve"> </w:t>
      </w:r>
      <w:proofErr w:type="spellStart"/>
      <w:r w:rsidRPr="005955B0">
        <w:rPr>
          <w:rFonts w:asciiTheme="minorHAnsi" w:hAnsiTheme="minorHAnsi" w:cstheme="minorHAnsi"/>
          <w:sz w:val="22"/>
          <w:szCs w:val="22"/>
        </w:rPr>
        <w:t>MedSciNet</w:t>
      </w:r>
      <w:proofErr w:type="spellEnd"/>
      <w:r w:rsidRPr="005955B0">
        <w:rPr>
          <w:rFonts w:asciiTheme="minorHAnsi" w:hAnsiTheme="minorHAnsi" w:cstheme="minorHAnsi"/>
          <w:sz w:val="22"/>
          <w:szCs w:val="22"/>
        </w:rPr>
        <w:t>, a Stockholm based company specialising in design and development of web applications and online database systems for clinical trials and studies</w:t>
      </w:r>
      <w:r w:rsidR="00AE7BC7">
        <w:rPr>
          <w:rFonts w:asciiTheme="minorHAnsi" w:hAnsiTheme="minorHAnsi" w:cstheme="minorHAnsi"/>
          <w:sz w:val="22"/>
          <w:szCs w:val="22"/>
        </w:rPr>
        <w:t xml:space="preserve">. The data will be held on these </w:t>
      </w:r>
      <w:proofErr w:type="gramStart"/>
      <w:r w:rsidR="00AE7BC7">
        <w:rPr>
          <w:rFonts w:asciiTheme="minorHAnsi" w:hAnsiTheme="minorHAnsi" w:cstheme="minorHAnsi"/>
          <w:sz w:val="22"/>
          <w:szCs w:val="22"/>
        </w:rPr>
        <w:t>databases</w:t>
      </w:r>
      <w:r w:rsidR="00EB1C52">
        <w:rPr>
          <w:rFonts w:asciiTheme="minorHAnsi" w:hAnsiTheme="minorHAnsi" w:cstheme="minorHAnsi"/>
          <w:sz w:val="22"/>
          <w:szCs w:val="22"/>
        </w:rPr>
        <w:t>, and</w:t>
      </w:r>
      <w:proofErr w:type="gramEnd"/>
      <w:r w:rsidR="00EB1C52">
        <w:rPr>
          <w:rFonts w:asciiTheme="minorHAnsi" w:hAnsiTheme="minorHAnsi" w:cstheme="minorHAnsi"/>
          <w:sz w:val="22"/>
          <w:szCs w:val="22"/>
        </w:rPr>
        <w:t xml:space="preserve"> downloaded to a KCL Sharepoint site for analysis</w:t>
      </w:r>
      <w:r w:rsidR="0059251F">
        <w:rPr>
          <w:rFonts w:asciiTheme="minorHAnsi" w:hAnsiTheme="minorHAnsi" w:cstheme="minorHAnsi"/>
          <w:sz w:val="22"/>
          <w:szCs w:val="22"/>
        </w:rPr>
        <w:t>.</w:t>
      </w:r>
      <w:r w:rsidR="00EB1C52">
        <w:rPr>
          <w:rFonts w:asciiTheme="minorHAnsi" w:hAnsiTheme="minorHAnsi" w:cstheme="minorHAnsi"/>
          <w:sz w:val="22"/>
          <w:szCs w:val="22"/>
        </w:rPr>
        <w:t xml:space="preserve"> </w:t>
      </w:r>
      <w:r w:rsidR="0059251F">
        <w:rPr>
          <w:rFonts w:asciiTheme="minorHAnsi" w:hAnsiTheme="minorHAnsi" w:cstheme="minorHAnsi"/>
          <w:sz w:val="22"/>
          <w:szCs w:val="22"/>
        </w:rPr>
        <w:t>A</w:t>
      </w:r>
      <w:r w:rsidR="00AE7BC7">
        <w:rPr>
          <w:rFonts w:asciiTheme="minorHAnsi" w:hAnsiTheme="minorHAnsi" w:cstheme="minorHAnsi"/>
          <w:sz w:val="22"/>
          <w:szCs w:val="22"/>
        </w:rPr>
        <w:t xml:space="preserve">fter </w:t>
      </w:r>
      <w:r w:rsidR="00894B00">
        <w:rPr>
          <w:rFonts w:asciiTheme="minorHAnsi" w:hAnsiTheme="minorHAnsi" w:cstheme="minorHAnsi"/>
          <w:sz w:val="22"/>
          <w:szCs w:val="22"/>
        </w:rPr>
        <w:t>completion</w:t>
      </w:r>
      <w:r w:rsidR="00AE7BC7">
        <w:rPr>
          <w:rFonts w:asciiTheme="minorHAnsi" w:hAnsiTheme="minorHAnsi" w:cstheme="minorHAnsi"/>
          <w:sz w:val="22"/>
          <w:szCs w:val="22"/>
        </w:rPr>
        <w:t xml:space="preserve"> of the study, </w:t>
      </w:r>
      <w:r w:rsidR="0059251F">
        <w:rPr>
          <w:rFonts w:asciiTheme="minorHAnsi" w:hAnsiTheme="minorHAnsi" w:cstheme="minorHAnsi"/>
          <w:sz w:val="22"/>
          <w:szCs w:val="22"/>
        </w:rPr>
        <w:t xml:space="preserve">research data </w:t>
      </w:r>
      <w:r w:rsidR="00AE7BC7">
        <w:rPr>
          <w:rFonts w:asciiTheme="minorHAnsi" w:hAnsiTheme="minorHAnsi" w:cstheme="minorHAnsi"/>
          <w:sz w:val="22"/>
          <w:szCs w:val="22"/>
        </w:rPr>
        <w:t>it will be archived</w:t>
      </w:r>
      <w:r w:rsidR="00CC587E">
        <w:rPr>
          <w:rFonts w:asciiTheme="minorHAnsi" w:hAnsiTheme="minorHAnsi" w:cstheme="minorHAnsi"/>
          <w:sz w:val="22"/>
          <w:szCs w:val="22"/>
        </w:rPr>
        <w:t xml:space="preserve"> in a secure facility </w:t>
      </w:r>
      <w:r w:rsidR="00464EE5">
        <w:rPr>
          <w:rFonts w:asciiTheme="minorHAnsi" w:hAnsiTheme="minorHAnsi" w:cstheme="minorHAnsi"/>
          <w:sz w:val="22"/>
          <w:szCs w:val="22"/>
        </w:rPr>
        <w:t>called Iron Mountain.</w:t>
      </w:r>
      <w:r w:rsidRPr="00F46FBF">
        <w:rPr>
          <w:rFonts w:ascii="Calibri" w:hAnsi="Calibri" w:cs="Calibri"/>
        </w:rPr>
        <w:t xml:space="preserve">  </w:t>
      </w:r>
    </w:p>
    <w:p w14:paraId="61497FF8" w14:textId="77777777" w:rsidR="00165E81" w:rsidRDefault="00165E81" w:rsidP="00631B32">
      <w:pPr>
        <w:pStyle w:val="Default"/>
        <w:jc w:val="both"/>
        <w:rPr>
          <w:rFonts w:asciiTheme="minorHAnsi" w:hAnsiTheme="minorHAnsi" w:cstheme="minorHAnsi"/>
          <w:color w:val="auto"/>
          <w:sz w:val="22"/>
          <w:szCs w:val="22"/>
        </w:rPr>
      </w:pPr>
    </w:p>
    <w:p w14:paraId="79BC550A" w14:textId="77777777" w:rsidR="00084775" w:rsidRDefault="00084775">
      <w:pPr>
        <w:pStyle w:val="Default"/>
        <w:spacing w:after="120"/>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Information on the use of data</w:t>
      </w:r>
    </w:p>
    <w:p w14:paraId="37DBA5F6" w14:textId="031490C7" w:rsidR="00C40D46" w:rsidRPr="003B2CCB" w:rsidRDefault="00657A16" w:rsidP="001F777F">
      <w:pPr>
        <w:pStyle w:val="Default"/>
        <w:spacing w:after="120"/>
        <w:jc w:val="both"/>
        <w:rPr>
          <w:rFonts w:asciiTheme="minorHAnsi" w:hAnsiTheme="minorHAnsi" w:cstheme="minorHAnsi"/>
          <w:color w:val="auto"/>
          <w:sz w:val="22"/>
          <w:szCs w:val="22"/>
          <w:u w:val="single"/>
        </w:rPr>
      </w:pPr>
      <w:r w:rsidRPr="003B2CCB">
        <w:rPr>
          <w:rFonts w:asciiTheme="minorHAnsi" w:hAnsiTheme="minorHAnsi" w:cstheme="minorHAnsi"/>
          <w:b/>
          <w:bCs/>
          <w:color w:val="auto"/>
          <w:sz w:val="22"/>
          <w:szCs w:val="22"/>
        </w:rPr>
        <w:t xml:space="preserve">How will we use information about you? </w:t>
      </w:r>
    </w:p>
    <w:p w14:paraId="18C66759" w14:textId="55010C70" w:rsidR="001934CC" w:rsidRDefault="002148F6" w:rsidP="005955B0">
      <w:pPr>
        <w:spacing w:after="120"/>
        <w:jc w:val="both"/>
        <w:rPr>
          <w:rFonts w:asciiTheme="minorHAnsi" w:hAnsiTheme="minorHAnsi" w:cstheme="minorHAnsi"/>
          <w:sz w:val="22"/>
          <w:szCs w:val="22"/>
        </w:rPr>
      </w:pPr>
      <w:r w:rsidRPr="001F777F">
        <w:rPr>
          <w:rFonts w:asciiTheme="minorHAnsi" w:hAnsiTheme="minorHAnsi" w:cstheme="minorHAnsi"/>
          <w:sz w:val="22"/>
          <w:szCs w:val="22"/>
        </w:rPr>
        <w:t xml:space="preserve">We will need to use information from your </w:t>
      </w:r>
      <w:r w:rsidR="00F85191" w:rsidRPr="001F777F">
        <w:rPr>
          <w:rFonts w:asciiTheme="minorHAnsi" w:hAnsiTheme="minorHAnsi" w:cstheme="minorHAnsi"/>
          <w:sz w:val="22"/>
          <w:szCs w:val="22"/>
        </w:rPr>
        <w:t>hospital medical</w:t>
      </w:r>
      <w:r w:rsidRPr="001F777F">
        <w:rPr>
          <w:rFonts w:asciiTheme="minorHAnsi" w:hAnsiTheme="minorHAnsi" w:cstheme="minorHAnsi"/>
          <w:sz w:val="22"/>
          <w:szCs w:val="22"/>
        </w:rPr>
        <w:t xml:space="preserve"> records</w:t>
      </w:r>
      <w:r w:rsidR="00F85191" w:rsidRPr="001F777F">
        <w:rPr>
          <w:rFonts w:asciiTheme="minorHAnsi" w:hAnsiTheme="minorHAnsi" w:cstheme="minorHAnsi"/>
          <w:sz w:val="22"/>
          <w:szCs w:val="22"/>
        </w:rPr>
        <w:t xml:space="preserve"> </w:t>
      </w:r>
      <w:r w:rsidRPr="001F777F">
        <w:rPr>
          <w:rFonts w:asciiTheme="minorHAnsi" w:hAnsiTheme="minorHAnsi" w:cstheme="minorHAnsi"/>
          <w:sz w:val="22"/>
          <w:szCs w:val="22"/>
        </w:rPr>
        <w:t>for this research project. </w:t>
      </w:r>
      <w:r w:rsidR="003B72F7">
        <w:rPr>
          <w:rFonts w:asciiTheme="minorHAnsi" w:hAnsiTheme="minorHAnsi" w:cstheme="minorHAnsi"/>
          <w:sz w:val="22"/>
          <w:szCs w:val="22"/>
        </w:rPr>
        <w:t xml:space="preserve">We will collect information on your </w:t>
      </w:r>
      <w:r w:rsidR="00211EE6">
        <w:rPr>
          <w:rFonts w:asciiTheme="minorHAnsi" w:hAnsiTheme="minorHAnsi" w:cstheme="minorHAnsi"/>
          <w:sz w:val="22"/>
          <w:szCs w:val="22"/>
        </w:rPr>
        <w:t xml:space="preserve">previous medical history and pregnancies, </w:t>
      </w:r>
      <w:r w:rsidR="003B2D97">
        <w:rPr>
          <w:rFonts w:asciiTheme="minorHAnsi" w:hAnsiTheme="minorHAnsi" w:cstheme="minorHAnsi"/>
          <w:sz w:val="22"/>
          <w:szCs w:val="22"/>
        </w:rPr>
        <w:t>your maternity care</w:t>
      </w:r>
      <w:r w:rsidR="004A3015">
        <w:rPr>
          <w:rFonts w:asciiTheme="minorHAnsi" w:hAnsiTheme="minorHAnsi" w:cstheme="minorHAnsi"/>
          <w:sz w:val="22"/>
          <w:szCs w:val="22"/>
        </w:rPr>
        <w:t xml:space="preserve"> e.g. whether you had any other treatments relating to preterm birth,</w:t>
      </w:r>
      <w:r w:rsidR="003B2D97">
        <w:rPr>
          <w:rFonts w:asciiTheme="minorHAnsi" w:hAnsiTheme="minorHAnsi" w:cstheme="minorHAnsi"/>
          <w:sz w:val="22"/>
          <w:szCs w:val="22"/>
        </w:rPr>
        <w:t xml:space="preserve"> details about </w:t>
      </w:r>
      <w:r w:rsidR="008B00EF">
        <w:rPr>
          <w:rFonts w:asciiTheme="minorHAnsi" w:hAnsiTheme="minorHAnsi" w:cstheme="minorHAnsi"/>
          <w:sz w:val="22"/>
          <w:szCs w:val="22"/>
        </w:rPr>
        <w:t>the birth</w:t>
      </w:r>
      <w:r w:rsidR="00626CA9">
        <w:rPr>
          <w:rFonts w:asciiTheme="minorHAnsi" w:hAnsiTheme="minorHAnsi" w:cstheme="minorHAnsi"/>
          <w:sz w:val="22"/>
          <w:szCs w:val="22"/>
        </w:rPr>
        <w:t xml:space="preserve"> e.g. </w:t>
      </w:r>
      <w:r w:rsidR="004A3015">
        <w:rPr>
          <w:rFonts w:asciiTheme="minorHAnsi" w:hAnsiTheme="minorHAnsi" w:cstheme="minorHAnsi"/>
          <w:sz w:val="22"/>
          <w:szCs w:val="22"/>
        </w:rPr>
        <w:t xml:space="preserve">onset of labour and how many weeks pregnant you were </w:t>
      </w:r>
      <w:r w:rsidR="00820B2D">
        <w:rPr>
          <w:rFonts w:asciiTheme="minorHAnsi" w:hAnsiTheme="minorHAnsi" w:cstheme="minorHAnsi"/>
          <w:sz w:val="22"/>
          <w:szCs w:val="22"/>
        </w:rPr>
        <w:t>when the baby was born,</w:t>
      </w:r>
      <w:r w:rsidR="008B00EF">
        <w:rPr>
          <w:rFonts w:asciiTheme="minorHAnsi" w:hAnsiTheme="minorHAnsi" w:cstheme="minorHAnsi"/>
          <w:sz w:val="22"/>
          <w:szCs w:val="22"/>
        </w:rPr>
        <w:t xml:space="preserve"> and whether you and/or your baby had any problems or needed extra care e.g. admission to neonatal unit.</w:t>
      </w:r>
      <w:r w:rsidR="00550497">
        <w:rPr>
          <w:rFonts w:asciiTheme="minorHAnsi" w:hAnsiTheme="minorHAnsi" w:cstheme="minorHAnsi"/>
          <w:sz w:val="22"/>
          <w:szCs w:val="22"/>
        </w:rPr>
        <w:t xml:space="preserve"> </w:t>
      </w:r>
      <w:r w:rsidR="00F62DBA">
        <w:rPr>
          <w:rFonts w:asciiTheme="minorHAnsi" w:hAnsiTheme="minorHAnsi" w:cstheme="minorHAnsi"/>
          <w:sz w:val="22"/>
          <w:szCs w:val="22"/>
        </w:rPr>
        <w:t>We will collect this information during your pregnancy</w:t>
      </w:r>
      <w:r w:rsidR="0027344F">
        <w:rPr>
          <w:rFonts w:asciiTheme="minorHAnsi" w:hAnsiTheme="minorHAnsi" w:cstheme="minorHAnsi"/>
          <w:sz w:val="22"/>
          <w:szCs w:val="22"/>
        </w:rPr>
        <w:t xml:space="preserve">, e.g. whenever you attend specialist preterm clinic appointments, </w:t>
      </w:r>
      <w:r w:rsidR="00F62DBA">
        <w:rPr>
          <w:rFonts w:asciiTheme="minorHAnsi" w:hAnsiTheme="minorHAnsi" w:cstheme="minorHAnsi"/>
          <w:sz w:val="22"/>
          <w:szCs w:val="22"/>
        </w:rPr>
        <w:t>and after your baby has been born.</w:t>
      </w:r>
    </w:p>
    <w:p w14:paraId="0D05EC59" w14:textId="77777777" w:rsidR="001934CC" w:rsidRDefault="002148F6" w:rsidP="005955B0">
      <w:pPr>
        <w:spacing w:after="120"/>
        <w:jc w:val="both"/>
        <w:rPr>
          <w:rFonts w:asciiTheme="minorHAnsi" w:hAnsiTheme="minorHAnsi" w:cstheme="minorHAnsi"/>
          <w:sz w:val="22"/>
          <w:szCs w:val="22"/>
        </w:rPr>
      </w:pPr>
      <w:r w:rsidRPr="001F777F">
        <w:rPr>
          <w:rFonts w:asciiTheme="minorHAnsi" w:hAnsiTheme="minorHAnsi" w:cstheme="minorHAnsi"/>
          <w:sz w:val="22"/>
          <w:szCs w:val="22"/>
        </w:rPr>
        <w:lastRenderedPageBreak/>
        <w:t>This information will include your initials</w:t>
      </w:r>
      <w:r w:rsidR="00F85191" w:rsidRPr="001F777F">
        <w:rPr>
          <w:rFonts w:asciiTheme="minorHAnsi" w:hAnsiTheme="minorHAnsi" w:cstheme="minorHAnsi"/>
          <w:sz w:val="22"/>
          <w:szCs w:val="22"/>
        </w:rPr>
        <w:t>, date of birth, hospital number</w:t>
      </w:r>
      <w:r w:rsidR="00F47805" w:rsidRPr="001F777F">
        <w:rPr>
          <w:rFonts w:asciiTheme="minorHAnsi" w:hAnsiTheme="minorHAnsi" w:cstheme="minorHAnsi"/>
          <w:sz w:val="22"/>
          <w:szCs w:val="22"/>
        </w:rPr>
        <w:t xml:space="preserve"> and</w:t>
      </w:r>
      <w:r w:rsidRPr="001F777F">
        <w:rPr>
          <w:rFonts w:asciiTheme="minorHAnsi" w:hAnsiTheme="minorHAnsi" w:cstheme="minorHAnsi"/>
          <w:sz w:val="22"/>
          <w:szCs w:val="22"/>
        </w:rPr>
        <w:t xml:space="preserve"> NHS number</w:t>
      </w:r>
      <w:r w:rsidR="00900575">
        <w:rPr>
          <w:rFonts w:asciiTheme="minorHAnsi" w:hAnsiTheme="minorHAnsi" w:cstheme="minorHAnsi"/>
          <w:sz w:val="22"/>
          <w:szCs w:val="22"/>
        </w:rPr>
        <w:t xml:space="preserve">, but these </w:t>
      </w:r>
      <w:r w:rsidR="00F03AD6">
        <w:rPr>
          <w:rFonts w:asciiTheme="minorHAnsi" w:hAnsiTheme="minorHAnsi" w:cstheme="minorHAnsi"/>
          <w:sz w:val="22"/>
          <w:szCs w:val="22"/>
        </w:rPr>
        <w:t xml:space="preserve">identifiers will be kept on a separate but linked </w:t>
      </w:r>
      <w:r w:rsidR="004F15DA">
        <w:rPr>
          <w:rFonts w:asciiTheme="minorHAnsi" w:hAnsiTheme="minorHAnsi" w:cstheme="minorHAnsi"/>
          <w:sz w:val="22"/>
          <w:szCs w:val="22"/>
        </w:rPr>
        <w:t xml:space="preserve">participant details </w:t>
      </w:r>
      <w:r w:rsidR="00F03AD6">
        <w:rPr>
          <w:rFonts w:asciiTheme="minorHAnsi" w:hAnsiTheme="minorHAnsi" w:cstheme="minorHAnsi"/>
          <w:sz w:val="22"/>
          <w:szCs w:val="22"/>
        </w:rPr>
        <w:t>database</w:t>
      </w:r>
      <w:r w:rsidRPr="001F777F">
        <w:rPr>
          <w:rFonts w:asciiTheme="minorHAnsi" w:hAnsiTheme="minorHAnsi" w:cstheme="minorHAnsi"/>
          <w:sz w:val="22"/>
          <w:szCs w:val="22"/>
        </w:rPr>
        <w:t>.  People will use this information to do the research or to check your records to make sure that the research is being done properly.</w:t>
      </w:r>
      <w:r w:rsidR="00F85191" w:rsidRPr="001F777F">
        <w:rPr>
          <w:rFonts w:asciiTheme="minorHAnsi" w:hAnsiTheme="minorHAnsi" w:cstheme="minorHAnsi"/>
          <w:sz w:val="22"/>
          <w:szCs w:val="22"/>
        </w:rPr>
        <w:t xml:space="preserve">  </w:t>
      </w:r>
    </w:p>
    <w:p w14:paraId="27A77ADC" w14:textId="77777777" w:rsidR="001934CC" w:rsidRDefault="002148F6" w:rsidP="005955B0">
      <w:pPr>
        <w:spacing w:after="120"/>
        <w:jc w:val="both"/>
        <w:rPr>
          <w:rFonts w:asciiTheme="minorHAnsi" w:hAnsiTheme="minorHAnsi" w:cstheme="minorHAnsi"/>
          <w:sz w:val="22"/>
          <w:szCs w:val="22"/>
        </w:rPr>
      </w:pPr>
      <w:r w:rsidRPr="001F777F">
        <w:rPr>
          <w:rFonts w:asciiTheme="minorHAnsi" w:hAnsiTheme="minorHAnsi" w:cstheme="minorHAnsi"/>
          <w:sz w:val="22"/>
          <w:szCs w:val="22"/>
        </w:rPr>
        <w:t>People who do not need to know who you are will not be able to see your name or contact details. Your data will have a code number instead. </w:t>
      </w:r>
    </w:p>
    <w:p w14:paraId="1623E5EA" w14:textId="339A52C7" w:rsidR="001934CC" w:rsidRDefault="002148F6" w:rsidP="005955B0">
      <w:pPr>
        <w:spacing w:after="120"/>
        <w:jc w:val="both"/>
        <w:rPr>
          <w:rFonts w:asciiTheme="minorHAnsi" w:hAnsiTheme="minorHAnsi" w:cstheme="minorHAnsi"/>
          <w:sz w:val="22"/>
          <w:szCs w:val="22"/>
        </w:rPr>
      </w:pPr>
      <w:r w:rsidRPr="001F777F">
        <w:rPr>
          <w:rFonts w:asciiTheme="minorHAnsi" w:hAnsiTheme="minorHAnsi" w:cstheme="minorHAnsi"/>
          <w:sz w:val="22"/>
          <w:szCs w:val="22"/>
        </w:rPr>
        <w:t>We will keep all information about you safe and secure. </w:t>
      </w:r>
    </w:p>
    <w:p w14:paraId="538D4260" w14:textId="19F96294" w:rsidR="00BB2D63" w:rsidRPr="005955B0" w:rsidRDefault="00BB2D63" w:rsidP="005955B0">
      <w:pPr>
        <w:spacing w:after="120"/>
        <w:jc w:val="both"/>
        <w:rPr>
          <w:rFonts w:asciiTheme="minorHAnsi" w:hAnsiTheme="minorHAnsi" w:cstheme="minorHAnsi"/>
          <w:sz w:val="20"/>
          <w:szCs w:val="22"/>
        </w:rPr>
      </w:pPr>
      <w:bookmarkStart w:id="0" w:name="_Hlk155965224"/>
      <w:r w:rsidRPr="00A85F30">
        <w:rPr>
          <w:rFonts w:asciiTheme="minorHAnsi" w:hAnsiTheme="minorHAnsi"/>
          <w:sz w:val="22"/>
        </w:rPr>
        <w:t>Some of your information will be sent to Sweden</w:t>
      </w:r>
      <w:r w:rsidR="00E75B34" w:rsidRPr="00A85F30">
        <w:rPr>
          <w:rFonts w:asciiTheme="minorHAnsi" w:hAnsiTheme="minorHAnsi"/>
          <w:sz w:val="22"/>
        </w:rPr>
        <w:t xml:space="preserve">, where the </w:t>
      </w:r>
      <w:r w:rsidR="00E32D37" w:rsidRPr="00A85F30">
        <w:rPr>
          <w:rFonts w:asciiTheme="minorHAnsi" w:hAnsiTheme="minorHAnsi"/>
          <w:sz w:val="22"/>
        </w:rPr>
        <w:t xml:space="preserve">servers for the </w:t>
      </w:r>
      <w:r w:rsidR="00F81B69" w:rsidRPr="00A85F30">
        <w:rPr>
          <w:rFonts w:asciiTheme="minorHAnsi" w:hAnsiTheme="minorHAnsi"/>
          <w:sz w:val="22"/>
        </w:rPr>
        <w:t xml:space="preserve">main study and participant details </w:t>
      </w:r>
      <w:r w:rsidR="00E32D37" w:rsidRPr="00A85F30">
        <w:rPr>
          <w:rFonts w:asciiTheme="minorHAnsi" w:hAnsiTheme="minorHAnsi"/>
          <w:sz w:val="22"/>
        </w:rPr>
        <w:t>databases are located</w:t>
      </w:r>
      <w:r w:rsidRPr="00A85F30">
        <w:rPr>
          <w:rFonts w:asciiTheme="minorHAnsi" w:hAnsiTheme="minorHAnsi"/>
          <w:sz w:val="22"/>
        </w:rPr>
        <w:t>. They must follow our rules about keeping your information safe. </w:t>
      </w:r>
      <w:r w:rsidR="00761148" w:rsidRPr="00A85F30">
        <w:rPr>
          <w:rFonts w:asciiTheme="minorHAnsi" w:hAnsiTheme="minorHAnsi"/>
          <w:sz w:val="22"/>
        </w:rPr>
        <w:t xml:space="preserve">Appropriate safeguards will be in place, and the legal basis for </w:t>
      </w:r>
      <w:r w:rsidR="005F24B9" w:rsidRPr="00A85F30">
        <w:rPr>
          <w:rFonts w:asciiTheme="minorHAnsi" w:hAnsiTheme="minorHAnsi"/>
          <w:sz w:val="22"/>
        </w:rPr>
        <w:t xml:space="preserve">storage of this data is that “it is a task </w:t>
      </w:r>
      <w:r w:rsidR="00F30405" w:rsidRPr="00A85F30">
        <w:rPr>
          <w:rFonts w:asciiTheme="minorHAnsi" w:hAnsiTheme="minorHAnsi"/>
          <w:sz w:val="22"/>
        </w:rPr>
        <w:t>in the public interest”.</w:t>
      </w:r>
    </w:p>
    <w:bookmarkEnd w:id="0"/>
    <w:p w14:paraId="64CF9B8C" w14:textId="3D35FFEB" w:rsidR="002148F6" w:rsidRDefault="002148F6" w:rsidP="005955B0">
      <w:pPr>
        <w:spacing w:after="120"/>
        <w:jc w:val="both"/>
        <w:rPr>
          <w:rFonts w:ascii="Calibri" w:hAnsi="Calibri" w:cs="Calibri"/>
        </w:rPr>
      </w:pPr>
      <w:r w:rsidRPr="001F777F">
        <w:rPr>
          <w:rFonts w:asciiTheme="minorHAnsi" w:hAnsiTheme="minorHAnsi" w:cstheme="minorHAnsi"/>
          <w:sz w:val="22"/>
          <w:szCs w:val="22"/>
        </w:rPr>
        <w:t>Once we have finished the study, we will keep some of the data so we can check the results. We will write our reports in a way that no-one can work out that you took part in the study.</w:t>
      </w:r>
      <w:r w:rsidR="00413DF0">
        <w:rPr>
          <w:rFonts w:asciiTheme="minorHAnsi" w:hAnsiTheme="minorHAnsi" w:cstheme="minorHAnsi"/>
          <w:sz w:val="22"/>
          <w:szCs w:val="22"/>
        </w:rPr>
        <w:t xml:space="preserve"> </w:t>
      </w:r>
    </w:p>
    <w:p w14:paraId="1536F627" w14:textId="77777777" w:rsidR="002148F6" w:rsidRPr="003B2CCB" w:rsidRDefault="002148F6" w:rsidP="00631B32">
      <w:pPr>
        <w:widowControl w:val="0"/>
        <w:jc w:val="both"/>
        <w:rPr>
          <w:rFonts w:asciiTheme="minorHAnsi" w:hAnsiTheme="minorHAnsi" w:cstheme="minorHAnsi"/>
          <w:sz w:val="22"/>
          <w:szCs w:val="22"/>
        </w:rPr>
      </w:pPr>
    </w:p>
    <w:p w14:paraId="68F83FDE" w14:textId="18826DE8" w:rsidR="000E4155" w:rsidRPr="001F777F" w:rsidRDefault="000E4155" w:rsidP="001F777F">
      <w:pPr>
        <w:pStyle w:val="Default"/>
        <w:spacing w:after="120"/>
        <w:jc w:val="both"/>
        <w:rPr>
          <w:rFonts w:asciiTheme="minorHAnsi" w:hAnsiTheme="minorHAnsi" w:cstheme="minorHAnsi"/>
          <w:b/>
          <w:bCs/>
          <w:color w:val="auto"/>
          <w:sz w:val="22"/>
          <w:szCs w:val="22"/>
        </w:rPr>
      </w:pPr>
      <w:r w:rsidRPr="001F777F">
        <w:rPr>
          <w:rFonts w:asciiTheme="minorHAnsi" w:hAnsiTheme="minorHAnsi" w:cstheme="minorHAnsi"/>
          <w:b/>
          <w:bCs/>
          <w:color w:val="auto"/>
          <w:sz w:val="22"/>
          <w:szCs w:val="22"/>
        </w:rPr>
        <w:t xml:space="preserve"> What are your choices about how your information is used?</w:t>
      </w:r>
    </w:p>
    <w:p w14:paraId="0AD9EF5F" w14:textId="650CB623" w:rsidR="000E4155" w:rsidRPr="005955B0" w:rsidRDefault="000E4155" w:rsidP="00B45F8D">
      <w:pPr>
        <w:numPr>
          <w:ilvl w:val="0"/>
          <w:numId w:val="8"/>
        </w:numPr>
        <w:spacing w:after="160" w:line="259" w:lineRule="auto"/>
        <w:jc w:val="both"/>
        <w:rPr>
          <w:rFonts w:asciiTheme="minorHAnsi" w:hAnsiTheme="minorHAnsi" w:cstheme="minorHAnsi"/>
          <w:strike/>
          <w:sz w:val="22"/>
          <w:szCs w:val="22"/>
        </w:rPr>
      </w:pPr>
      <w:r w:rsidRPr="00B45F8D">
        <w:rPr>
          <w:rFonts w:asciiTheme="minorHAnsi" w:hAnsiTheme="minorHAnsi" w:cstheme="minorHAnsi"/>
          <w:sz w:val="22"/>
          <w:szCs w:val="22"/>
        </w:rPr>
        <w:t>You can stop being part of the study at any time, without giving a reason, but we will keep information about you that we already have.</w:t>
      </w:r>
      <w:r w:rsidR="0059251F" w:rsidRPr="0059251F">
        <w:rPr>
          <w:rFonts w:asciiTheme="minorHAnsi" w:hAnsiTheme="minorHAnsi" w:cstheme="minorHAnsi"/>
          <w:strike/>
          <w:sz w:val="22"/>
          <w:szCs w:val="22"/>
        </w:rPr>
        <w:t xml:space="preserve"> </w:t>
      </w:r>
    </w:p>
    <w:p w14:paraId="23802AE4" w14:textId="7825E19F" w:rsidR="005C1749" w:rsidRPr="001F777F" w:rsidRDefault="000E4155" w:rsidP="001F777F">
      <w:pPr>
        <w:widowControl w:val="0"/>
        <w:numPr>
          <w:ilvl w:val="0"/>
          <w:numId w:val="8"/>
        </w:numPr>
        <w:spacing w:after="160" w:line="259" w:lineRule="auto"/>
        <w:jc w:val="both"/>
        <w:rPr>
          <w:rFonts w:asciiTheme="minorHAnsi" w:hAnsiTheme="minorHAnsi" w:cstheme="minorHAnsi"/>
          <w:sz w:val="22"/>
          <w:szCs w:val="22"/>
        </w:rPr>
      </w:pPr>
      <w:bookmarkStart w:id="1" w:name="_Hlk138076268"/>
      <w:r w:rsidRPr="001F777F">
        <w:rPr>
          <w:rFonts w:asciiTheme="minorHAnsi" w:hAnsiTheme="minorHAnsi" w:cstheme="minorHAnsi"/>
          <w:sz w:val="22"/>
          <w:szCs w:val="22"/>
        </w:rPr>
        <w:t>We need to manage your records in specific ways for the research to be reliable. This means that we won’t be able to let you see or change the data we hold about you. </w:t>
      </w:r>
      <w:bookmarkEnd w:id="1"/>
    </w:p>
    <w:p w14:paraId="28DE2C0A" w14:textId="0F597781" w:rsidR="00186EF7" w:rsidRPr="001F777F" w:rsidRDefault="005C1749" w:rsidP="001F777F">
      <w:pPr>
        <w:pStyle w:val="Default"/>
        <w:spacing w:after="120"/>
        <w:jc w:val="both"/>
        <w:rPr>
          <w:rFonts w:asciiTheme="minorHAnsi" w:hAnsiTheme="minorHAnsi" w:cstheme="minorHAnsi"/>
          <w:b/>
          <w:bCs/>
          <w:sz w:val="22"/>
          <w:szCs w:val="22"/>
        </w:rPr>
      </w:pPr>
      <w:r w:rsidRPr="001F777F">
        <w:rPr>
          <w:rFonts w:asciiTheme="minorHAnsi" w:hAnsiTheme="minorHAnsi" w:cstheme="minorHAnsi"/>
          <w:b/>
          <w:bCs/>
          <w:color w:val="auto"/>
          <w:sz w:val="22"/>
          <w:szCs w:val="22"/>
        </w:rPr>
        <w:t xml:space="preserve">Where can </w:t>
      </w:r>
      <w:r w:rsidR="008F28A7" w:rsidRPr="001F777F">
        <w:rPr>
          <w:rFonts w:asciiTheme="minorHAnsi" w:hAnsiTheme="minorHAnsi" w:cstheme="minorHAnsi"/>
          <w:b/>
          <w:bCs/>
          <w:color w:val="auto"/>
          <w:sz w:val="22"/>
          <w:szCs w:val="22"/>
        </w:rPr>
        <w:t>you</w:t>
      </w:r>
      <w:r w:rsidRPr="001F777F">
        <w:rPr>
          <w:rFonts w:asciiTheme="minorHAnsi" w:hAnsiTheme="minorHAnsi" w:cstheme="minorHAnsi"/>
          <w:b/>
          <w:bCs/>
          <w:color w:val="auto"/>
          <w:sz w:val="22"/>
          <w:szCs w:val="22"/>
        </w:rPr>
        <w:t xml:space="preserve"> find out more about how </w:t>
      </w:r>
      <w:r w:rsidR="0036011B" w:rsidRPr="001F777F">
        <w:rPr>
          <w:rFonts w:asciiTheme="minorHAnsi" w:hAnsiTheme="minorHAnsi" w:cstheme="minorHAnsi"/>
          <w:b/>
          <w:bCs/>
          <w:color w:val="auto"/>
          <w:sz w:val="22"/>
          <w:szCs w:val="22"/>
        </w:rPr>
        <w:t>my</w:t>
      </w:r>
      <w:r w:rsidRPr="001F777F">
        <w:rPr>
          <w:rFonts w:asciiTheme="minorHAnsi" w:hAnsiTheme="minorHAnsi" w:cstheme="minorHAnsi"/>
          <w:b/>
          <w:bCs/>
          <w:color w:val="auto"/>
          <w:sz w:val="22"/>
          <w:szCs w:val="22"/>
        </w:rPr>
        <w:t xml:space="preserve"> information is used? </w:t>
      </w:r>
    </w:p>
    <w:p w14:paraId="38C3E410" w14:textId="0E869907" w:rsidR="008F28A7" w:rsidRPr="005955B0" w:rsidRDefault="008F28A7" w:rsidP="008F28A7">
      <w:pPr>
        <w:jc w:val="both"/>
        <w:rPr>
          <w:rFonts w:asciiTheme="minorHAnsi" w:hAnsiTheme="minorHAnsi" w:cstheme="minorHAnsi"/>
          <w:sz w:val="22"/>
          <w:szCs w:val="22"/>
        </w:rPr>
      </w:pPr>
      <w:r w:rsidRPr="005955B0">
        <w:rPr>
          <w:rFonts w:asciiTheme="minorHAnsi" w:hAnsiTheme="minorHAnsi" w:cstheme="minorHAnsi"/>
          <w:sz w:val="22"/>
          <w:szCs w:val="22"/>
        </w:rPr>
        <w:t>You can find out more about how we use your information:</w:t>
      </w:r>
    </w:p>
    <w:p w14:paraId="5C0685FD" w14:textId="77777777" w:rsidR="008F28A7" w:rsidRPr="005955B0" w:rsidRDefault="008F28A7" w:rsidP="008F28A7">
      <w:pPr>
        <w:jc w:val="both"/>
        <w:rPr>
          <w:rFonts w:asciiTheme="minorHAnsi" w:hAnsiTheme="minorHAnsi" w:cstheme="minorHAnsi"/>
          <w:sz w:val="22"/>
          <w:szCs w:val="22"/>
        </w:rPr>
      </w:pPr>
    </w:p>
    <w:p w14:paraId="4E10FB4D" w14:textId="77777777" w:rsidR="008F28A7" w:rsidRPr="001F777F" w:rsidRDefault="008F28A7" w:rsidP="008F28A7">
      <w:pPr>
        <w:numPr>
          <w:ilvl w:val="0"/>
          <w:numId w:val="9"/>
        </w:numPr>
        <w:spacing w:after="160" w:line="259" w:lineRule="auto"/>
        <w:jc w:val="both"/>
        <w:rPr>
          <w:rFonts w:asciiTheme="minorHAnsi" w:hAnsiTheme="minorHAnsi" w:cstheme="minorHAnsi"/>
          <w:color w:val="767171" w:themeColor="background2" w:themeShade="80"/>
          <w:sz w:val="22"/>
          <w:szCs w:val="22"/>
        </w:rPr>
      </w:pPr>
      <w:r w:rsidRPr="005955B0">
        <w:rPr>
          <w:rFonts w:asciiTheme="minorHAnsi" w:hAnsiTheme="minorHAnsi" w:cstheme="minorHAnsi"/>
          <w:sz w:val="22"/>
          <w:szCs w:val="22"/>
        </w:rPr>
        <w:t>at</w:t>
      </w:r>
      <w:r w:rsidRPr="005955B0">
        <w:rPr>
          <w:rFonts w:asciiTheme="minorHAnsi" w:hAnsiTheme="minorHAnsi" w:cstheme="minorHAnsi"/>
          <w:color w:val="767171" w:themeColor="background2" w:themeShade="80"/>
          <w:sz w:val="22"/>
          <w:szCs w:val="22"/>
        </w:rPr>
        <w:t xml:space="preserve"> </w:t>
      </w:r>
      <w:hyperlink r:id="rId12" w:history="1">
        <w:r w:rsidRPr="001F777F">
          <w:rPr>
            <w:rStyle w:val="Hyperlink"/>
            <w:rFonts w:asciiTheme="minorHAnsi" w:hAnsiTheme="minorHAnsi" w:cstheme="minorHAnsi"/>
            <w:sz w:val="22"/>
            <w:szCs w:val="22"/>
          </w:rPr>
          <w:t>www.hra.nhs.uk/information-about-patients/</w:t>
        </w:r>
      </w:hyperlink>
    </w:p>
    <w:p w14:paraId="7C85895E" w14:textId="77777777" w:rsidR="008F28A7" w:rsidRPr="001F777F" w:rsidRDefault="008F28A7" w:rsidP="008F28A7">
      <w:pPr>
        <w:numPr>
          <w:ilvl w:val="0"/>
          <w:numId w:val="9"/>
        </w:numPr>
        <w:spacing w:after="160" w:line="259" w:lineRule="auto"/>
        <w:rPr>
          <w:rFonts w:asciiTheme="minorHAnsi" w:hAnsiTheme="minorHAnsi" w:cstheme="minorHAnsi"/>
          <w:color w:val="767171" w:themeColor="background2" w:themeShade="80"/>
          <w:sz w:val="22"/>
          <w:szCs w:val="22"/>
        </w:rPr>
      </w:pPr>
      <w:r w:rsidRPr="001F777F">
        <w:rPr>
          <w:rFonts w:asciiTheme="minorHAnsi" w:hAnsiTheme="minorHAnsi" w:cstheme="minorHAnsi"/>
          <w:sz w:val="22"/>
          <w:szCs w:val="22"/>
        </w:rPr>
        <w:t>our leaflet available from:</w:t>
      </w:r>
      <w:r w:rsidRPr="001F777F">
        <w:rPr>
          <w:rFonts w:asciiTheme="minorHAnsi" w:hAnsiTheme="minorHAnsi" w:cstheme="minorHAnsi"/>
          <w:color w:val="767171" w:themeColor="background2" w:themeShade="80"/>
          <w:sz w:val="22"/>
          <w:szCs w:val="22"/>
        </w:rPr>
        <w:br/>
      </w:r>
      <w:hyperlink r:id="rId13" w:history="1">
        <w:r w:rsidRPr="001F777F">
          <w:rPr>
            <w:rStyle w:val="Hyperlink"/>
            <w:rFonts w:asciiTheme="minorHAnsi" w:hAnsiTheme="minorHAnsi" w:cstheme="minorHAnsi"/>
            <w:sz w:val="22"/>
            <w:szCs w:val="22"/>
          </w:rPr>
          <w:t>www.guysandstthomas.nhs.uk/research/patients/use-of-data.aspx</w:t>
        </w:r>
      </w:hyperlink>
      <w:r w:rsidRPr="001F777F">
        <w:rPr>
          <w:rFonts w:asciiTheme="minorHAnsi" w:hAnsiTheme="minorHAnsi" w:cstheme="minorHAnsi"/>
          <w:color w:val="767171" w:themeColor="background2" w:themeShade="80"/>
          <w:sz w:val="22"/>
          <w:szCs w:val="22"/>
        </w:rPr>
        <w:t xml:space="preserve"> </w:t>
      </w:r>
      <w:r w:rsidRPr="001F777F">
        <w:rPr>
          <w:rFonts w:asciiTheme="minorHAnsi" w:hAnsiTheme="minorHAnsi" w:cstheme="minorHAnsi"/>
          <w:sz w:val="22"/>
          <w:szCs w:val="22"/>
        </w:rPr>
        <w:t>(For GSTT)</w:t>
      </w:r>
      <w:r w:rsidRPr="001F777F">
        <w:rPr>
          <w:rFonts w:asciiTheme="minorHAnsi" w:hAnsiTheme="minorHAnsi" w:cstheme="minorHAnsi"/>
          <w:sz w:val="22"/>
          <w:szCs w:val="22"/>
        </w:rPr>
        <w:br/>
        <w:t>and</w:t>
      </w:r>
      <w:r w:rsidRPr="001F777F">
        <w:rPr>
          <w:rFonts w:asciiTheme="minorHAnsi" w:hAnsiTheme="minorHAnsi" w:cstheme="minorHAnsi"/>
          <w:sz w:val="22"/>
          <w:szCs w:val="22"/>
        </w:rPr>
        <w:br/>
      </w:r>
      <w:hyperlink r:id="rId14" w:history="1">
        <w:r w:rsidRPr="001F777F">
          <w:rPr>
            <w:rStyle w:val="Hyperlink"/>
            <w:rFonts w:asciiTheme="minorHAnsi" w:hAnsiTheme="minorHAnsi" w:cstheme="minorHAnsi"/>
            <w:sz w:val="22"/>
            <w:szCs w:val="22"/>
          </w:rPr>
          <w:t>https://www.kcl.ac.uk/research/research-environment/rgei/research-ethics/use-of-personal-data-in-research</w:t>
        </w:r>
      </w:hyperlink>
      <w:r w:rsidRPr="001F777F">
        <w:rPr>
          <w:rFonts w:asciiTheme="minorHAnsi" w:hAnsiTheme="minorHAnsi" w:cstheme="minorHAnsi"/>
          <w:sz w:val="22"/>
          <w:szCs w:val="22"/>
        </w:rPr>
        <w:t xml:space="preserve"> </w:t>
      </w:r>
      <w:r w:rsidRPr="001F777F">
        <w:rPr>
          <w:rFonts w:asciiTheme="minorHAnsi" w:hAnsiTheme="minorHAnsi" w:cstheme="minorHAnsi"/>
          <w:color w:val="767171" w:themeColor="background2" w:themeShade="80"/>
          <w:sz w:val="22"/>
          <w:szCs w:val="22"/>
        </w:rPr>
        <w:t xml:space="preserve"> </w:t>
      </w:r>
      <w:r w:rsidRPr="001F777F">
        <w:rPr>
          <w:rFonts w:asciiTheme="minorHAnsi" w:hAnsiTheme="minorHAnsi" w:cstheme="minorHAnsi"/>
          <w:sz w:val="22"/>
          <w:szCs w:val="22"/>
        </w:rPr>
        <w:t>(for KCL)</w:t>
      </w:r>
    </w:p>
    <w:p w14:paraId="29F3D788" w14:textId="77777777" w:rsidR="008F28A7" w:rsidRPr="001F777F" w:rsidRDefault="008F28A7" w:rsidP="008F28A7">
      <w:pPr>
        <w:numPr>
          <w:ilvl w:val="0"/>
          <w:numId w:val="9"/>
        </w:numPr>
        <w:spacing w:after="160" w:line="259" w:lineRule="auto"/>
        <w:jc w:val="both"/>
        <w:rPr>
          <w:rFonts w:asciiTheme="minorHAnsi" w:hAnsiTheme="minorHAnsi" w:cstheme="minorHAnsi"/>
          <w:sz w:val="22"/>
          <w:szCs w:val="22"/>
        </w:rPr>
      </w:pPr>
      <w:r w:rsidRPr="001F777F">
        <w:rPr>
          <w:rFonts w:asciiTheme="minorHAnsi" w:hAnsiTheme="minorHAnsi" w:cstheme="minorHAnsi"/>
          <w:sz w:val="22"/>
          <w:szCs w:val="22"/>
        </w:rPr>
        <w:t>by asking one of the research team (contact details included below)</w:t>
      </w:r>
    </w:p>
    <w:p w14:paraId="0AA043F7" w14:textId="77777777" w:rsidR="008F28A7" w:rsidRPr="001F777F" w:rsidRDefault="008F28A7" w:rsidP="008F28A7">
      <w:pPr>
        <w:numPr>
          <w:ilvl w:val="0"/>
          <w:numId w:val="9"/>
        </w:numPr>
        <w:spacing w:after="160" w:line="259" w:lineRule="auto"/>
        <w:jc w:val="both"/>
        <w:rPr>
          <w:rFonts w:asciiTheme="minorHAnsi" w:hAnsiTheme="minorHAnsi" w:cstheme="minorHAnsi"/>
          <w:color w:val="767171" w:themeColor="background2" w:themeShade="80"/>
          <w:sz w:val="22"/>
          <w:szCs w:val="22"/>
        </w:rPr>
      </w:pPr>
      <w:r w:rsidRPr="001F777F">
        <w:rPr>
          <w:rFonts w:asciiTheme="minorHAnsi" w:hAnsiTheme="minorHAnsi" w:cstheme="minorHAnsi"/>
          <w:sz w:val="22"/>
          <w:szCs w:val="22"/>
        </w:rPr>
        <w:t xml:space="preserve">by contacting the Data Protection Officer: (For GSTT: Nick Murphy-O’Kane </w:t>
      </w:r>
      <w:hyperlink r:id="rId15" w:history="1">
        <w:r w:rsidRPr="001F777F">
          <w:rPr>
            <w:rStyle w:val="Hyperlink"/>
            <w:rFonts w:asciiTheme="minorHAnsi" w:hAnsiTheme="minorHAnsi" w:cstheme="minorHAnsi"/>
            <w:sz w:val="22"/>
            <w:szCs w:val="22"/>
          </w:rPr>
          <w:t>DPO@gstt.nhs.uk</w:t>
        </w:r>
      </w:hyperlink>
      <w:r w:rsidRPr="001F777F">
        <w:rPr>
          <w:rFonts w:asciiTheme="minorHAnsi" w:hAnsiTheme="minorHAnsi" w:cstheme="minorHAnsi"/>
          <w:sz w:val="22"/>
          <w:szCs w:val="22"/>
        </w:rPr>
        <w:t>; For KCL</w:t>
      </w:r>
      <w:r w:rsidRPr="001F777F">
        <w:rPr>
          <w:rFonts w:asciiTheme="minorHAnsi" w:hAnsiTheme="minorHAnsi" w:cstheme="minorHAnsi"/>
          <w:color w:val="808080" w:themeColor="background1" w:themeShade="80"/>
          <w:sz w:val="22"/>
          <w:szCs w:val="22"/>
        </w:rPr>
        <w:t xml:space="preserve">: </w:t>
      </w:r>
      <w:r w:rsidRPr="001F777F">
        <w:rPr>
          <w:rFonts w:asciiTheme="minorHAnsi" w:hAnsiTheme="minorHAnsi" w:cstheme="minorHAnsi"/>
          <w:sz w:val="22"/>
          <w:szCs w:val="22"/>
        </w:rPr>
        <w:t xml:space="preserve">Olenka Cogias </w:t>
      </w:r>
      <w:hyperlink r:id="rId16" w:history="1">
        <w:r w:rsidRPr="001F777F">
          <w:rPr>
            <w:rStyle w:val="Hyperlink"/>
            <w:rFonts w:asciiTheme="minorHAnsi" w:hAnsiTheme="minorHAnsi" w:cstheme="minorHAnsi"/>
            <w:sz w:val="22"/>
            <w:szCs w:val="22"/>
          </w:rPr>
          <w:t>info-compliance@kcl.ac.uk</w:t>
        </w:r>
      </w:hyperlink>
      <w:r w:rsidRPr="001F777F">
        <w:rPr>
          <w:rFonts w:asciiTheme="minorHAnsi" w:hAnsiTheme="minorHAnsi" w:cstheme="minorHAnsi"/>
          <w:color w:val="767171" w:themeColor="background2" w:themeShade="80"/>
          <w:sz w:val="22"/>
          <w:szCs w:val="22"/>
        </w:rPr>
        <w:t>)</w:t>
      </w:r>
    </w:p>
    <w:p w14:paraId="388B93AD" w14:textId="6587DDF5" w:rsidR="00E476A7" w:rsidRDefault="00E476A7" w:rsidP="00D50355">
      <w:pPr>
        <w:pStyle w:val="Default"/>
        <w:jc w:val="both"/>
        <w:rPr>
          <w:rFonts w:asciiTheme="minorHAnsi" w:hAnsiTheme="minorHAnsi" w:cstheme="minorHAnsi"/>
          <w:sz w:val="22"/>
          <w:szCs w:val="22"/>
        </w:rPr>
      </w:pPr>
    </w:p>
    <w:p w14:paraId="4A79346B" w14:textId="77777777" w:rsidR="00550D3F" w:rsidRPr="003F1463" w:rsidRDefault="00550D3F" w:rsidP="00550D3F">
      <w:pPr>
        <w:pStyle w:val="Default"/>
        <w:spacing w:after="120"/>
        <w:jc w:val="both"/>
        <w:rPr>
          <w:rFonts w:asciiTheme="minorHAnsi" w:hAnsiTheme="minorHAnsi" w:cstheme="minorHAnsi"/>
          <w:b/>
          <w:bCs/>
          <w:color w:val="auto"/>
          <w:sz w:val="22"/>
          <w:szCs w:val="22"/>
        </w:rPr>
      </w:pPr>
      <w:r w:rsidRPr="003F1463">
        <w:rPr>
          <w:rFonts w:asciiTheme="minorHAnsi" w:hAnsiTheme="minorHAnsi" w:cstheme="minorHAnsi"/>
          <w:b/>
          <w:bCs/>
          <w:color w:val="auto"/>
          <w:sz w:val="22"/>
          <w:szCs w:val="22"/>
        </w:rPr>
        <w:t xml:space="preserve">What if </w:t>
      </w:r>
      <w:r>
        <w:rPr>
          <w:rFonts w:asciiTheme="minorHAnsi" w:hAnsiTheme="minorHAnsi" w:cstheme="minorHAnsi"/>
          <w:b/>
          <w:bCs/>
          <w:color w:val="auto"/>
          <w:sz w:val="22"/>
          <w:szCs w:val="22"/>
        </w:rPr>
        <w:t xml:space="preserve">there is a problem? </w:t>
      </w:r>
    </w:p>
    <w:p w14:paraId="26DCDB8B" w14:textId="77777777" w:rsidR="00550D3F" w:rsidRPr="002A4335" w:rsidRDefault="00550D3F" w:rsidP="00550D3F">
      <w:pPr>
        <w:pStyle w:val="paragraph"/>
        <w:spacing w:before="0" w:beforeAutospacing="0" w:after="0" w:afterAutospacing="0"/>
        <w:jc w:val="both"/>
        <w:textAlignment w:val="baseline"/>
        <w:rPr>
          <w:rStyle w:val="eop"/>
          <w:rFonts w:ascii="Calibri" w:hAnsi="Calibri" w:cs="Calibri"/>
          <w:color w:val="000000"/>
          <w:sz w:val="22"/>
          <w:szCs w:val="22"/>
        </w:rPr>
      </w:pPr>
      <w:r w:rsidRPr="002A4335">
        <w:rPr>
          <w:rStyle w:val="normaltextrun"/>
          <w:rFonts w:ascii="Calibri" w:hAnsi="Calibri" w:cs="Calibri"/>
          <w:color w:val="000000"/>
          <w:sz w:val="22"/>
          <w:szCs w:val="22"/>
        </w:rPr>
        <w:t xml:space="preserve">If you have a concern about any aspect of this study, you should ask to speak to </w:t>
      </w:r>
      <w:r>
        <w:rPr>
          <w:rStyle w:val="normaltextrun"/>
          <w:rFonts w:ascii="Calibri" w:hAnsi="Calibri" w:cs="Calibri"/>
          <w:color w:val="000000"/>
          <w:sz w:val="22"/>
          <w:szCs w:val="22"/>
        </w:rPr>
        <w:t xml:space="preserve">your local Principal Investigator </w:t>
      </w:r>
      <w:r w:rsidRPr="002A4335">
        <w:rPr>
          <w:rStyle w:val="normaltextrun"/>
          <w:rFonts w:ascii="Calibri" w:hAnsi="Calibri" w:cs="Calibri"/>
          <w:color w:val="000000"/>
          <w:sz w:val="22"/>
          <w:szCs w:val="22"/>
        </w:rPr>
        <w:t>who will do their best to answer your questions</w:t>
      </w:r>
      <w:r>
        <w:rPr>
          <w:rStyle w:val="normaltextrun"/>
          <w:rFonts w:ascii="Calibri" w:hAnsi="Calibri" w:cs="Calibri"/>
          <w:color w:val="000000"/>
          <w:sz w:val="22"/>
          <w:szCs w:val="22"/>
        </w:rPr>
        <w:t xml:space="preserve"> [</w:t>
      </w:r>
      <w:r w:rsidRPr="00060E5C">
        <w:rPr>
          <w:rStyle w:val="normaltextrun"/>
          <w:rFonts w:ascii="Calibri" w:hAnsi="Calibri" w:cs="Calibri"/>
          <w:i/>
          <w:iCs/>
          <w:color w:val="000000"/>
          <w:sz w:val="22"/>
          <w:szCs w:val="22"/>
        </w:rPr>
        <w:t>insert name</w:t>
      </w:r>
      <w:r>
        <w:rPr>
          <w:rStyle w:val="normaltextrun"/>
          <w:rFonts w:ascii="Calibri" w:hAnsi="Calibri" w:cs="Calibri"/>
          <w:i/>
          <w:iCs/>
          <w:color w:val="000000"/>
          <w:sz w:val="22"/>
          <w:szCs w:val="22"/>
        </w:rPr>
        <w:t xml:space="preserve"> and email address</w:t>
      </w:r>
      <w:r>
        <w:rPr>
          <w:rStyle w:val="normaltextrun"/>
          <w:rFonts w:ascii="Calibri" w:hAnsi="Calibri" w:cs="Calibri"/>
          <w:color w:val="000000"/>
          <w:sz w:val="22"/>
          <w:szCs w:val="22"/>
        </w:rPr>
        <w:t>]</w:t>
      </w:r>
      <w:r w:rsidRPr="00631B32">
        <w:rPr>
          <w:rStyle w:val="normaltextrun"/>
          <w:rFonts w:ascii="Calibri" w:hAnsi="Calibri" w:cs="Calibri"/>
          <w:color w:val="000000"/>
          <w:sz w:val="22"/>
          <w:szCs w:val="22"/>
        </w:rPr>
        <w:t>. If you remain unhappy and wish to complain formally, you can do this through</w:t>
      </w:r>
      <w:r>
        <w:rPr>
          <w:rStyle w:val="normaltextrun"/>
          <w:rFonts w:ascii="Calibri" w:hAnsi="Calibri" w:cs="Calibri"/>
          <w:color w:val="000000"/>
          <w:sz w:val="22"/>
          <w:szCs w:val="22"/>
        </w:rPr>
        <w:t xml:space="preserve"> your local hospital </w:t>
      </w:r>
      <w:r w:rsidRPr="00631B32">
        <w:rPr>
          <w:rStyle w:val="normaltextrun"/>
          <w:rFonts w:ascii="Calibri" w:hAnsi="Calibri" w:cs="Calibri"/>
          <w:color w:val="000000"/>
          <w:sz w:val="22"/>
          <w:szCs w:val="22"/>
        </w:rPr>
        <w:t xml:space="preserve">Patients Advice and Liaison Service (PALS) </w:t>
      </w:r>
      <w:r>
        <w:rPr>
          <w:rStyle w:val="normaltextrun"/>
          <w:rFonts w:ascii="Calibri" w:hAnsi="Calibri" w:cs="Calibri"/>
          <w:color w:val="000000"/>
          <w:sz w:val="22"/>
          <w:szCs w:val="22"/>
        </w:rPr>
        <w:t>[</w:t>
      </w:r>
      <w:r w:rsidRPr="002E7AB6">
        <w:rPr>
          <w:rStyle w:val="normaltextrun"/>
          <w:rFonts w:ascii="Calibri" w:hAnsi="Calibri" w:cs="Calibri"/>
          <w:i/>
          <w:iCs/>
          <w:color w:val="000000"/>
          <w:sz w:val="22"/>
          <w:szCs w:val="22"/>
        </w:rPr>
        <w:t>insert details</w:t>
      </w:r>
      <w:r>
        <w:rPr>
          <w:rStyle w:val="normaltextrun"/>
          <w:rFonts w:ascii="Calibri" w:hAnsi="Calibri" w:cs="Calibri"/>
          <w:color w:val="000000"/>
          <w:sz w:val="22"/>
          <w:szCs w:val="22"/>
        </w:rPr>
        <w:t>].</w:t>
      </w:r>
    </w:p>
    <w:p w14:paraId="01DF21D7" w14:textId="77777777" w:rsidR="00550D3F" w:rsidRPr="002A4335" w:rsidRDefault="00550D3F" w:rsidP="00550D3F">
      <w:pPr>
        <w:pStyle w:val="paragraph"/>
        <w:spacing w:before="0" w:beforeAutospacing="0" w:after="0" w:afterAutospacing="0"/>
        <w:jc w:val="both"/>
        <w:textAlignment w:val="baseline"/>
        <w:rPr>
          <w:rStyle w:val="eop"/>
          <w:rFonts w:ascii="Calibri" w:hAnsi="Calibri" w:cs="Calibri"/>
          <w:color w:val="000000"/>
          <w:sz w:val="22"/>
          <w:szCs w:val="22"/>
        </w:rPr>
      </w:pPr>
    </w:p>
    <w:p w14:paraId="5F2A3288" w14:textId="77777777" w:rsidR="00550D3F" w:rsidRDefault="00550D3F">
      <w:pPr>
        <w:pStyle w:val="Default"/>
        <w:spacing w:after="120"/>
        <w:jc w:val="both"/>
        <w:rPr>
          <w:rStyle w:val="normaltextrun"/>
          <w:rFonts w:ascii="Calibri" w:hAnsi="Calibri" w:cs="Calibri"/>
          <w:sz w:val="22"/>
          <w:szCs w:val="22"/>
        </w:rPr>
      </w:pPr>
      <w:proofErr w:type="gramStart"/>
      <w:r w:rsidRPr="00F42FDD">
        <w:rPr>
          <w:rStyle w:val="normaltextrun"/>
          <w:rFonts w:ascii="Calibri" w:hAnsi="Calibri" w:cs="Calibri"/>
          <w:sz w:val="22"/>
          <w:szCs w:val="22"/>
        </w:rPr>
        <w:t>In the event that</w:t>
      </w:r>
      <w:proofErr w:type="gramEnd"/>
      <w:r w:rsidRPr="00F42FDD">
        <w:rPr>
          <w:rStyle w:val="normaltextrun"/>
          <w:rFonts w:ascii="Calibri" w:hAnsi="Calibri" w:cs="Calibri"/>
          <w:sz w:val="22"/>
          <w:szCs w:val="22"/>
        </w:rPr>
        <w:t xml:space="preserve"> something go</w:t>
      </w:r>
      <w:r>
        <w:rPr>
          <w:rStyle w:val="normaltextrun"/>
          <w:rFonts w:ascii="Calibri" w:hAnsi="Calibri" w:cs="Calibri"/>
          <w:sz w:val="22"/>
          <w:szCs w:val="22"/>
        </w:rPr>
        <w:t>es</w:t>
      </w:r>
      <w:r w:rsidRPr="00F42FDD">
        <w:rPr>
          <w:rStyle w:val="normaltextrun"/>
          <w:rFonts w:ascii="Calibri" w:hAnsi="Calibri" w:cs="Calibri"/>
          <w:sz w:val="22"/>
          <w:szCs w:val="22"/>
        </w:rPr>
        <w:t xml:space="preserve"> wrong and you are harmed during the research you may have grounds for legal action for compensation against Guy’s and St Thomas’ NHS Foundation Trust and/or King’s College </w:t>
      </w:r>
      <w:proofErr w:type="gramStart"/>
      <w:r w:rsidRPr="00F42FDD">
        <w:rPr>
          <w:rStyle w:val="normaltextrun"/>
          <w:rFonts w:ascii="Calibri" w:hAnsi="Calibri" w:cs="Calibri"/>
          <w:sz w:val="22"/>
          <w:szCs w:val="22"/>
        </w:rPr>
        <w:t>London</w:t>
      </w:r>
      <w:proofErr w:type="gramEnd"/>
      <w:r w:rsidRPr="00F42FDD">
        <w:rPr>
          <w:rStyle w:val="normaltextrun"/>
          <w:rFonts w:ascii="Calibri" w:hAnsi="Calibri" w:cs="Calibri"/>
          <w:sz w:val="22"/>
          <w:szCs w:val="22"/>
        </w:rPr>
        <w:t xml:space="preserve"> but you may have to pay your legal costs. The normal National Health Service complaints mechanisms will still be available to you (if appropriate). </w:t>
      </w:r>
    </w:p>
    <w:p w14:paraId="7E2ED86E" w14:textId="4326976C" w:rsidR="00C40D46" w:rsidRPr="002A4335" w:rsidRDefault="009A7DBE" w:rsidP="00C507FA">
      <w:pPr>
        <w:pStyle w:val="Default"/>
        <w:spacing w:after="120"/>
        <w:jc w:val="both"/>
        <w:rPr>
          <w:rFonts w:asciiTheme="minorHAnsi" w:hAnsiTheme="minorHAnsi" w:cstheme="minorHAnsi"/>
          <w:color w:val="auto"/>
          <w:sz w:val="22"/>
          <w:szCs w:val="22"/>
          <w:u w:val="single"/>
        </w:rPr>
      </w:pPr>
      <w:r w:rsidRPr="0013672C">
        <w:rPr>
          <w:rFonts w:asciiTheme="minorHAnsi" w:hAnsiTheme="minorHAnsi" w:cstheme="minorHAnsi"/>
          <w:b/>
          <w:bCs/>
          <w:color w:val="auto"/>
          <w:sz w:val="22"/>
          <w:szCs w:val="22"/>
        </w:rPr>
        <w:t xml:space="preserve">What will happen to the results of the research study? </w:t>
      </w:r>
    </w:p>
    <w:p w14:paraId="0CA34502" w14:textId="3A8BF05D" w:rsidR="009A7DBE" w:rsidRPr="002A4335" w:rsidRDefault="009A7DBE" w:rsidP="00631B32">
      <w:pPr>
        <w:jc w:val="both"/>
        <w:rPr>
          <w:rFonts w:cstheme="minorHAnsi"/>
          <w:sz w:val="22"/>
          <w:szCs w:val="22"/>
          <w:lang w:eastAsia="en-GB"/>
        </w:rPr>
      </w:pPr>
      <w:r w:rsidRPr="002A4335">
        <w:rPr>
          <w:rFonts w:asciiTheme="minorHAnsi" w:hAnsiTheme="minorHAnsi" w:cstheme="minorHAnsi"/>
          <w:sz w:val="22"/>
          <w:szCs w:val="22"/>
        </w:rPr>
        <w:t xml:space="preserve">The results </w:t>
      </w:r>
      <w:r w:rsidR="00517F38">
        <w:rPr>
          <w:rFonts w:asciiTheme="minorHAnsi" w:hAnsiTheme="minorHAnsi" w:cstheme="minorHAnsi"/>
          <w:sz w:val="22"/>
          <w:szCs w:val="22"/>
        </w:rPr>
        <w:t xml:space="preserve">will be </w:t>
      </w:r>
      <w:r w:rsidRPr="002A4335">
        <w:rPr>
          <w:rFonts w:asciiTheme="minorHAnsi" w:hAnsiTheme="minorHAnsi" w:cstheme="minorHAnsi"/>
          <w:sz w:val="22"/>
          <w:szCs w:val="22"/>
        </w:rPr>
        <w:t>published in the medical literature</w:t>
      </w:r>
      <w:r w:rsidR="0011080C">
        <w:rPr>
          <w:rFonts w:asciiTheme="minorHAnsi" w:hAnsiTheme="minorHAnsi" w:cstheme="minorHAnsi"/>
          <w:sz w:val="22"/>
          <w:szCs w:val="22"/>
        </w:rPr>
        <w:t xml:space="preserve"> and presented at conferences</w:t>
      </w:r>
      <w:r w:rsidRPr="002A4335">
        <w:rPr>
          <w:rFonts w:asciiTheme="minorHAnsi" w:hAnsiTheme="minorHAnsi" w:cstheme="minorHAnsi"/>
          <w:sz w:val="22"/>
          <w:szCs w:val="22"/>
        </w:rPr>
        <w:t xml:space="preserve">. </w:t>
      </w:r>
      <w:r w:rsidRPr="002A4335">
        <w:rPr>
          <w:rFonts w:asciiTheme="minorHAnsi" w:hAnsiTheme="minorHAnsi" w:cstheme="minorHAnsi"/>
          <w:bCs/>
          <w:sz w:val="22"/>
          <w:szCs w:val="22"/>
        </w:rPr>
        <w:t>No</w:t>
      </w:r>
      <w:r w:rsidRPr="002A4335">
        <w:rPr>
          <w:rFonts w:asciiTheme="minorHAnsi" w:hAnsiTheme="minorHAnsi" w:cstheme="minorHAnsi"/>
          <w:sz w:val="22"/>
          <w:szCs w:val="22"/>
        </w:rPr>
        <w:t xml:space="preserve"> </w:t>
      </w:r>
      <w:r w:rsidR="004377AA">
        <w:rPr>
          <w:rFonts w:asciiTheme="minorHAnsi" w:hAnsiTheme="minorHAnsi" w:cstheme="minorHAnsi"/>
          <w:sz w:val="22"/>
          <w:szCs w:val="22"/>
        </w:rPr>
        <w:t>participant</w:t>
      </w:r>
      <w:r w:rsidR="004377AA" w:rsidRPr="002A4335">
        <w:rPr>
          <w:rFonts w:asciiTheme="minorHAnsi" w:hAnsiTheme="minorHAnsi" w:cstheme="minorHAnsi"/>
          <w:sz w:val="22"/>
          <w:szCs w:val="22"/>
        </w:rPr>
        <w:t xml:space="preserve"> </w:t>
      </w:r>
      <w:r w:rsidRPr="002A4335">
        <w:rPr>
          <w:rFonts w:asciiTheme="minorHAnsi" w:hAnsiTheme="minorHAnsi" w:cstheme="minorHAnsi"/>
          <w:sz w:val="22"/>
          <w:szCs w:val="22"/>
        </w:rPr>
        <w:t xml:space="preserve">names </w:t>
      </w:r>
      <w:r w:rsidR="006D064D" w:rsidRPr="002A4335">
        <w:rPr>
          <w:rFonts w:asciiTheme="minorHAnsi" w:hAnsiTheme="minorHAnsi" w:cstheme="minorHAnsi"/>
          <w:sz w:val="22"/>
          <w:szCs w:val="22"/>
        </w:rPr>
        <w:t xml:space="preserve">or identifiable information </w:t>
      </w:r>
      <w:r w:rsidRPr="002A4335">
        <w:rPr>
          <w:rFonts w:asciiTheme="minorHAnsi" w:hAnsiTheme="minorHAnsi" w:cstheme="minorHAnsi"/>
          <w:sz w:val="22"/>
          <w:szCs w:val="22"/>
        </w:rPr>
        <w:t>will be included.</w:t>
      </w:r>
      <w:r w:rsidRPr="002A4335">
        <w:rPr>
          <w:rFonts w:asciiTheme="minorHAnsi" w:hAnsiTheme="minorHAnsi" w:cstheme="minorHAnsi"/>
          <w:b/>
          <w:sz w:val="22"/>
          <w:szCs w:val="22"/>
        </w:rPr>
        <w:t xml:space="preserve"> </w:t>
      </w:r>
      <w:r w:rsidR="00C15FDC" w:rsidRPr="002A4335">
        <w:rPr>
          <w:rFonts w:asciiTheme="minorHAnsi" w:hAnsiTheme="minorHAnsi" w:cstheme="minorHAnsi"/>
          <w:sz w:val="22"/>
          <w:szCs w:val="22"/>
        </w:rPr>
        <w:t xml:space="preserve">We will write a summary of the findings of the </w:t>
      </w:r>
      <w:r w:rsidR="00C15FDC" w:rsidRPr="002A4335">
        <w:rPr>
          <w:rFonts w:asciiTheme="minorHAnsi" w:hAnsiTheme="minorHAnsi" w:cstheme="minorHAnsi"/>
          <w:sz w:val="22"/>
          <w:szCs w:val="22"/>
        </w:rPr>
        <w:lastRenderedPageBreak/>
        <w:t xml:space="preserve">study and </w:t>
      </w:r>
      <w:r w:rsidR="001311AE" w:rsidRPr="002A4335">
        <w:rPr>
          <w:rFonts w:asciiTheme="minorHAnsi" w:hAnsiTheme="minorHAnsi" w:cstheme="minorHAnsi"/>
          <w:sz w:val="22"/>
          <w:szCs w:val="22"/>
        </w:rPr>
        <w:t>make it available on the study website</w:t>
      </w:r>
      <w:r w:rsidR="005C42F5">
        <w:rPr>
          <w:rFonts w:asciiTheme="minorHAnsi" w:hAnsiTheme="minorHAnsi" w:cstheme="minorHAnsi"/>
          <w:sz w:val="22"/>
          <w:szCs w:val="22"/>
        </w:rPr>
        <w:t xml:space="preserve"> (www.medscinet.net/ukpcn/above</w:t>
      </w:r>
      <w:r w:rsidR="00E765B3">
        <w:rPr>
          <w:rFonts w:asciiTheme="minorHAnsi" w:hAnsiTheme="minorHAnsi" w:cstheme="minorHAnsi"/>
          <w:sz w:val="22"/>
          <w:szCs w:val="22"/>
        </w:rPr>
        <w:t>)</w:t>
      </w:r>
      <w:r w:rsidR="00C15FDC" w:rsidRPr="002A4335">
        <w:rPr>
          <w:rFonts w:asciiTheme="minorHAnsi" w:hAnsiTheme="minorHAnsi" w:cstheme="minorHAnsi"/>
          <w:sz w:val="22"/>
          <w:szCs w:val="22"/>
        </w:rPr>
        <w:t>.</w:t>
      </w:r>
      <w:r w:rsidR="00222A87" w:rsidRPr="002A4335">
        <w:rPr>
          <w:rFonts w:asciiTheme="minorHAnsi" w:hAnsiTheme="minorHAnsi" w:cstheme="minorHAnsi"/>
          <w:sz w:val="22"/>
          <w:szCs w:val="22"/>
        </w:rPr>
        <w:t xml:space="preserve"> </w:t>
      </w:r>
      <w:r w:rsidR="006326D5" w:rsidRPr="006326D5">
        <w:rPr>
          <w:rFonts w:asciiTheme="minorHAnsi" w:eastAsiaTheme="minorHAnsi" w:hAnsiTheme="minorHAnsi" w:cstheme="minorHAnsi"/>
          <w:sz w:val="22"/>
          <w:szCs w:val="22"/>
        </w:rPr>
        <w:t xml:space="preserve"> </w:t>
      </w:r>
      <w:r w:rsidR="006326D5" w:rsidRPr="004A1EFE">
        <w:rPr>
          <w:rFonts w:asciiTheme="minorHAnsi" w:eastAsiaTheme="minorHAnsi" w:hAnsiTheme="minorHAnsi" w:cstheme="minorHAnsi"/>
          <w:sz w:val="22"/>
          <w:szCs w:val="22"/>
        </w:rPr>
        <w:t xml:space="preserve">Results will also be published </w:t>
      </w:r>
      <w:r w:rsidR="006326D5" w:rsidRPr="004A1EFE">
        <w:rPr>
          <w:rFonts w:asciiTheme="minorHAnsi" w:hAnsiTheme="minorHAnsi" w:cstheme="minorHAnsi"/>
          <w:sz w:val="22"/>
          <w:szCs w:val="22"/>
        </w:rPr>
        <w:t xml:space="preserve">through university, clinical and </w:t>
      </w:r>
      <w:r w:rsidR="00C27182">
        <w:rPr>
          <w:rFonts w:asciiTheme="minorHAnsi" w:hAnsiTheme="minorHAnsi" w:cstheme="minorHAnsi"/>
          <w:sz w:val="22"/>
          <w:szCs w:val="22"/>
        </w:rPr>
        <w:t>service user</w:t>
      </w:r>
      <w:r w:rsidR="006326D5" w:rsidRPr="004A1EFE">
        <w:rPr>
          <w:rFonts w:asciiTheme="minorHAnsi" w:hAnsiTheme="minorHAnsi" w:cstheme="minorHAnsi"/>
          <w:sz w:val="22"/>
          <w:szCs w:val="22"/>
        </w:rPr>
        <w:t xml:space="preserve"> networks using email and social media</w:t>
      </w:r>
      <w:r w:rsidR="006326D5" w:rsidRPr="004A1EFE">
        <w:rPr>
          <w:rFonts w:asciiTheme="minorHAnsi" w:eastAsiaTheme="minorHAnsi" w:hAnsiTheme="minorHAnsi" w:cstheme="minorHAnsi"/>
          <w:sz w:val="22"/>
          <w:szCs w:val="22"/>
        </w:rPr>
        <w:t>.</w:t>
      </w:r>
    </w:p>
    <w:p w14:paraId="6E9B1300" w14:textId="77777777" w:rsidR="00F36E4D" w:rsidRPr="002A4335" w:rsidRDefault="00F36E4D" w:rsidP="00631B32">
      <w:pPr>
        <w:pStyle w:val="Default"/>
        <w:jc w:val="both"/>
        <w:rPr>
          <w:rFonts w:asciiTheme="minorHAnsi" w:hAnsiTheme="minorHAnsi" w:cstheme="minorHAnsi"/>
          <w:color w:val="auto"/>
          <w:sz w:val="22"/>
          <w:szCs w:val="22"/>
        </w:rPr>
      </w:pPr>
    </w:p>
    <w:p w14:paraId="3F9D6157" w14:textId="2D3206A7" w:rsidR="00785432" w:rsidRPr="00C507FA" w:rsidRDefault="009A7DBE" w:rsidP="00C507FA">
      <w:pPr>
        <w:pStyle w:val="Default"/>
        <w:spacing w:after="120"/>
        <w:jc w:val="both"/>
        <w:rPr>
          <w:rFonts w:asciiTheme="minorHAnsi" w:hAnsiTheme="minorHAnsi" w:cstheme="minorHAnsi"/>
          <w:b/>
          <w:bCs/>
          <w:color w:val="auto"/>
          <w:sz w:val="22"/>
          <w:szCs w:val="22"/>
        </w:rPr>
      </w:pPr>
      <w:r w:rsidRPr="0013672C">
        <w:rPr>
          <w:rFonts w:asciiTheme="minorHAnsi" w:hAnsiTheme="minorHAnsi" w:cstheme="minorHAnsi"/>
          <w:b/>
          <w:bCs/>
          <w:color w:val="auto"/>
          <w:sz w:val="22"/>
          <w:szCs w:val="22"/>
        </w:rPr>
        <w:t xml:space="preserve">Who is organising and funding the research? </w:t>
      </w:r>
    </w:p>
    <w:p w14:paraId="59AE603A" w14:textId="4479F067" w:rsidR="009A7DBE" w:rsidRPr="002A4335" w:rsidRDefault="00C40D46" w:rsidP="009A7DBE">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Action Medical Research</w:t>
      </w:r>
      <w:r w:rsidR="008A4F2A" w:rsidRPr="002A4335">
        <w:rPr>
          <w:rFonts w:asciiTheme="minorHAnsi" w:hAnsiTheme="minorHAnsi" w:cstheme="minorHAnsi"/>
          <w:color w:val="auto"/>
          <w:sz w:val="22"/>
          <w:szCs w:val="22"/>
        </w:rPr>
        <w:t xml:space="preserve"> is funding the research, with sponsorship from King’s College London</w:t>
      </w:r>
      <w:r w:rsidR="008B2C25" w:rsidRPr="002A4335">
        <w:rPr>
          <w:rFonts w:asciiTheme="minorHAnsi" w:hAnsiTheme="minorHAnsi" w:cstheme="minorHAnsi"/>
          <w:color w:val="auto"/>
          <w:sz w:val="22"/>
          <w:szCs w:val="22"/>
        </w:rPr>
        <w:t xml:space="preserve"> and </w:t>
      </w:r>
      <w:r w:rsidR="008A4F2A" w:rsidRPr="002A4335">
        <w:rPr>
          <w:rFonts w:asciiTheme="minorHAnsi" w:hAnsiTheme="minorHAnsi" w:cstheme="minorHAnsi"/>
          <w:color w:val="auto"/>
          <w:sz w:val="22"/>
          <w:szCs w:val="22"/>
        </w:rPr>
        <w:t>Guy’s and St Thomas’ NHS Foundation Trust</w:t>
      </w:r>
      <w:r w:rsidR="008B2C25" w:rsidRPr="002A4335">
        <w:rPr>
          <w:rFonts w:asciiTheme="minorHAnsi" w:hAnsiTheme="minorHAnsi" w:cstheme="minorHAnsi"/>
          <w:color w:val="auto"/>
          <w:sz w:val="22"/>
          <w:szCs w:val="22"/>
        </w:rPr>
        <w:t>.</w:t>
      </w:r>
    </w:p>
    <w:p w14:paraId="11AE763A" w14:textId="77777777" w:rsidR="009A7DBE" w:rsidRPr="002A4335" w:rsidRDefault="009A7DBE" w:rsidP="009A7DBE">
      <w:pPr>
        <w:pStyle w:val="Default"/>
        <w:jc w:val="both"/>
        <w:rPr>
          <w:rFonts w:asciiTheme="minorHAnsi" w:hAnsiTheme="minorHAnsi" w:cstheme="minorHAnsi"/>
          <w:color w:val="auto"/>
          <w:sz w:val="22"/>
          <w:szCs w:val="22"/>
        </w:rPr>
      </w:pPr>
    </w:p>
    <w:p w14:paraId="6CFA4AC9" w14:textId="77777777" w:rsidR="009A7DBE" w:rsidRPr="00C507FA" w:rsidRDefault="009A7DBE" w:rsidP="00C507FA">
      <w:pPr>
        <w:pStyle w:val="Default"/>
        <w:spacing w:after="120"/>
        <w:jc w:val="both"/>
        <w:rPr>
          <w:rFonts w:asciiTheme="minorHAnsi" w:hAnsiTheme="minorHAnsi" w:cstheme="minorHAnsi"/>
          <w:b/>
          <w:bCs/>
          <w:color w:val="auto"/>
          <w:sz w:val="22"/>
          <w:szCs w:val="22"/>
        </w:rPr>
      </w:pPr>
      <w:r w:rsidRPr="0013672C">
        <w:rPr>
          <w:rFonts w:asciiTheme="minorHAnsi" w:hAnsiTheme="minorHAnsi" w:cstheme="minorHAnsi"/>
          <w:b/>
          <w:bCs/>
          <w:color w:val="auto"/>
          <w:sz w:val="22"/>
          <w:szCs w:val="22"/>
        </w:rPr>
        <w:t xml:space="preserve">Who has reviewed the study? </w:t>
      </w:r>
    </w:p>
    <w:p w14:paraId="16CCBAE6" w14:textId="401E9DFD" w:rsidR="00CB5F6C" w:rsidRPr="0085219C" w:rsidRDefault="00CB5F6C" w:rsidP="00C507FA">
      <w:pPr>
        <w:pStyle w:val="Default"/>
        <w:jc w:val="both"/>
        <w:rPr>
          <w:rStyle w:val="normaltextrun"/>
          <w:rFonts w:ascii="Calibri" w:hAnsi="Calibri" w:cs="Calibri"/>
          <w:sz w:val="22"/>
          <w:szCs w:val="22"/>
        </w:rPr>
      </w:pPr>
      <w:r w:rsidRPr="0085219C">
        <w:rPr>
          <w:rStyle w:val="normaltextrun"/>
          <w:rFonts w:ascii="Calibri" w:hAnsi="Calibri" w:cs="Calibri"/>
          <w:sz w:val="22"/>
          <w:szCs w:val="22"/>
        </w:rPr>
        <w:t>This study has been reviewed and approved by this NHS Trust’s Research &amp; Development Department</w:t>
      </w:r>
      <w:r w:rsidR="00F27985" w:rsidRPr="0085219C">
        <w:rPr>
          <w:rStyle w:val="normaltextrun"/>
          <w:rFonts w:ascii="Calibri" w:hAnsi="Calibri" w:cs="Calibri"/>
          <w:sz w:val="22"/>
          <w:szCs w:val="22"/>
        </w:rPr>
        <w:t>. Health Research Authority</w:t>
      </w:r>
      <w:r w:rsidRPr="0085219C">
        <w:rPr>
          <w:rStyle w:val="normaltextrun"/>
          <w:rFonts w:ascii="Calibri" w:hAnsi="Calibri" w:cs="Calibri"/>
          <w:sz w:val="22"/>
          <w:szCs w:val="22"/>
        </w:rPr>
        <w:t xml:space="preserve"> an</w:t>
      </w:r>
      <w:r w:rsidR="00112C38" w:rsidRPr="0085219C">
        <w:rPr>
          <w:rStyle w:val="normaltextrun"/>
          <w:rFonts w:ascii="Calibri" w:hAnsi="Calibri" w:cs="Calibri"/>
          <w:sz w:val="22"/>
          <w:szCs w:val="22"/>
        </w:rPr>
        <w:t>d</w:t>
      </w:r>
      <w:r w:rsidRPr="0085219C">
        <w:rPr>
          <w:rStyle w:val="normaltextrun"/>
          <w:rFonts w:ascii="Calibri" w:hAnsi="Calibri" w:cs="Calibri"/>
          <w:sz w:val="22"/>
          <w:szCs w:val="22"/>
        </w:rPr>
        <w:t xml:space="preserve"> NHS Research Ethics Committee (REC Ref</w:t>
      </w:r>
      <w:r w:rsidR="0085219C" w:rsidRPr="0085219C">
        <w:rPr>
          <w:rStyle w:val="normaltextrun"/>
          <w:rFonts w:ascii="Calibri" w:hAnsi="Calibri" w:cs="Calibri"/>
          <w:sz w:val="22"/>
          <w:szCs w:val="22"/>
        </w:rPr>
        <w:t xml:space="preserve">: </w:t>
      </w:r>
      <w:r w:rsidR="0085219C" w:rsidRPr="0085219C">
        <w:rPr>
          <w:rFonts w:ascii="Calibri" w:hAnsi="Calibri" w:cs="Calibri"/>
          <w:sz w:val="22"/>
          <w:szCs w:val="22"/>
        </w:rPr>
        <w:t xml:space="preserve">24/NW/0093 </w:t>
      </w:r>
      <w:r w:rsidRPr="0085219C">
        <w:rPr>
          <w:rStyle w:val="normaltextrun"/>
          <w:rFonts w:ascii="Calibri" w:hAnsi="Calibri" w:cs="Calibri"/>
          <w:sz w:val="22"/>
          <w:szCs w:val="22"/>
        </w:rPr>
        <w:t xml:space="preserve">IRAS </w:t>
      </w:r>
      <w:r w:rsidR="000A57D2" w:rsidRPr="0085219C">
        <w:rPr>
          <w:rStyle w:val="normaltextrun"/>
          <w:rFonts w:ascii="Calibri" w:hAnsi="Calibri" w:cs="Calibri"/>
          <w:sz w:val="22"/>
          <w:szCs w:val="22"/>
        </w:rPr>
        <w:t xml:space="preserve">ID </w:t>
      </w:r>
      <w:r w:rsidR="003C3917" w:rsidRPr="0085219C">
        <w:rPr>
          <w:rStyle w:val="normaltextrun"/>
          <w:rFonts w:ascii="Calibri" w:hAnsi="Calibri" w:cs="Calibri"/>
          <w:sz w:val="22"/>
          <w:szCs w:val="22"/>
        </w:rPr>
        <w:t xml:space="preserve">327879). </w:t>
      </w:r>
    </w:p>
    <w:p w14:paraId="46B4ED57" w14:textId="77777777" w:rsidR="008B2C25" w:rsidRPr="002A4335" w:rsidRDefault="008B2C25" w:rsidP="009A7DBE">
      <w:pPr>
        <w:pStyle w:val="Default"/>
        <w:jc w:val="both"/>
        <w:rPr>
          <w:rFonts w:asciiTheme="minorHAnsi" w:hAnsiTheme="minorHAnsi" w:cstheme="minorHAnsi"/>
          <w:color w:val="auto"/>
          <w:sz w:val="22"/>
          <w:szCs w:val="22"/>
        </w:rPr>
      </w:pPr>
    </w:p>
    <w:p w14:paraId="4F3C5EA3" w14:textId="1C0A4646" w:rsidR="009A7DBE" w:rsidRDefault="009A7DBE" w:rsidP="009A7DBE">
      <w:pPr>
        <w:pStyle w:val="Default"/>
        <w:jc w:val="both"/>
        <w:rPr>
          <w:rFonts w:asciiTheme="minorHAnsi" w:hAnsiTheme="minorHAnsi" w:cstheme="minorHAnsi"/>
          <w:b/>
          <w:bCs/>
          <w:color w:val="auto"/>
          <w:sz w:val="22"/>
          <w:szCs w:val="22"/>
        </w:rPr>
      </w:pPr>
      <w:r w:rsidRPr="0013672C">
        <w:rPr>
          <w:rFonts w:asciiTheme="minorHAnsi" w:hAnsiTheme="minorHAnsi" w:cstheme="minorHAnsi"/>
          <w:b/>
          <w:bCs/>
          <w:color w:val="auto"/>
          <w:sz w:val="22"/>
          <w:szCs w:val="22"/>
        </w:rPr>
        <w:t xml:space="preserve">Contact for </w:t>
      </w:r>
      <w:r w:rsidR="007A224F">
        <w:rPr>
          <w:rFonts w:asciiTheme="minorHAnsi" w:hAnsiTheme="minorHAnsi" w:cstheme="minorHAnsi"/>
          <w:b/>
          <w:bCs/>
          <w:color w:val="auto"/>
          <w:sz w:val="22"/>
          <w:szCs w:val="22"/>
        </w:rPr>
        <w:t>f</w:t>
      </w:r>
      <w:r w:rsidRPr="0013672C">
        <w:rPr>
          <w:rFonts w:asciiTheme="minorHAnsi" w:hAnsiTheme="minorHAnsi" w:cstheme="minorHAnsi"/>
          <w:b/>
          <w:bCs/>
          <w:color w:val="auto"/>
          <w:sz w:val="22"/>
          <w:szCs w:val="22"/>
        </w:rPr>
        <w:t xml:space="preserve">urther </w:t>
      </w:r>
      <w:r w:rsidR="007A224F">
        <w:rPr>
          <w:rFonts w:asciiTheme="minorHAnsi" w:hAnsiTheme="minorHAnsi" w:cstheme="minorHAnsi"/>
          <w:b/>
          <w:bCs/>
          <w:color w:val="auto"/>
          <w:sz w:val="22"/>
          <w:szCs w:val="22"/>
        </w:rPr>
        <w:t>i</w:t>
      </w:r>
      <w:r w:rsidRPr="0013672C">
        <w:rPr>
          <w:rFonts w:asciiTheme="minorHAnsi" w:hAnsiTheme="minorHAnsi" w:cstheme="minorHAnsi"/>
          <w:b/>
          <w:bCs/>
          <w:color w:val="auto"/>
          <w:sz w:val="22"/>
          <w:szCs w:val="22"/>
        </w:rPr>
        <w:t>nformation</w:t>
      </w:r>
      <w:r w:rsidR="007A224F">
        <w:rPr>
          <w:rFonts w:asciiTheme="minorHAnsi" w:hAnsiTheme="minorHAnsi" w:cstheme="minorHAnsi"/>
          <w:b/>
          <w:bCs/>
          <w:color w:val="auto"/>
          <w:sz w:val="22"/>
          <w:szCs w:val="22"/>
        </w:rPr>
        <w:t>:</w:t>
      </w:r>
    </w:p>
    <w:p w14:paraId="2A4F49E7" w14:textId="7D56875A" w:rsidR="0060520D" w:rsidRPr="00F36E4D" w:rsidRDefault="003D39AF" w:rsidP="005955B0">
      <w:pPr>
        <w:pStyle w:val="Default"/>
        <w:jc w:val="both"/>
        <w:rPr>
          <w:sz w:val="22"/>
          <w:szCs w:val="22"/>
        </w:rPr>
      </w:pPr>
      <w:r>
        <w:rPr>
          <w:rFonts w:asciiTheme="minorHAnsi" w:hAnsiTheme="minorHAnsi" w:cstheme="minorHAnsi"/>
          <w:color w:val="auto"/>
          <w:sz w:val="22"/>
          <w:szCs w:val="22"/>
        </w:rPr>
        <w:t>*LOCAL Site information here*</w:t>
      </w:r>
    </w:p>
    <w:sectPr w:rsidR="0060520D" w:rsidRPr="00F36E4D" w:rsidSect="007D7480">
      <w:headerReference w:type="even" r:id="rId17"/>
      <w:headerReference w:type="default" r:id="rId18"/>
      <w:footerReference w:type="even" r:id="rId19"/>
      <w:footerReference w:type="default" r:id="rId20"/>
      <w:headerReference w:type="first" r:id="rId21"/>
      <w:footerReference w:type="first" r:id="rId22"/>
      <w:pgSz w:w="11906" w:h="16838"/>
      <w:pgMar w:top="1418" w:right="1440" w:bottom="851" w:left="1440" w:header="568" w:footer="4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03198" w14:textId="77777777" w:rsidR="00E7637C" w:rsidRDefault="00E7637C" w:rsidP="009A7DBE">
      <w:r>
        <w:separator/>
      </w:r>
    </w:p>
  </w:endnote>
  <w:endnote w:type="continuationSeparator" w:id="0">
    <w:p w14:paraId="7EAA2213" w14:textId="77777777" w:rsidR="00E7637C" w:rsidRDefault="00E7637C" w:rsidP="009A7DBE">
      <w:r>
        <w:continuationSeparator/>
      </w:r>
    </w:p>
  </w:endnote>
  <w:endnote w:type="continuationNotice" w:id="1">
    <w:p w14:paraId="358F51CD" w14:textId="77777777" w:rsidR="00E7637C" w:rsidRDefault="00E763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14BA2" w14:textId="77777777" w:rsidR="00531AB5" w:rsidRDefault="00531A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0E8A8" w14:textId="1AF97ABA" w:rsidR="00133064" w:rsidRPr="00E92D54" w:rsidRDefault="00BF7233">
    <w:pPr>
      <w:pStyle w:val="Footer"/>
      <w:rPr>
        <w:rFonts w:asciiTheme="minorHAnsi" w:hAnsiTheme="minorHAnsi" w:cstheme="minorHAnsi"/>
        <w:sz w:val="22"/>
        <w:szCs w:val="22"/>
      </w:rPr>
    </w:pPr>
    <w:r w:rsidRPr="001F777F">
      <w:rPr>
        <w:rFonts w:asciiTheme="minorHAnsi" w:hAnsiTheme="minorHAnsi" w:cstheme="minorHAnsi"/>
        <w:sz w:val="18"/>
      </w:rPr>
      <w:t>IRAS 327879</w:t>
    </w:r>
    <w:r w:rsidR="00133064">
      <w:rPr>
        <w:rFonts w:asciiTheme="minorHAnsi" w:hAnsiTheme="minorHAnsi"/>
        <w:sz w:val="22"/>
        <w:szCs w:val="22"/>
      </w:rPr>
      <w:tab/>
    </w:r>
    <w:r w:rsidR="00133064">
      <w:rPr>
        <w:rFonts w:asciiTheme="minorHAnsi" w:hAnsiTheme="minorHAnsi"/>
        <w:sz w:val="22"/>
        <w:szCs w:val="22"/>
      </w:rPr>
      <w:tab/>
    </w:r>
    <w:sdt>
      <w:sdtPr>
        <w:id w:val="-1575194164"/>
        <w:docPartObj>
          <w:docPartGallery w:val="Page Numbers (Bottom of Page)"/>
          <w:docPartUnique/>
        </w:docPartObj>
      </w:sdtPr>
      <w:sdtEndPr>
        <w:rPr>
          <w:rFonts w:asciiTheme="minorHAnsi" w:hAnsiTheme="minorHAnsi" w:cstheme="minorHAnsi"/>
          <w:noProof/>
          <w:sz w:val="22"/>
          <w:szCs w:val="22"/>
        </w:rPr>
      </w:sdtEndPr>
      <w:sdtContent>
        <w:r w:rsidR="00133064" w:rsidRPr="00C31A4A">
          <w:rPr>
            <w:rFonts w:asciiTheme="minorHAnsi" w:hAnsiTheme="minorHAnsi" w:cstheme="minorHAnsi"/>
            <w:sz w:val="22"/>
            <w:szCs w:val="22"/>
          </w:rPr>
          <w:fldChar w:fldCharType="begin"/>
        </w:r>
        <w:r w:rsidR="00133064" w:rsidRPr="00C31A4A">
          <w:rPr>
            <w:rFonts w:asciiTheme="minorHAnsi" w:hAnsiTheme="minorHAnsi" w:cstheme="minorHAnsi"/>
            <w:sz w:val="22"/>
            <w:szCs w:val="22"/>
          </w:rPr>
          <w:instrText xml:space="preserve"> PAGE   \* MERGEFORMAT </w:instrText>
        </w:r>
        <w:r w:rsidR="00133064" w:rsidRPr="00C31A4A">
          <w:rPr>
            <w:rFonts w:asciiTheme="minorHAnsi" w:hAnsiTheme="minorHAnsi" w:cstheme="minorHAnsi"/>
            <w:sz w:val="22"/>
            <w:szCs w:val="22"/>
          </w:rPr>
          <w:fldChar w:fldCharType="separate"/>
        </w:r>
        <w:r w:rsidR="00EB5C51">
          <w:rPr>
            <w:rFonts w:asciiTheme="minorHAnsi" w:hAnsiTheme="minorHAnsi" w:cstheme="minorHAnsi"/>
            <w:noProof/>
            <w:sz w:val="22"/>
            <w:szCs w:val="22"/>
          </w:rPr>
          <w:t>1</w:t>
        </w:r>
        <w:r w:rsidR="00133064" w:rsidRPr="00C31A4A">
          <w:rPr>
            <w:rFonts w:asciiTheme="minorHAnsi" w:hAnsiTheme="minorHAnsi" w:cstheme="minorHAnsi"/>
            <w:noProof/>
            <w:sz w:val="22"/>
            <w:szCs w:val="22"/>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90F72" w14:textId="77777777" w:rsidR="00531AB5" w:rsidRDefault="00531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AE55D" w14:textId="77777777" w:rsidR="00E7637C" w:rsidRDefault="00E7637C" w:rsidP="009A7DBE">
      <w:r>
        <w:separator/>
      </w:r>
    </w:p>
  </w:footnote>
  <w:footnote w:type="continuationSeparator" w:id="0">
    <w:p w14:paraId="4AD1565A" w14:textId="77777777" w:rsidR="00E7637C" w:rsidRDefault="00E7637C" w:rsidP="009A7DBE">
      <w:r>
        <w:continuationSeparator/>
      </w:r>
    </w:p>
  </w:footnote>
  <w:footnote w:type="continuationNotice" w:id="1">
    <w:p w14:paraId="529BAE91" w14:textId="77777777" w:rsidR="00E7637C" w:rsidRDefault="00E763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382D2" w14:textId="77777777" w:rsidR="00531AB5" w:rsidRDefault="00531A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80F3" w14:textId="545B0AB1" w:rsidR="00CB5F6C" w:rsidRPr="0085219C" w:rsidRDefault="00392D8D" w:rsidP="78D9F9A0">
    <w:pPr>
      <w:pStyle w:val="Header"/>
      <w:rPr>
        <w:i/>
        <w:iCs/>
        <w:sz w:val="20"/>
        <w:szCs w:val="20"/>
      </w:rPr>
    </w:pPr>
    <w:r w:rsidRPr="0028119F">
      <w:rPr>
        <w:rFonts w:eastAsia="Times New Roman" w:cstheme="minorHAnsi"/>
        <w:noProof/>
        <w:sz w:val="24"/>
        <w:szCs w:val="24"/>
        <w:lang w:eastAsia="en-GB"/>
      </w:rPr>
      <w:drawing>
        <wp:anchor distT="0" distB="0" distL="114300" distR="114300" simplePos="0" relativeHeight="251663360" behindDoc="1" locked="0" layoutInCell="1" allowOverlap="1" wp14:anchorId="1D618E59" wp14:editId="3729B62A">
          <wp:simplePos x="0" y="0"/>
          <wp:positionH relativeFrom="column">
            <wp:posOffset>4838700</wp:posOffset>
          </wp:positionH>
          <wp:positionV relativeFrom="paragraph">
            <wp:posOffset>-169545</wp:posOffset>
          </wp:positionV>
          <wp:extent cx="1428750" cy="501015"/>
          <wp:effectExtent l="0" t="0" r="6350" b="0"/>
          <wp:wrapSquare wrapText="bothSides"/>
          <wp:docPr id="1748870199" name="Picture 1748870199" descr="Image result for gst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gst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1015"/>
                  </a:xfrm>
                  <a:prstGeom prst="rect">
                    <a:avLst/>
                  </a:prstGeom>
                  <a:noFill/>
                  <a:ln>
                    <a:noFill/>
                  </a:ln>
                </pic:spPr>
              </pic:pic>
            </a:graphicData>
          </a:graphic>
          <wp14:sizeRelH relativeFrom="page">
            <wp14:pctWidth>0</wp14:pctWidth>
          </wp14:sizeRelH>
          <wp14:sizeRelV relativeFrom="page">
            <wp14:pctHeight>0</wp14:pctHeight>
          </wp14:sizeRelV>
        </wp:anchor>
      </w:drawing>
    </w:r>
    <w:r w:rsidR="00CB6CA2" w:rsidRPr="0069168B">
      <w:rPr>
        <w:rFonts w:cstheme="minorHAnsi"/>
        <w:noProof/>
        <w:lang w:eastAsia="en-GB"/>
      </w:rPr>
      <w:drawing>
        <wp:anchor distT="0" distB="0" distL="114300" distR="114300" simplePos="0" relativeHeight="251657216" behindDoc="0" locked="0" layoutInCell="1" allowOverlap="1" wp14:anchorId="57DBE71F" wp14:editId="4CFB50B5">
          <wp:simplePos x="0" y="0"/>
          <wp:positionH relativeFrom="column">
            <wp:posOffset>-812800</wp:posOffset>
          </wp:positionH>
          <wp:positionV relativeFrom="paragraph">
            <wp:posOffset>-273685</wp:posOffset>
          </wp:positionV>
          <wp:extent cx="900393" cy="685165"/>
          <wp:effectExtent l="0" t="0" r="0" b="635"/>
          <wp:wrapNone/>
          <wp:docPr id="1667746621" name="Picture 166774662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78778" name="Picture 1288178778" descr="Logo&#10;&#10;Description automatically generated with medium confidence"/>
                  <pic:cNvPicPr>
                    <a:picLocks noChangeAspect="1" noChangeArrowheads="1"/>
                  </pic:cNvPicPr>
                </pic:nvPicPr>
                <pic:blipFill>
                  <a:blip r:embed="rId2"/>
                  <a:stretch>
                    <a:fillRect/>
                  </a:stretch>
                </pic:blipFill>
                <pic:spPr bwMode="auto">
                  <a:xfrm>
                    <a:off x="0" y="0"/>
                    <a:ext cx="900393" cy="685165"/>
                  </a:xfrm>
                  <a:prstGeom prst="rect">
                    <a:avLst/>
                  </a:prstGeom>
                  <a:noFill/>
                  <a:ln>
                    <a:noFill/>
                  </a:ln>
                </pic:spPr>
              </pic:pic>
            </a:graphicData>
          </a:graphic>
          <wp14:sizeRelH relativeFrom="page">
            <wp14:pctWidth>0</wp14:pctWidth>
          </wp14:sizeRelH>
          <wp14:sizeRelV relativeFrom="page">
            <wp14:pctHeight>0</wp14:pctHeight>
          </wp14:sizeRelV>
        </wp:anchor>
      </w:drawing>
    </w:r>
    <w:r w:rsidR="78D9F9A0" w:rsidRPr="78D9F9A0">
      <w:rPr>
        <w:sz w:val="18"/>
        <w:szCs w:val="18"/>
      </w:rPr>
      <w:t xml:space="preserve">          </w:t>
    </w:r>
    <w:r w:rsidR="78D9F9A0" w:rsidRPr="004278FA">
      <w:rPr>
        <w:sz w:val="18"/>
        <w:szCs w:val="18"/>
        <w:u w:val="single"/>
      </w:rPr>
      <w:t xml:space="preserve"> </w:t>
    </w:r>
    <w:r w:rsidR="78D9F9A0" w:rsidRPr="78D9F9A0">
      <w:rPr>
        <w:sz w:val="18"/>
        <w:szCs w:val="18"/>
        <w:u w:val="single"/>
      </w:rPr>
      <w:t>A</w:t>
    </w:r>
    <w:r w:rsidR="78D9F9A0" w:rsidRPr="004278FA">
      <w:rPr>
        <w:sz w:val="18"/>
        <w:szCs w:val="18"/>
      </w:rPr>
      <w:t xml:space="preserve">BOVE PIS </w:t>
    </w:r>
    <w:proofErr w:type="gramStart"/>
    <w:r w:rsidR="78D9F9A0" w:rsidRPr="004278FA">
      <w:rPr>
        <w:sz w:val="18"/>
        <w:szCs w:val="18"/>
      </w:rPr>
      <w:t>OBS  v</w:t>
    </w:r>
    <w:r w:rsidR="00FE2B1D">
      <w:rPr>
        <w:sz w:val="18"/>
        <w:szCs w:val="18"/>
      </w:rPr>
      <w:t>1.0</w:t>
    </w:r>
    <w:proofErr w:type="gramEnd"/>
    <w:r w:rsidR="00FE2B1D">
      <w:rPr>
        <w:sz w:val="18"/>
        <w:szCs w:val="18"/>
      </w:rPr>
      <w:t xml:space="preserve"> </w:t>
    </w:r>
    <w:r w:rsidR="00531AB5">
      <w:rPr>
        <w:sz w:val="18"/>
        <w:szCs w:val="18"/>
      </w:rPr>
      <w:t>28</w:t>
    </w:r>
    <w:r w:rsidR="78D9F9A0" w:rsidRPr="004278FA">
      <w:rPr>
        <w:sz w:val="18"/>
        <w:szCs w:val="18"/>
      </w:rPr>
      <w:t xml:space="preserve">May </w:t>
    </w:r>
    <w:proofErr w:type="gramStart"/>
    <w:r w:rsidR="78D9F9A0" w:rsidRPr="004278FA">
      <w:rPr>
        <w:sz w:val="18"/>
        <w:szCs w:val="18"/>
      </w:rPr>
      <w:t>2025  IRAS</w:t>
    </w:r>
    <w:proofErr w:type="gramEnd"/>
    <w:r w:rsidR="78D9F9A0" w:rsidRPr="004278FA">
      <w:rPr>
        <w:sz w:val="18"/>
        <w:szCs w:val="18"/>
      </w:rPr>
      <w:t xml:space="preserve"> 327879  </w:t>
    </w:r>
  </w:p>
  <w:p w14:paraId="757820E9" w14:textId="6616ABF5" w:rsidR="00133064" w:rsidRDefault="001330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83B4D" w14:textId="77777777" w:rsidR="00531AB5" w:rsidRDefault="00531A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1498D"/>
    <w:multiLevelType w:val="hybridMultilevel"/>
    <w:tmpl w:val="E5523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74230F"/>
    <w:multiLevelType w:val="hybridMultilevel"/>
    <w:tmpl w:val="569063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7140ECA"/>
    <w:multiLevelType w:val="hybridMultilevel"/>
    <w:tmpl w:val="D5FCD522"/>
    <w:lvl w:ilvl="0" w:tplc="8E9EB06C">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7E42DC1"/>
    <w:multiLevelType w:val="hybridMultilevel"/>
    <w:tmpl w:val="B9C660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774B73"/>
    <w:multiLevelType w:val="multilevel"/>
    <w:tmpl w:val="7DDCF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7A7C14"/>
    <w:multiLevelType w:val="hybridMultilevel"/>
    <w:tmpl w:val="FDC280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F401E5"/>
    <w:multiLevelType w:val="hybridMultilevel"/>
    <w:tmpl w:val="50E4A5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AD18D1"/>
    <w:multiLevelType w:val="hybridMultilevel"/>
    <w:tmpl w:val="A2FAB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7A3D39"/>
    <w:multiLevelType w:val="multilevel"/>
    <w:tmpl w:val="E0B07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3412277">
    <w:abstractNumId w:val="6"/>
  </w:num>
  <w:num w:numId="2" w16cid:durableId="2130707004">
    <w:abstractNumId w:val="1"/>
  </w:num>
  <w:num w:numId="3" w16cid:durableId="709690439">
    <w:abstractNumId w:val="2"/>
  </w:num>
  <w:num w:numId="4" w16cid:durableId="2031101442">
    <w:abstractNumId w:val="5"/>
  </w:num>
  <w:num w:numId="5" w16cid:durableId="173081794">
    <w:abstractNumId w:val="7"/>
  </w:num>
  <w:num w:numId="6" w16cid:durableId="738184">
    <w:abstractNumId w:val="3"/>
  </w:num>
  <w:num w:numId="7" w16cid:durableId="1357661817">
    <w:abstractNumId w:val="0"/>
  </w:num>
  <w:num w:numId="8" w16cid:durableId="45760115">
    <w:abstractNumId w:val="4"/>
  </w:num>
  <w:num w:numId="9" w16cid:durableId="4895654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wNDQ2MjMwMTAxNzMyUdpeDU4uLM/DyQAsNaANjkyvYsAAAA"/>
  </w:docVars>
  <w:rsids>
    <w:rsidRoot w:val="009A7DBE"/>
    <w:rsid w:val="0000169B"/>
    <w:rsid w:val="0000235B"/>
    <w:rsid w:val="00005FF6"/>
    <w:rsid w:val="00006116"/>
    <w:rsid w:val="0002009F"/>
    <w:rsid w:val="00022CAB"/>
    <w:rsid w:val="000241C6"/>
    <w:rsid w:val="00030B17"/>
    <w:rsid w:val="000354FD"/>
    <w:rsid w:val="00037243"/>
    <w:rsid w:val="0004665F"/>
    <w:rsid w:val="00047B85"/>
    <w:rsid w:val="0005156E"/>
    <w:rsid w:val="00064DB1"/>
    <w:rsid w:val="00072307"/>
    <w:rsid w:val="000778E2"/>
    <w:rsid w:val="000801E0"/>
    <w:rsid w:val="000812D7"/>
    <w:rsid w:val="00082012"/>
    <w:rsid w:val="00084775"/>
    <w:rsid w:val="00087442"/>
    <w:rsid w:val="0008782E"/>
    <w:rsid w:val="00094835"/>
    <w:rsid w:val="000969ED"/>
    <w:rsid w:val="000A079C"/>
    <w:rsid w:val="000A3B72"/>
    <w:rsid w:val="000A57D2"/>
    <w:rsid w:val="000A72E6"/>
    <w:rsid w:val="000B19F8"/>
    <w:rsid w:val="000B7C86"/>
    <w:rsid w:val="000C135F"/>
    <w:rsid w:val="000C29C8"/>
    <w:rsid w:val="000C2FA5"/>
    <w:rsid w:val="000D556E"/>
    <w:rsid w:val="000E1810"/>
    <w:rsid w:val="000E1B09"/>
    <w:rsid w:val="000E34F1"/>
    <w:rsid w:val="000E4155"/>
    <w:rsid w:val="000E6E7A"/>
    <w:rsid w:val="000F63F8"/>
    <w:rsid w:val="0010167B"/>
    <w:rsid w:val="001033D2"/>
    <w:rsid w:val="0010662F"/>
    <w:rsid w:val="0011080C"/>
    <w:rsid w:val="00112C38"/>
    <w:rsid w:val="001130EF"/>
    <w:rsid w:val="00113A35"/>
    <w:rsid w:val="00115E95"/>
    <w:rsid w:val="001168F3"/>
    <w:rsid w:val="00116AF5"/>
    <w:rsid w:val="00121970"/>
    <w:rsid w:val="00122FFA"/>
    <w:rsid w:val="00123A39"/>
    <w:rsid w:val="00124746"/>
    <w:rsid w:val="0012499E"/>
    <w:rsid w:val="00124FF8"/>
    <w:rsid w:val="00126473"/>
    <w:rsid w:val="00126B38"/>
    <w:rsid w:val="00130387"/>
    <w:rsid w:val="001311AE"/>
    <w:rsid w:val="00133064"/>
    <w:rsid w:val="0013672C"/>
    <w:rsid w:val="001374EE"/>
    <w:rsid w:val="001453D3"/>
    <w:rsid w:val="00151ABB"/>
    <w:rsid w:val="00156D8C"/>
    <w:rsid w:val="00161E2F"/>
    <w:rsid w:val="00162A8C"/>
    <w:rsid w:val="00162B21"/>
    <w:rsid w:val="00164FE0"/>
    <w:rsid w:val="00165E81"/>
    <w:rsid w:val="00172462"/>
    <w:rsid w:val="00174587"/>
    <w:rsid w:val="00177305"/>
    <w:rsid w:val="0017739D"/>
    <w:rsid w:val="00177FBA"/>
    <w:rsid w:val="001814C6"/>
    <w:rsid w:val="0018153A"/>
    <w:rsid w:val="00183A98"/>
    <w:rsid w:val="00184AC2"/>
    <w:rsid w:val="00186EF7"/>
    <w:rsid w:val="0019072E"/>
    <w:rsid w:val="00191277"/>
    <w:rsid w:val="001915A0"/>
    <w:rsid w:val="0019207D"/>
    <w:rsid w:val="00193257"/>
    <w:rsid w:val="0019334C"/>
    <w:rsid w:val="001934CC"/>
    <w:rsid w:val="00194792"/>
    <w:rsid w:val="0019666D"/>
    <w:rsid w:val="001979E1"/>
    <w:rsid w:val="001A4955"/>
    <w:rsid w:val="001B54ED"/>
    <w:rsid w:val="001C2D7E"/>
    <w:rsid w:val="001D0ACC"/>
    <w:rsid w:val="001D36B0"/>
    <w:rsid w:val="001D3A40"/>
    <w:rsid w:val="001D482E"/>
    <w:rsid w:val="001D60BA"/>
    <w:rsid w:val="001D6EC2"/>
    <w:rsid w:val="001E16D4"/>
    <w:rsid w:val="001E7E79"/>
    <w:rsid w:val="001F1E98"/>
    <w:rsid w:val="001F6661"/>
    <w:rsid w:val="001F777F"/>
    <w:rsid w:val="00202067"/>
    <w:rsid w:val="00202469"/>
    <w:rsid w:val="00206A12"/>
    <w:rsid w:val="00211EE6"/>
    <w:rsid w:val="00213F61"/>
    <w:rsid w:val="002148F6"/>
    <w:rsid w:val="002149D3"/>
    <w:rsid w:val="00214CE1"/>
    <w:rsid w:val="00216500"/>
    <w:rsid w:val="00216DD5"/>
    <w:rsid w:val="00220652"/>
    <w:rsid w:val="00220E71"/>
    <w:rsid w:val="00222A87"/>
    <w:rsid w:val="00223A66"/>
    <w:rsid w:val="00244D13"/>
    <w:rsid w:val="00250D32"/>
    <w:rsid w:val="00254A8D"/>
    <w:rsid w:val="0026162A"/>
    <w:rsid w:val="00262C23"/>
    <w:rsid w:val="00263A73"/>
    <w:rsid w:val="0027055C"/>
    <w:rsid w:val="00272A44"/>
    <w:rsid w:val="0027344F"/>
    <w:rsid w:val="00277B6B"/>
    <w:rsid w:val="0028119F"/>
    <w:rsid w:val="00286B17"/>
    <w:rsid w:val="00286E00"/>
    <w:rsid w:val="00291536"/>
    <w:rsid w:val="00294055"/>
    <w:rsid w:val="0029677C"/>
    <w:rsid w:val="002A4335"/>
    <w:rsid w:val="002B0055"/>
    <w:rsid w:val="002B151A"/>
    <w:rsid w:val="002B19B7"/>
    <w:rsid w:val="002B7164"/>
    <w:rsid w:val="002C5547"/>
    <w:rsid w:val="002C60FC"/>
    <w:rsid w:val="002D205A"/>
    <w:rsid w:val="002D6BE2"/>
    <w:rsid w:val="002D6D61"/>
    <w:rsid w:val="002E084B"/>
    <w:rsid w:val="002E254E"/>
    <w:rsid w:val="002F0280"/>
    <w:rsid w:val="002F1AA2"/>
    <w:rsid w:val="002F2EB4"/>
    <w:rsid w:val="002F5623"/>
    <w:rsid w:val="003075A0"/>
    <w:rsid w:val="00313E91"/>
    <w:rsid w:val="00321D36"/>
    <w:rsid w:val="003267B4"/>
    <w:rsid w:val="00327668"/>
    <w:rsid w:val="0033191E"/>
    <w:rsid w:val="00334EB3"/>
    <w:rsid w:val="00335AFF"/>
    <w:rsid w:val="003368A6"/>
    <w:rsid w:val="003369E4"/>
    <w:rsid w:val="00336E41"/>
    <w:rsid w:val="0034259B"/>
    <w:rsid w:val="003454BB"/>
    <w:rsid w:val="0036011B"/>
    <w:rsid w:val="00360A19"/>
    <w:rsid w:val="003619CD"/>
    <w:rsid w:val="00361BFB"/>
    <w:rsid w:val="003621EB"/>
    <w:rsid w:val="00363058"/>
    <w:rsid w:val="0036787E"/>
    <w:rsid w:val="0038085F"/>
    <w:rsid w:val="00390B42"/>
    <w:rsid w:val="0039209B"/>
    <w:rsid w:val="00392D8D"/>
    <w:rsid w:val="00397256"/>
    <w:rsid w:val="003A459C"/>
    <w:rsid w:val="003A5050"/>
    <w:rsid w:val="003A6864"/>
    <w:rsid w:val="003B0AC2"/>
    <w:rsid w:val="003B2CCB"/>
    <w:rsid w:val="003B2D97"/>
    <w:rsid w:val="003B5792"/>
    <w:rsid w:val="003B6D2F"/>
    <w:rsid w:val="003B7195"/>
    <w:rsid w:val="003B72F7"/>
    <w:rsid w:val="003C02E7"/>
    <w:rsid w:val="003C1ED6"/>
    <w:rsid w:val="003C1F63"/>
    <w:rsid w:val="003C278F"/>
    <w:rsid w:val="003C3917"/>
    <w:rsid w:val="003C53BF"/>
    <w:rsid w:val="003C5DD0"/>
    <w:rsid w:val="003C6AA8"/>
    <w:rsid w:val="003C6ED8"/>
    <w:rsid w:val="003D12B4"/>
    <w:rsid w:val="003D39AF"/>
    <w:rsid w:val="003D4B4D"/>
    <w:rsid w:val="003D5125"/>
    <w:rsid w:val="003D631E"/>
    <w:rsid w:val="003D7533"/>
    <w:rsid w:val="003E084F"/>
    <w:rsid w:val="003E7A2D"/>
    <w:rsid w:val="003E7B2F"/>
    <w:rsid w:val="003F1463"/>
    <w:rsid w:val="003F3E3C"/>
    <w:rsid w:val="003F4DD1"/>
    <w:rsid w:val="003F62F0"/>
    <w:rsid w:val="003F6915"/>
    <w:rsid w:val="004000B3"/>
    <w:rsid w:val="00403145"/>
    <w:rsid w:val="004079D9"/>
    <w:rsid w:val="004124DC"/>
    <w:rsid w:val="00413DF0"/>
    <w:rsid w:val="004146C7"/>
    <w:rsid w:val="00421494"/>
    <w:rsid w:val="004220C4"/>
    <w:rsid w:val="00426C48"/>
    <w:rsid w:val="004278FA"/>
    <w:rsid w:val="00427E12"/>
    <w:rsid w:val="00431D9B"/>
    <w:rsid w:val="004343CC"/>
    <w:rsid w:val="004377AA"/>
    <w:rsid w:val="00442EF4"/>
    <w:rsid w:val="004458F1"/>
    <w:rsid w:val="00450A9A"/>
    <w:rsid w:val="0045270C"/>
    <w:rsid w:val="00453ACD"/>
    <w:rsid w:val="004541D7"/>
    <w:rsid w:val="00457F92"/>
    <w:rsid w:val="00464DCF"/>
    <w:rsid w:val="00464EE5"/>
    <w:rsid w:val="00470305"/>
    <w:rsid w:val="00480103"/>
    <w:rsid w:val="0048089F"/>
    <w:rsid w:val="00480A9B"/>
    <w:rsid w:val="0048205F"/>
    <w:rsid w:val="004827DF"/>
    <w:rsid w:val="0048347F"/>
    <w:rsid w:val="00486691"/>
    <w:rsid w:val="00491666"/>
    <w:rsid w:val="00492130"/>
    <w:rsid w:val="00492929"/>
    <w:rsid w:val="004A10CD"/>
    <w:rsid w:val="004A1F08"/>
    <w:rsid w:val="004A2A04"/>
    <w:rsid w:val="004A3015"/>
    <w:rsid w:val="004A41E4"/>
    <w:rsid w:val="004A76AA"/>
    <w:rsid w:val="004B1047"/>
    <w:rsid w:val="004B2A09"/>
    <w:rsid w:val="004C0029"/>
    <w:rsid w:val="004C0D46"/>
    <w:rsid w:val="004C2CCD"/>
    <w:rsid w:val="004C33FE"/>
    <w:rsid w:val="004C479D"/>
    <w:rsid w:val="004C76E1"/>
    <w:rsid w:val="004D2F66"/>
    <w:rsid w:val="004E008D"/>
    <w:rsid w:val="004E3034"/>
    <w:rsid w:val="004E3EB1"/>
    <w:rsid w:val="004E5A86"/>
    <w:rsid w:val="004F15DA"/>
    <w:rsid w:val="004F43E8"/>
    <w:rsid w:val="004F53E4"/>
    <w:rsid w:val="004F5A45"/>
    <w:rsid w:val="00501EEB"/>
    <w:rsid w:val="00505758"/>
    <w:rsid w:val="0051148C"/>
    <w:rsid w:val="0051435A"/>
    <w:rsid w:val="0051463E"/>
    <w:rsid w:val="005150C3"/>
    <w:rsid w:val="00516E16"/>
    <w:rsid w:val="00517F38"/>
    <w:rsid w:val="00517FC2"/>
    <w:rsid w:val="00520AB7"/>
    <w:rsid w:val="005230EF"/>
    <w:rsid w:val="00523EDF"/>
    <w:rsid w:val="005269F9"/>
    <w:rsid w:val="00531AB5"/>
    <w:rsid w:val="0053251D"/>
    <w:rsid w:val="005336CF"/>
    <w:rsid w:val="0053380C"/>
    <w:rsid w:val="00537D38"/>
    <w:rsid w:val="005423F8"/>
    <w:rsid w:val="00546EEE"/>
    <w:rsid w:val="00550497"/>
    <w:rsid w:val="00550D3F"/>
    <w:rsid w:val="005532FB"/>
    <w:rsid w:val="0055415A"/>
    <w:rsid w:val="00561E22"/>
    <w:rsid w:val="00566B70"/>
    <w:rsid w:val="005732AF"/>
    <w:rsid w:val="0058057C"/>
    <w:rsid w:val="00585AD3"/>
    <w:rsid w:val="00586D0E"/>
    <w:rsid w:val="0059049D"/>
    <w:rsid w:val="005919BF"/>
    <w:rsid w:val="00591C0F"/>
    <w:rsid w:val="0059251F"/>
    <w:rsid w:val="00592B5C"/>
    <w:rsid w:val="005955B0"/>
    <w:rsid w:val="005A372F"/>
    <w:rsid w:val="005A62BB"/>
    <w:rsid w:val="005A67B7"/>
    <w:rsid w:val="005A6C2A"/>
    <w:rsid w:val="005B05E0"/>
    <w:rsid w:val="005B59B7"/>
    <w:rsid w:val="005C1749"/>
    <w:rsid w:val="005C3EBE"/>
    <w:rsid w:val="005C42F5"/>
    <w:rsid w:val="005C4CB3"/>
    <w:rsid w:val="005C5169"/>
    <w:rsid w:val="005D07F1"/>
    <w:rsid w:val="005E53CA"/>
    <w:rsid w:val="005F0DC9"/>
    <w:rsid w:val="005F1687"/>
    <w:rsid w:val="005F24B9"/>
    <w:rsid w:val="00604001"/>
    <w:rsid w:val="0060520D"/>
    <w:rsid w:val="00606EC5"/>
    <w:rsid w:val="0061027A"/>
    <w:rsid w:val="006109F2"/>
    <w:rsid w:val="00610C2B"/>
    <w:rsid w:val="006117AD"/>
    <w:rsid w:val="006141D5"/>
    <w:rsid w:val="00614FE1"/>
    <w:rsid w:val="00622811"/>
    <w:rsid w:val="00626CA9"/>
    <w:rsid w:val="006272CC"/>
    <w:rsid w:val="006301F3"/>
    <w:rsid w:val="00631280"/>
    <w:rsid w:val="00631B32"/>
    <w:rsid w:val="006326D5"/>
    <w:rsid w:val="00635133"/>
    <w:rsid w:val="006353F8"/>
    <w:rsid w:val="00637801"/>
    <w:rsid w:val="00637F5C"/>
    <w:rsid w:val="00642A3E"/>
    <w:rsid w:val="00643183"/>
    <w:rsid w:val="00643234"/>
    <w:rsid w:val="00644462"/>
    <w:rsid w:val="00644FDB"/>
    <w:rsid w:val="006456E7"/>
    <w:rsid w:val="0064683A"/>
    <w:rsid w:val="00647E68"/>
    <w:rsid w:val="0065009C"/>
    <w:rsid w:val="00654362"/>
    <w:rsid w:val="00657A16"/>
    <w:rsid w:val="00660904"/>
    <w:rsid w:val="00663522"/>
    <w:rsid w:val="006661CB"/>
    <w:rsid w:val="00667988"/>
    <w:rsid w:val="00673822"/>
    <w:rsid w:val="006753DD"/>
    <w:rsid w:val="0067540B"/>
    <w:rsid w:val="006759A4"/>
    <w:rsid w:val="0069168B"/>
    <w:rsid w:val="006923FB"/>
    <w:rsid w:val="00696EC1"/>
    <w:rsid w:val="006A1034"/>
    <w:rsid w:val="006A5058"/>
    <w:rsid w:val="006A6916"/>
    <w:rsid w:val="006A7280"/>
    <w:rsid w:val="006B3F5D"/>
    <w:rsid w:val="006B583F"/>
    <w:rsid w:val="006C645C"/>
    <w:rsid w:val="006D064D"/>
    <w:rsid w:val="006D5E3A"/>
    <w:rsid w:val="006E0D65"/>
    <w:rsid w:val="006E5375"/>
    <w:rsid w:val="006E6A97"/>
    <w:rsid w:val="006E6EE6"/>
    <w:rsid w:val="006F3540"/>
    <w:rsid w:val="006F3560"/>
    <w:rsid w:val="006F4B54"/>
    <w:rsid w:val="006F503C"/>
    <w:rsid w:val="006F6956"/>
    <w:rsid w:val="00713103"/>
    <w:rsid w:val="00714BA7"/>
    <w:rsid w:val="00714F70"/>
    <w:rsid w:val="00720AC1"/>
    <w:rsid w:val="00722770"/>
    <w:rsid w:val="0072345A"/>
    <w:rsid w:val="00730AFA"/>
    <w:rsid w:val="0073754E"/>
    <w:rsid w:val="00741978"/>
    <w:rsid w:val="00741B7C"/>
    <w:rsid w:val="00742166"/>
    <w:rsid w:val="00742FF2"/>
    <w:rsid w:val="007466EA"/>
    <w:rsid w:val="007475EE"/>
    <w:rsid w:val="007476FB"/>
    <w:rsid w:val="00750026"/>
    <w:rsid w:val="00750283"/>
    <w:rsid w:val="00751E4D"/>
    <w:rsid w:val="00754D79"/>
    <w:rsid w:val="0075562B"/>
    <w:rsid w:val="007563DC"/>
    <w:rsid w:val="0076044F"/>
    <w:rsid w:val="00761148"/>
    <w:rsid w:val="00761291"/>
    <w:rsid w:val="00765EF4"/>
    <w:rsid w:val="007744C8"/>
    <w:rsid w:val="00783B89"/>
    <w:rsid w:val="00785432"/>
    <w:rsid w:val="00786CB7"/>
    <w:rsid w:val="0079023C"/>
    <w:rsid w:val="00793D17"/>
    <w:rsid w:val="0079414F"/>
    <w:rsid w:val="00796EA7"/>
    <w:rsid w:val="007A1B05"/>
    <w:rsid w:val="007A224F"/>
    <w:rsid w:val="007A2E15"/>
    <w:rsid w:val="007A5004"/>
    <w:rsid w:val="007A6E01"/>
    <w:rsid w:val="007B31C7"/>
    <w:rsid w:val="007C4C41"/>
    <w:rsid w:val="007C528B"/>
    <w:rsid w:val="007D01D1"/>
    <w:rsid w:val="007D0C1A"/>
    <w:rsid w:val="007D27C6"/>
    <w:rsid w:val="007D578F"/>
    <w:rsid w:val="007D7480"/>
    <w:rsid w:val="007E71E5"/>
    <w:rsid w:val="007F40AB"/>
    <w:rsid w:val="00800365"/>
    <w:rsid w:val="00811D75"/>
    <w:rsid w:val="00814233"/>
    <w:rsid w:val="00815489"/>
    <w:rsid w:val="00820B2D"/>
    <w:rsid w:val="00834835"/>
    <w:rsid w:val="008403E5"/>
    <w:rsid w:val="008413E4"/>
    <w:rsid w:val="008417C0"/>
    <w:rsid w:val="00842B16"/>
    <w:rsid w:val="00843A5D"/>
    <w:rsid w:val="008460D9"/>
    <w:rsid w:val="008469C3"/>
    <w:rsid w:val="0085219C"/>
    <w:rsid w:val="00857424"/>
    <w:rsid w:val="00860EDD"/>
    <w:rsid w:val="00861D1E"/>
    <w:rsid w:val="0086263B"/>
    <w:rsid w:val="0087107C"/>
    <w:rsid w:val="00872D1A"/>
    <w:rsid w:val="00874045"/>
    <w:rsid w:val="0087517D"/>
    <w:rsid w:val="00880756"/>
    <w:rsid w:val="00881C8B"/>
    <w:rsid w:val="00882A4D"/>
    <w:rsid w:val="0088317E"/>
    <w:rsid w:val="008838CE"/>
    <w:rsid w:val="00884898"/>
    <w:rsid w:val="00884BE4"/>
    <w:rsid w:val="00885933"/>
    <w:rsid w:val="00892835"/>
    <w:rsid w:val="00894B00"/>
    <w:rsid w:val="00895746"/>
    <w:rsid w:val="008A0C07"/>
    <w:rsid w:val="008A102F"/>
    <w:rsid w:val="008A4F2A"/>
    <w:rsid w:val="008A6DD3"/>
    <w:rsid w:val="008B00EF"/>
    <w:rsid w:val="008B2C25"/>
    <w:rsid w:val="008B5021"/>
    <w:rsid w:val="008B50B4"/>
    <w:rsid w:val="008B61C0"/>
    <w:rsid w:val="008C0E60"/>
    <w:rsid w:val="008D4162"/>
    <w:rsid w:val="008D5779"/>
    <w:rsid w:val="008D6135"/>
    <w:rsid w:val="008E03D6"/>
    <w:rsid w:val="008F0EF4"/>
    <w:rsid w:val="008F28A7"/>
    <w:rsid w:val="00900575"/>
    <w:rsid w:val="00903BC7"/>
    <w:rsid w:val="009053E6"/>
    <w:rsid w:val="00911136"/>
    <w:rsid w:val="00914958"/>
    <w:rsid w:val="00916624"/>
    <w:rsid w:val="00916F01"/>
    <w:rsid w:val="00917C19"/>
    <w:rsid w:val="00922B91"/>
    <w:rsid w:val="00922DAF"/>
    <w:rsid w:val="0092697E"/>
    <w:rsid w:val="00926C82"/>
    <w:rsid w:val="00927FAA"/>
    <w:rsid w:val="00931A81"/>
    <w:rsid w:val="00936D29"/>
    <w:rsid w:val="0094315E"/>
    <w:rsid w:val="00945726"/>
    <w:rsid w:val="00947D2E"/>
    <w:rsid w:val="00950CB2"/>
    <w:rsid w:val="009517EB"/>
    <w:rsid w:val="009619FD"/>
    <w:rsid w:val="0096602C"/>
    <w:rsid w:val="009675D1"/>
    <w:rsid w:val="009744EF"/>
    <w:rsid w:val="00983927"/>
    <w:rsid w:val="00983B7F"/>
    <w:rsid w:val="00984996"/>
    <w:rsid w:val="00985BC9"/>
    <w:rsid w:val="00993094"/>
    <w:rsid w:val="009934A4"/>
    <w:rsid w:val="009A0B5A"/>
    <w:rsid w:val="009A253B"/>
    <w:rsid w:val="009A5405"/>
    <w:rsid w:val="009A74ED"/>
    <w:rsid w:val="009A784E"/>
    <w:rsid w:val="009A7DBE"/>
    <w:rsid w:val="009B0708"/>
    <w:rsid w:val="009B5ECD"/>
    <w:rsid w:val="009C2AD0"/>
    <w:rsid w:val="009C2BB9"/>
    <w:rsid w:val="009C52A4"/>
    <w:rsid w:val="009C6A5A"/>
    <w:rsid w:val="009C6D55"/>
    <w:rsid w:val="009D0704"/>
    <w:rsid w:val="009D2482"/>
    <w:rsid w:val="009D3E04"/>
    <w:rsid w:val="009D6660"/>
    <w:rsid w:val="009E004F"/>
    <w:rsid w:val="009E0B22"/>
    <w:rsid w:val="009E2109"/>
    <w:rsid w:val="009E3D8D"/>
    <w:rsid w:val="009E4E19"/>
    <w:rsid w:val="009E5182"/>
    <w:rsid w:val="009F1368"/>
    <w:rsid w:val="009F2238"/>
    <w:rsid w:val="009F332A"/>
    <w:rsid w:val="009F392C"/>
    <w:rsid w:val="009F52DD"/>
    <w:rsid w:val="00A05009"/>
    <w:rsid w:val="00A05490"/>
    <w:rsid w:val="00A07766"/>
    <w:rsid w:val="00A10502"/>
    <w:rsid w:val="00A1132E"/>
    <w:rsid w:val="00A261A5"/>
    <w:rsid w:val="00A30F0C"/>
    <w:rsid w:val="00A319DB"/>
    <w:rsid w:val="00A322AC"/>
    <w:rsid w:val="00A32516"/>
    <w:rsid w:val="00A33B3E"/>
    <w:rsid w:val="00A377A3"/>
    <w:rsid w:val="00A406C2"/>
    <w:rsid w:val="00A41523"/>
    <w:rsid w:val="00A42DEA"/>
    <w:rsid w:val="00A42F1E"/>
    <w:rsid w:val="00A4350A"/>
    <w:rsid w:val="00A44044"/>
    <w:rsid w:val="00A45A4C"/>
    <w:rsid w:val="00A4659A"/>
    <w:rsid w:val="00A5017A"/>
    <w:rsid w:val="00A52D62"/>
    <w:rsid w:val="00A61A89"/>
    <w:rsid w:val="00A620DE"/>
    <w:rsid w:val="00A62EF7"/>
    <w:rsid w:val="00A63D3A"/>
    <w:rsid w:val="00A658B4"/>
    <w:rsid w:val="00A701A9"/>
    <w:rsid w:val="00A70745"/>
    <w:rsid w:val="00A719E8"/>
    <w:rsid w:val="00A73538"/>
    <w:rsid w:val="00A75CE0"/>
    <w:rsid w:val="00A82BC4"/>
    <w:rsid w:val="00A83026"/>
    <w:rsid w:val="00A83300"/>
    <w:rsid w:val="00A85F30"/>
    <w:rsid w:val="00A92331"/>
    <w:rsid w:val="00A92479"/>
    <w:rsid w:val="00A92A49"/>
    <w:rsid w:val="00A93D8B"/>
    <w:rsid w:val="00A97D21"/>
    <w:rsid w:val="00AB0A1F"/>
    <w:rsid w:val="00AB4331"/>
    <w:rsid w:val="00AC29CE"/>
    <w:rsid w:val="00AC3188"/>
    <w:rsid w:val="00AC4E9E"/>
    <w:rsid w:val="00AC5529"/>
    <w:rsid w:val="00AC68F6"/>
    <w:rsid w:val="00AD2222"/>
    <w:rsid w:val="00AD49DF"/>
    <w:rsid w:val="00AD4C9E"/>
    <w:rsid w:val="00AE25D9"/>
    <w:rsid w:val="00AE3646"/>
    <w:rsid w:val="00AE3B01"/>
    <w:rsid w:val="00AE439A"/>
    <w:rsid w:val="00AE7BC7"/>
    <w:rsid w:val="00AF55C5"/>
    <w:rsid w:val="00B019F5"/>
    <w:rsid w:val="00B0345D"/>
    <w:rsid w:val="00B034B8"/>
    <w:rsid w:val="00B040D8"/>
    <w:rsid w:val="00B04A24"/>
    <w:rsid w:val="00B04B1A"/>
    <w:rsid w:val="00B11128"/>
    <w:rsid w:val="00B131EC"/>
    <w:rsid w:val="00B133B0"/>
    <w:rsid w:val="00B15079"/>
    <w:rsid w:val="00B16D93"/>
    <w:rsid w:val="00B17E7F"/>
    <w:rsid w:val="00B21985"/>
    <w:rsid w:val="00B219B2"/>
    <w:rsid w:val="00B256F1"/>
    <w:rsid w:val="00B276FD"/>
    <w:rsid w:val="00B279A8"/>
    <w:rsid w:val="00B31394"/>
    <w:rsid w:val="00B32BAE"/>
    <w:rsid w:val="00B361A3"/>
    <w:rsid w:val="00B36A62"/>
    <w:rsid w:val="00B37459"/>
    <w:rsid w:val="00B4021E"/>
    <w:rsid w:val="00B43305"/>
    <w:rsid w:val="00B4336C"/>
    <w:rsid w:val="00B43557"/>
    <w:rsid w:val="00B45F8D"/>
    <w:rsid w:val="00B53B9C"/>
    <w:rsid w:val="00B57567"/>
    <w:rsid w:val="00B57614"/>
    <w:rsid w:val="00B66755"/>
    <w:rsid w:val="00B725F4"/>
    <w:rsid w:val="00B728D8"/>
    <w:rsid w:val="00B75FA7"/>
    <w:rsid w:val="00B771DC"/>
    <w:rsid w:val="00B82412"/>
    <w:rsid w:val="00B95A61"/>
    <w:rsid w:val="00B96448"/>
    <w:rsid w:val="00BA1174"/>
    <w:rsid w:val="00BA51AB"/>
    <w:rsid w:val="00BA7160"/>
    <w:rsid w:val="00BA7A8F"/>
    <w:rsid w:val="00BB0F37"/>
    <w:rsid w:val="00BB1A9B"/>
    <w:rsid w:val="00BB27E3"/>
    <w:rsid w:val="00BB2D63"/>
    <w:rsid w:val="00BB2D70"/>
    <w:rsid w:val="00BB4DD6"/>
    <w:rsid w:val="00BC041E"/>
    <w:rsid w:val="00BD1DC6"/>
    <w:rsid w:val="00BD4E4D"/>
    <w:rsid w:val="00BE49DB"/>
    <w:rsid w:val="00BE63F3"/>
    <w:rsid w:val="00BE6686"/>
    <w:rsid w:val="00BE6B13"/>
    <w:rsid w:val="00BE7C22"/>
    <w:rsid w:val="00BF0E32"/>
    <w:rsid w:val="00BF6D9C"/>
    <w:rsid w:val="00BF7233"/>
    <w:rsid w:val="00BF726D"/>
    <w:rsid w:val="00C00E20"/>
    <w:rsid w:val="00C014BF"/>
    <w:rsid w:val="00C03942"/>
    <w:rsid w:val="00C046AF"/>
    <w:rsid w:val="00C05378"/>
    <w:rsid w:val="00C058AC"/>
    <w:rsid w:val="00C10A44"/>
    <w:rsid w:val="00C11655"/>
    <w:rsid w:val="00C11E72"/>
    <w:rsid w:val="00C12185"/>
    <w:rsid w:val="00C15FDC"/>
    <w:rsid w:val="00C174EB"/>
    <w:rsid w:val="00C22F9B"/>
    <w:rsid w:val="00C24ADC"/>
    <w:rsid w:val="00C24FBE"/>
    <w:rsid w:val="00C2571A"/>
    <w:rsid w:val="00C27074"/>
    <w:rsid w:val="00C27182"/>
    <w:rsid w:val="00C27E44"/>
    <w:rsid w:val="00C31A4A"/>
    <w:rsid w:val="00C31A69"/>
    <w:rsid w:val="00C34176"/>
    <w:rsid w:val="00C342AC"/>
    <w:rsid w:val="00C34538"/>
    <w:rsid w:val="00C37322"/>
    <w:rsid w:val="00C40C9A"/>
    <w:rsid w:val="00C40D46"/>
    <w:rsid w:val="00C42381"/>
    <w:rsid w:val="00C4351A"/>
    <w:rsid w:val="00C507FA"/>
    <w:rsid w:val="00C534F6"/>
    <w:rsid w:val="00C63A1B"/>
    <w:rsid w:val="00C656E5"/>
    <w:rsid w:val="00C657E1"/>
    <w:rsid w:val="00C66BFF"/>
    <w:rsid w:val="00C71F0C"/>
    <w:rsid w:val="00C72344"/>
    <w:rsid w:val="00C72394"/>
    <w:rsid w:val="00C7724E"/>
    <w:rsid w:val="00C817D9"/>
    <w:rsid w:val="00C8641C"/>
    <w:rsid w:val="00C86B7C"/>
    <w:rsid w:val="00C86CB9"/>
    <w:rsid w:val="00C90DE4"/>
    <w:rsid w:val="00C935A7"/>
    <w:rsid w:val="00C93FAA"/>
    <w:rsid w:val="00C978DD"/>
    <w:rsid w:val="00CA1B99"/>
    <w:rsid w:val="00CA66E0"/>
    <w:rsid w:val="00CA6AC5"/>
    <w:rsid w:val="00CB382B"/>
    <w:rsid w:val="00CB4D70"/>
    <w:rsid w:val="00CB5F6C"/>
    <w:rsid w:val="00CB6CA2"/>
    <w:rsid w:val="00CB7D24"/>
    <w:rsid w:val="00CC4719"/>
    <w:rsid w:val="00CC556F"/>
    <w:rsid w:val="00CC587E"/>
    <w:rsid w:val="00CD0595"/>
    <w:rsid w:val="00CD3730"/>
    <w:rsid w:val="00CD3BD3"/>
    <w:rsid w:val="00CD442D"/>
    <w:rsid w:val="00CD4FC3"/>
    <w:rsid w:val="00CD676F"/>
    <w:rsid w:val="00CD7317"/>
    <w:rsid w:val="00CD7AAD"/>
    <w:rsid w:val="00CE1540"/>
    <w:rsid w:val="00CE1D52"/>
    <w:rsid w:val="00CE322A"/>
    <w:rsid w:val="00CE334E"/>
    <w:rsid w:val="00CE48A3"/>
    <w:rsid w:val="00CF0476"/>
    <w:rsid w:val="00D003D5"/>
    <w:rsid w:val="00D00D64"/>
    <w:rsid w:val="00D02E24"/>
    <w:rsid w:val="00D0588A"/>
    <w:rsid w:val="00D12048"/>
    <w:rsid w:val="00D1359C"/>
    <w:rsid w:val="00D162DE"/>
    <w:rsid w:val="00D16344"/>
    <w:rsid w:val="00D2001C"/>
    <w:rsid w:val="00D22C18"/>
    <w:rsid w:val="00D23CAA"/>
    <w:rsid w:val="00D2675F"/>
    <w:rsid w:val="00D26877"/>
    <w:rsid w:val="00D275EF"/>
    <w:rsid w:val="00D279C0"/>
    <w:rsid w:val="00D32AC1"/>
    <w:rsid w:val="00D33DCD"/>
    <w:rsid w:val="00D37952"/>
    <w:rsid w:val="00D42210"/>
    <w:rsid w:val="00D43E26"/>
    <w:rsid w:val="00D50355"/>
    <w:rsid w:val="00D5104B"/>
    <w:rsid w:val="00D526DE"/>
    <w:rsid w:val="00D55368"/>
    <w:rsid w:val="00D5737B"/>
    <w:rsid w:val="00D64CA1"/>
    <w:rsid w:val="00D6524B"/>
    <w:rsid w:val="00D6552E"/>
    <w:rsid w:val="00D66A0C"/>
    <w:rsid w:val="00D72D8B"/>
    <w:rsid w:val="00D76E78"/>
    <w:rsid w:val="00D860D8"/>
    <w:rsid w:val="00D874F9"/>
    <w:rsid w:val="00D91B18"/>
    <w:rsid w:val="00DA013A"/>
    <w:rsid w:val="00DA233F"/>
    <w:rsid w:val="00DA2B2D"/>
    <w:rsid w:val="00DA5D99"/>
    <w:rsid w:val="00DA6C09"/>
    <w:rsid w:val="00DB7150"/>
    <w:rsid w:val="00DC2602"/>
    <w:rsid w:val="00DC55A6"/>
    <w:rsid w:val="00DC56C5"/>
    <w:rsid w:val="00DD7D06"/>
    <w:rsid w:val="00DE39C1"/>
    <w:rsid w:val="00DE745E"/>
    <w:rsid w:val="00DF35B4"/>
    <w:rsid w:val="00DF3FA9"/>
    <w:rsid w:val="00DF3FCE"/>
    <w:rsid w:val="00DF4D1C"/>
    <w:rsid w:val="00DF583B"/>
    <w:rsid w:val="00DF7456"/>
    <w:rsid w:val="00E01E88"/>
    <w:rsid w:val="00E03857"/>
    <w:rsid w:val="00E04D0D"/>
    <w:rsid w:val="00E06833"/>
    <w:rsid w:val="00E20CDE"/>
    <w:rsid w:val="00E2329E"/>
    <w:rsid w:val="00E232B1"/>
    <w:rsid w:val="00E2525B"/>
    <w:rsid w:val="00E269FB"/>
    <w:rsid w:val="00E27384"/>
    <w:rsid w:val="00E32558"/>
    <w:rsid w:val="00E32D37"/>
    <w:rsid w:val="00E3430C"/>
    <w:rsid w:val="00E40B48"/>
    <w:rsid w:val="00E4418B"/>
    <w:rsid w:val="00E4436B"/>
    <w:rsid w:val="00E44404"/>
    <w:rsid w:val="00E461BA"/>
    <w:rsid w:val="00E476A7"/>
    <w:rsid w:val="00E50352"/>
    <w:rsid w:val="00E539EE"/>
    <w:rsid w:val="00E6185E"/>
    <w:rsid w:val="00E64021"/>
    <w:rsid w:val="00E65BA2"/>
    <w:rsid w:val="00E65C72"/>
    <w:rsid w:val="00E665F2"/>
    <w:rsid w:val="00E67AAC"/>
    <w:rsid w:val="00E704B0"/>
    <w:rsid w:val="00E71D79"/>
    <w:rsid w:val="00E72569"/>
    <w:rsid w:val="00E73970"/>
    <w:rsid w:val="00E75B34"/>
    <w:rsid w:val="00E75F45"/>
    <w:rsid w:val="00E7637C"/>
    <w:rsid w:val="00E765B3"/>
    <w:rsid w:val="00E77240"/>
    <w:rsid w:val="00E8374F"/>
    <w:rsid w:val="00E83755"/>
    <w:rsid w:val="00E86CB9"/>
    <w:rsid w:val="00E916D8"/>
    <w:rsid w:val="00E92C20"/>
    <w:rsid w:val="00E92D54"/>
    <w:rsid w:val="00E972B7"/>
    <w:rsid w:val="00EA083F"/>
    <w:rsid w:val="00EA0D8D"/>
    <w:rsid w:val="00EA3F8B"/>
    <w:rsid w:val="00EA3FD7"/>
    <w:rsid w:val="00EB1C52"/>
    <w:rsid w:val="00EB4319"/>
    <w:rsid w:val="00EB5C51"/>
    <w:rsid w:val="00EB7B59"/>
    <w:rsid w:val="00EC149D"/>
    <w:rsid w:val="00ED1426"/>
    <w:rsid w:val="00ED2F20"/>
    <w:rsid w:val="00ED6C60"/>
    <w:rsid w:val="00EE0738"/>
    <w:rsid w:val="00EE4C86"/>
    <w:rsid w:val="00EE607E"/>
    <w:rsid w:val="00EE6F39"/>
    <w:rsid w:val="00EE7F14"/>
    <w:rsid w:val="00EF02CD"/>
    <w:rsid w:val="00EF49F8"/>
    <w:rsid w:val="00EF4D61"/>
    <w:rsid w:val="00EF5C3C"/>
    <w:rsid w:val="00EF62E0"/>
    <w:rsid w:val="00EF76BF"/>
    <w:rsid w:val="00F03AD6"/>
    <w:rsid w:val="00F12948"/>
    <w:rsid w:val="00F232AF"/>
    <w:rsid w:val="00F24758"/>
    <w:rsid w:val="00F27562"/>
    <w:rsid w:val="00F27985"/>
    <w:rsid w:val="00F30405"/>
    <w:rsid w:val="00F32B1D"/>
    <w:rsid w:val="00F34B57"/>
    <w:rsid w:val="00F35D1E"/>
    <w:rsid w:val="00F36E4D"/>
    <w:rsid w:val="00F40C5A"/>
    <w:rsid w:val="00F42123"/>
    <w:rsid w:val="00F42FDD"/>
    <w:rsid w:val="00F47805"/>
    <w:rsid w:val="00F56CF4"/>
    <w:rsid w:val="00F62DBA"/>
    <w:rsid w:val="00F64D4E"/>
    <w:rsid w:val="00F67D1E"/>
    <w:rsid w:val="00F707FD"/>
    <w:rsid w:val="00F70E2D"/>
    <w:rsid w:val="00F73274"/>
    <w:rsid w:val="00F73BAA"/>
    <w:rsid w:val="00F768F5"/>
    <w:rsid w:val="00F81B69"/>
    <w:rsid w:val="00F81DC0"/>
    <w:rsid w:val="00F83C30"/>
    <w:rsid w:val="00F85191"/>
    <w:rsid w:val="00F85D10"/>
    <w:rsid w:val="00F922E9"/>
    <w:rsid w:val="00FA23B0"/>
    <w:rsid w:val="00FA4898"/>
    <w:rsid w:val="00FA5F9C"/>
    <w:rsid w:val="00FB58BD"/>
    <w:rsid w:val="00FC05DA"/>
    <w:rsid w:val="00FC7652"/>
    <w:rsid w:val="00FD132F"/>
    <w:rsid w:val="00FD2186"/>
    <w:rsid w:val="00FD24DD"/>
    <w:rsid w:val="00FD3FE2"/>
    <w:rsid w:val="00FD4ADC"/>
    <w:rsid w:val="00FE2B1D"/>
    <w:rsid w:val="00FE50AB"/>
    <w:rsid w:val="00FF2B37"/>
    <w:rsid w:val="00FF2F2D"/>
    <w:rsid w:val="00FF77EF"/>
    <w:rsid w:val="0104035D"/>
    <w:rsid w:val="01B479BF"/>
    <w:rsid w:val="02F95818"/>
    <w:rsid w:val="0361A7F1"/>
    <w:rsid w:val="03B4E0EC"/>
    <w:rsid w:val="03EA463C"/>
    <w:rsid w:val="03F31DB3"/>
    <w:rsid w:val="06445340"/>
    <w:rsid w:val="0811760F"/>
    <w:rsid w:val="0A11AAE2"/>
    <w:rsid w:val="0A2B6504"/>
    <w:rsid w:val="0A7C9F5D"/>
    <w:rsid w:val="0E1D6AF7"/>
    <w:rsid w:val="0F3A2B1B"/>
    <w:rsid w:val="1157D2B6"/>
    <w:rsid w:val="120CE7F6"/>
    <w:rsid w:val="136ADF3A"/>
    <w:rsid w:val="172C14A3"/>
    <w:rsid w:val="197072B1"/>
    <w:rsid w:val="1AC58AF1"/>
    <w:rsid w:val="1AF99B39"/>
    <w:rsid w:val="1CDB65F3"/>
    <w:rsid w:val="2039B46F"/>
    <w:rsid w:val="204613C4"/>
    <w:rsid w:val="21C21F4F"/>
    <w:rsid w:val="21E76A59"/>
    <w:rsid w:val="24D202FC"/>
    <w:rsid w:val="269A2AFF"/>
    <w:rsid w:val="33062ED6"/>
    <w:rsid w:val="37D7DFDB"/>
    <w:rsid w:val="3933D71C"/>
    <w:rsid w:val="3AB12B8D"/>
    <w:rsid w:val="3B13F304"/>
    <w:rsid w:val="44AFED40"/>
    <w:rsid w:val="44D6A170"/>
    <w:rsid w:val="49E5ACA0"/>
    <w:rsid w:val="4A42A79A"/>
    <w:rsid w:val="4A526AC0"/>
    <w:rsid w:val="4CAE50B2"/>
    <w:rsid w:val="4CFC661F"/>
    <w:rsid w:val="4DE3C327"/>
    <w:rsid w:val="501C192A"/>
    <w:rsid w:val="51090D56"/>
    <w:rsid w:val="53E83388"/>
    <w:rsid w:val="561CC848"/>
    <w:rsid w:val="5A7AAAE6"/>
    <w:rsid w:val="5EDCF451"/>
    <w:rsid w:val="5EEDAF10"/>
    <w:rsid w:val="5F0C6E43"/>
    <w:rsid w:val="60AF965A"/>
    <w:rsid w:val="62AF6D50"/>
    <w:rsid w:val="65036FDC"/>
    <w:rsid w:val="6607EF1D"/>
    <w:rsid w:val="66B96782"/>
    <w:rsid w:val="6718DE94"/>
    <w:rsid w:val="68968605"/>
    <w:rsid w:val="6CCB1F1C"/>
    <w:rsid w:val="70BAEEBE"/>
    <w:rsid w:val="72872AD0"/>
    <w:rsid w:val="72B0E19F"/>
    <w:rsid w:val="777D32DD"/>
    <w:rsid w:val="780DCE49"/>
    <w:rsid w:val="78D9F9A0"/>
    <w:rsid w:val="7A2B035D"/>
    <w:rsid w:val="7B0914DD"/>
    <w:rsid w:val="7B9E295A"/>
    <w:rsid w:val="7FFA04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9C4C4C"/>
  <w15:docId w15:val="{D876768E-B09F-4E99-8C88-0683CDC33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DB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A7DB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9A7DBE"/>
    <w:rPr>
      <w:color w:val="0563C1" w:themeColor="hyperlink"/>
      <w:u w:val="single"/>
    </w:rPr>
  </w:style>
  <w:style w:type="paragraph" w:styleId="Header">
    <w:name w:val="header"/>
    <w:basedOn w:val="Normal"/>
    <w:link w:val="HeaderChar"/>
    <w:uiPriority w:val="99"/>
    <w:unhideWhenUsed/>
    <w:rsid w:val="009A7DBE"/>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9A7DBE"/>
  </w:style>
  <w:style w:type="paragraph" w:styleId="Footer">
    <w:name w:val="footer"/>
    <w:basedOn w:val="Normal"/>
    <w:link w:val="FooterChar"/>
    <w:uiPriority w:val="99"/>
    <w:unhideWhenUsed/>
    <w:rsid w:val="009A7DBE"/>
    <w:pPr>
      <w:tabs>
        <w:tab w:val="center" w:pos="4513"/>
        <w:tab w:val="right" w:pos="9026"/>
      </w:tabs>
    </w:pPr>
  </w:style>
  <w:style w:type="character" w:customStyle="1" w:styleId="FooterChar">
    <w:name w:val="Footer Char"/>
    <w:basedOn w:val="DefaultParagraphFont"/>
    <w:link w:val="Footer"/>
    <w:uiPriority w:val="99"/>
    <w:rsid w:val="009A7DBE"/>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72345A"/>
    <w:rPr>
      <w:sz w:val="16"/>
      <w:szCs w:val="16"/>
    </w:rPr>
  </w:style>
  <w:style w:type="paragraph" w:styleId="CommentText">
    <w:name w:val="annotation text"/>
    <w:basedOn w:val="Normal"/>
    <w:link w:val="CommentTextChar"/>
    <w:uiPriority w:val="99"/>
    <w:unhideWhenUsed/>
    <w:rsid w:val="0072345A"/>
    <w:rPr>
      <w:sz w:val="20"/>
      <w:szCs w:val="20"/>
    </w:rPr>
  </w:style>
  <w:style w:type="character" w:customStyle="1" w:styleId="CommentTextChar">
    <w:name w:val="Comment Text Char"/>
    <w:basedOn w:val="DefaultParagraphFont"/>
    <w:link w:val="CommentText"/>
    <w:uiPriority w:val="99"/>
    <w:rsid w:val="0072345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2345A"/>
    <w:rPr>
      <w:b/>
      <w:bCs/>
    </w:rPr>
  </w:style>
  <w:style w:type="character" w:customStyle="1" w:styleId="CommentSubjectChar">
    <w:name w:val="Comment Subject Char"/>
    <w:basedOn w:val="CommentTextChar"/>
    <w:link w:val="CommentSubject"/>
    <w:uiPriority w:val="99"/>
    <w:semiHidden/>
    <w:rsid w:val="0072345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234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45A"/>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022CAB"/>
    <w:rPr>
      <w:color w:val="605E5C"/>
      <w:shd w:val="clear" w:color="auto" w:fill="E1DFDD"/>
    </w:rPr>
  </w:style>
  <w:style w:type="paragraph" w:customStyle="1" w:styleId="paragraph">
    <w:name w:val="paragraph"/>
    <w:basedOn w:val="Normal"/>
    <w:rsid w:val="00CB5F6C"/>
    <w:pPr>
      <w:spacing w:before="100" w:beforeAutospacing="1" w:after="100" w:afterAutospacing="1"/>
    </w:pPr>
  </w:style>
  <w:style w:type="character" w:customStyle="1" w:styleId="normaltextrun">
    <w:name w:val="normaltextrun"/>
    <w:basedOn w:val="DefaultParagraphFont"/>
    <w:rsid w:val="00CB5F6C"/>
  </w:style>
  <w:style w:type="character" w:customStyle="1" w:styleId="eop">
    <w:name w:val="eop"/>
    <w:basedOn w:val="DefaultParagraphFont"/>
    <w:rsid w:val="00CB5F6C"/>
  </w:style>
  <w:style w:type="character" w:customStyle="1" w:styleId="spellingerror">
    <w:name w:val="spellingerror"/>
    <w:basedOn w:val="DefaultParagraphFont"/>
    <w:rsid w:val="0073754E"/>
  </w:style>
  <w:style w:type="character" w:customStyle="1" w:styleId="contextualspellingandgrammarerror">
    <w:name w:val="contextualspellingandgrammarerror"/>
    <w:basedOn w:val="DefaultParagraphFont"/>
    <w:rsid w:val="0073754E"/>
  </w:style>
  <w:style w:type="paragraph" w:styleId="NormalWeb">
    <w:name w:val="Normal (Web)"/>
    <w:basedOn w:val="Normal"/>
    <w:uiPriority w:val="99"/>
    <w:unhideWhenUsed/>
    <w:rsid w:val="00B15079"/>
    <w:pPr>
      <w:spacing w:before="100" w:beforeAutospacing="1" w:after="100" w:afterAutospacing="1"/>
    </w:pPr>
    <w:rPr>
      <w:lang w:eastAsia="en-GB"/>
    </w:rPr>
  </w:style>
  <w:style w:type="paragraph" w:styleId="Revision">
    <w:name w:val="Revision"/>
    <w:hidden/>
    <w:uiPriority w:val="99"/>
    <w:semiHidden/>
    <w:rsid w:val="00220E7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475EE"/>
    <w:pPr>
      <w:ind w:left="720"/>
      <w:contextualSpacing/>
    </w:pPr>
  </w:style>
  <w:style w:type="character" w:styleId="UnresolvedMention">
    <w:name w:val="Unresolved Mention"/>
    <w:basedOn w:val="DefaultParagraphFont"/>
    <w:uiPriority w:val="99"/>
    <w:semiHidden/>
    <w:unhideWhenUsed/>
    <w:rsid w:val="003C3917"/>
    <w:rPr>
      <w:color w:val="605E5C"/>
      <w:shd w:val="clear" w:color="auto" w:fill="E1DFDD"/>
    </w:rPr>
  </w:style>
  <w:style w:type="paragraph" w:styleId="Caption">
    <w:name w:val="caption"/>
    <w:basedOn w:val="Normal"/>
    <w:next w:val="Normal"/>
    <w:uiPriority w:val="35"/>
    <w:unhideWhenUsed/>
    <w:qFormat/>
    <w:rsid w:val="00AC318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954182">
      <w:bodyDiv w:val="1"/>
      <w:marLeft w:val="0"/>
      <w:marRight w:val="0"/>
      <w:marTop w:val="0"/>
      <w:marBottom w:val="0"/>
      <w:divBdr>
        <w:top w:val="none" w:sz="0" w:space="0" w:color="auto"/>
        <w:left w:val="none" w:sz="0" w:space="0" w:color="auto"/>
        <w:bottom w:val="none" w:sz="0" w:space="0" w:color="auto"/>
        <w:right w:val="none" w:sz="0" w:space="0" w:color="auto"/>
      </w:divBdr>
    </w:div>
    <w:div w:id="1748569969">
      <w:bodyDiv w:val="1"/>
      <w:marLeft w:val="0"/>
      <w:marRight w:val="0"/>
      <w:marTop w:val="0"/>
      <w:marBottom w:val="0"/>
      <w:divBdr>
        <w:top w:val="none" w:sz="0" w:space="0" w:color="auto"/>
        <w:left w:val="none" w:sz="0" w:space="0" w:color="auto"/>
        <w:bottom w:val="none" w:sz="0" w:space="0" w:color="auto"/>
        <w:right w:val="none" w:sz="0" w:space="0" w:color="auto"/>
      </w:divBdr>
      <w:divsChild>
        <w:div w:id="857963145">
          <w:marLeft w:val="0"/>
          <w:marRight w:val="0"/>
          <w:marTop w:val="0"/>
          <w:marBottom w:val="0"/>
          <w:divBdr>
            <w:top w:val="none" w:sz="0" w:space="0" w:color="auto"/>
            <w:left w:val="none" w:sz="0" w:space="0" w:color="auto"/>
            <w:bottom w:val="none" w:sz="0" w:space="0" w:color="auto"/>
            <w:right w:val="none" w:sz="0" w:space="0" w:color="auto"/>
          </w:divBdr>
        </w:div>
        <w:div w:id="1955745634">
          <w:marLeft w:val="0"/>
          <w:marRight w:val="0"/>
          <w:marTop w:val="0"/>
          <w:marBottom w:val="0"/>
          <w:divBdr>
            <w:top w:val="none" w:sz="0" w:space="0" w:color="auto"/>
            <w:left w:val="none" w:sz="0" w:space="0" w:color="auto"/>
            <w:bottom w:val="none" w:sz="0" w:space="0" w:color="auto"/>
            <w:right w:val="none" w:sz="0" w:space="0" w:color="auto"/>
          </w:divBdr>
        </w:div>
        <w:div w:id="329871904">
          <w:marLeft w:val="0"/>
          <w:marRight w:val="0"/>
          <w:marTop w:val="0"/>
          <w:marBottom w:val="0"/>
          <w:divBdr>
            <w:top w:val="none" w:sz="0" w:space="0" w:color="auto"/>
            <w:left w:val="none" w:sz="0" w:space="0" w:color="auto"/>
            <w:bottom w:val="none" w:sz="0" w:space="0" w:color="auto"/>
            <w:right w:val="none" w:sz="0" w:space="0" w:color="auto"/>
          </w:divBdr>
        </w:div>
        <w:div w:id="1556090243">
          <w:marLeft w:val="0"/>
          <w:marRight w:val="0"/>
          <w:marTop w:val="0"/>
          <w:marBottom w:val="0"/>
          <w:divBdr>
            <w:top w:val="none" w:sz="0" w:space="0" w:color="auto"/>
            <w:left w:val="none" w:sz="0" w:space="0" w:color="auto"/>
            <w:bottom w:val="none" w:sz="0" w:space="0" w:color="auto"/>
            <w:right w:val="none" w:sz="0" w:space="0" w:color="auto"/>
          </w:divBdr>
        </w:div>
      </w:divsChild>
    </w:div>
    <w:div w:id="203865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uysandstthomas.nhs.uk/research/patients/use-of-data.asp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hra.nhs.uk/information-about-patien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nfo-compliance@kcl.ac.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DPO@gstt.nhs.u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cl.ac.uk/research/research-environment/rgei/research-ethics/use-of-personal-data-in-research"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345E206126C847A209215DE63BA1C1" ma:contentTypeVersion="18" ma:contentTypeDescription="Create a new document." ma:contentTypeScope="" ma:versionID="333be9cd42159b9f707f8ffd020f81f5">
  <xsd:schema xmlns:xsd="http://www.w3.org/2001/XMLSchema" xmlns:xs="http://www.w3.org/2001/XMLSchema" xmlns:p="http://schemas.microsoft.com/office/2006/metadata/properties" xmlns:ns2="7dfcb644-032d-4499-a849-98973c3cd8ee" xmlns:ns3="dc849130-d6ca-4123-a969-d4e38e01266d" xmlns:ns4="4aaf35b1-80a8-48e7-9d03-c612add1997b" targetNamespace="http://schemas.microsoft.com/office/2006/metadata/properties" ma:root="true" ma:fieldsID="2f400e74df1d0d0dd0e43164a1389d63" ns2:_="" ns3:_="" ns4:_="">
    <xsd:import namespace="7dfcb644-032d-4499-a849-98973c3cd8ee"/>
    <xsd:import namespace="dc849130-d6ca-4123-a969-d4e38e01266d"/>
    <xsd:import namespace="4aaf35b1-80a8-48e7-9d03-c612add199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fcb644-032d-4499-a849-98973c3cd8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31d7151-b795-48f9-9207-6285658e27a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849130-d6ca-4123-a969-d4e38e01266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af35b1-80a8-48e7-9d03-c612add1997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3d1bd02-bbc1-4e97-9e05-e2458146e41d}" ma:internalName="TaxCatchAll" ma:showField="CatchAllData" ma:web="dc849130-d6ca-4123-a969-d4e38e0126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aaf35b1-80a8-48e7-9d03-c612add1997b" xsi:nil="true"/>
    <lcf76f155ced4ddcb4097134ff3c332f xmlns="7dfcb644-032d-4499-a849-98973c3cd8e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7324E1-5FB5-49C9-84C1-3304F7DD6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fcb644-032d-4499-a849-98973c3cd8ee"/>
    <ds:schemaRef ds:uri="dc849130-d6ca-4123-a969-d4e38e01266d"/>
    <ds:schemaRef ds:uri="4aaf35b1-80a8-48e7-9d03-c612add199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608DF5-74B6-4C18-A7EF-5C25A46ECB33}">
  <ds:schemaRefs>
    <ds:schemaRef ds:uri="http://schemas.openxmlformats.org/officeDocument/2006/bibliography"/>
  </ds:schemaRefs>
</ds:datastoreItem>
</file>

<file path=customXml/itemProps3.xml><?xml version="1.0" encoding="utf-8"?>
<ds:datastoreItem xmlns:ds="http://schemas.openxmlformats.org/officeDocument/2006/customXml" ds:itemID="{E29CB41D-A478-4269-A139-2B989485851D}">
  <ds:schemaRefs>
    <ds:schemaRef ds:uri="http://schemas.microsoft.com/sharepoint/v3/contenttype/forms"/>
  </ds:schemaRefs>
</ds:datastoreItem>
</file>

<file path=customXml/itemProps4.xml><?xml version="1.0" encoding="utf-8"?>
<ds:datastoreItem xmlns:ds="http://schemas.openxmlformats.org/officeDocument/2006/customXml" ds:itemID="{097915F0-AA10-463E-B80D-0608DCBD2BF7}">
  <ds:schemaRefs>
    <ds:schemaRef ds:uri="http://schemas.microsoft.com/office/2006/metadata/properties"/>
    <ds:schemaRef ds:uri="http://schemas.microsoft.com/office/infopath/2007/PartnerControls"/>
    <ds:schemaRef ds:uri="4aaf35b1-80a8-48e7-9d03-c612add1997b"/>
    <ds:schemaRef ds:uri="7dfcb644-032d-4499-a849-98973c3cd8e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88</Words>
  <Characters>8353</Characters>
  <Application>Microsoft Office Word</Application>
  <DocSecurity>0</DocSecurity>
  <Lines>379</Lines>
  <Paragraphs>96</Paragraphs>
  <ScaleCrop>false</ScaleCrop>
  <Company/>
  <LinksUpToDate>false</LinksUpToDate>
  <CharactersWithSpaces>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eli Dodhia</dc:creator>
  <cp:keywords/>
  <dc:description/>
  <cp:lastModifiedBy>Laura van der Krogt</cp:lastModifiedBy>
  <cp:revision>2</cp:revision>
  <cp:lastPrinted>2019-02-12T18:22:00Z</cp:lastPrinted>
  <dcterms:created xsi:type="dcterms:W3CDTF">2025-09-02T16:19:00Z</dcterms:created>
  <dcterms:modified xsi:type="dcterms:W3CDTF">2025-09-02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345E206126C847A209215DE63BA1C1</vt:lpwstr>
  </property>
  <property fmtid="{D5CDD505-2E9C-101B-9397-08002B2CF9AE}" pid="3" name="MediaServiceImageTags">
    <vt:lpwstr/>
  </property>
  <property fmtid="{D5CDD505-2E9C-101B-9397-08002B2CF9AE}" pid="4" name="GrammarlyDocumentId">
    <vt:lpwstr>87521e6dd7c4ce43efd4f9a572ed840111f6afa0a2a8a3a70f28711b592e323b</vt:lpwstr>
  </property>
</Properties>
</file>